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EF77B" w14:textId="77777777" w:rsidR="003114A6" w:rsidRPr="008953EE" w:rsidRDefault="003114A6" w:rsidP="00164C88">
      <w:pPr>
        <w:spacing w:before="96" w:line="247" w:lineRule="auto"/>
        <w:ind w:right="-35"/>
        <w:jc w:val="center"/>
        <w:rPr>
          <w:rFonts w:asciiTheme="minorHAnsi" w:hAnsiTheme="minorHAnsi"/>
          <w:b/>
          <w:sz w:val="32"/>
          <w:szCs w:val="32"/>
        </w:rPr>
      </w:pPr>
      <w:r w:rsidRPr="008953EE">
        <w:rPr>
          <w:rFonts w:asciiTheme="minorHAnsi" w:hAnsiTheme="minorHAnsi"/>
          <w:noProof/>
          <w:sz w:val="24"/>
          <w:szCs w:val="24"/>
        </w:rPr>
        <w:drawing>
          <wp:anchor distT="0" distB="0" distL="114300" distR="114300" simplePos="0" relativeHeight="251657728" behindDoc="1" locked="0" layoutInCell="1" allowOverlap="1" wp14:anchorId="3E3CB763" wp14:editId="5782E576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166620" cy="713105"/>
            <wp:effectExtent l="0" t="0" r="5080" b="0"/>
            <wp:wrapThrough wrapText="bothSides">
              <wp:wrapPolygon edited="0">
                <wp:start x="0" y="0"/>
                <wp:lineTo x="0" y="20773"/>
                <wp:lineTo x="21461" y="20773"/>
                <wp:lineTo x="21461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MSD final stacked logo PMS_300 dpi.jp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620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88E9C0" w14:textId="77777777" w:rsidR="003114A6" w:rsidRPr="008953EE" w:rsidRDefault="003114A6" w:rsidP="00164C88">
      <w:pPr>
        <w:spacing w:before="96" w:line="247" w:lineRule="auto"/>
        <w:ind w:right="-35"/>
        <w:jc w:val="center"/>
        <w:rPr>
          <w:rFonts w:asciiTheme="minorHAnsi" w:hAnsiTheme="minorHAnsi"/>
          <w:b/>
          <w:sz w:val="32"/>
          <w:szCs w:val="32"/>
        </w:rPr>
      </w:pPr>
    </w:p>
    <w:p w14:paraId="347C29D7" w14:textId="5492FA5B" w:rsidR="00164C88" w:rsidRPr="008953EE" w:rsidRDefault="00160FF4" w:rsidP="009D2C68">
      <w:pPr>
        <w:spacing w:before="96" w:line="247" w:lineRule="auto"/>
        <w:ind w:right="-35"/>
        <w:rPr>
          <w:rFonts w:asciiTheme="minorHAnsi" w:hAnsiTheme="minorHAnsi"/>
          <w:b/>
          <w:sz w:val="32"/>
          <w:szCs w:val="32"/>
        </w:rPr>
      </w:pPr>
      <w:r w:rsidRPr="008953EE">
        <w:rPr>
          <w:rFonts w:asciiTheme="minorHAnsi" w:hAnsiTheme="minorHAnsi"/>
          <w:b/>
          <w:sz w:val="40"/>
          <w:szCs w:val="32"/>
        </w:rPr>
        <w:t>Road Salt Reduction Grant</w:t>
      </w:r>
      <w:r w:rsidR="000C2A56" w:rsidRPr="008953EE">
        <w:rPr>
          <w:rFonts w:asciiTheme="minorHAnsi" w:hAnsiTheme="minorHAnsi"/>
          <w:b/>
          <w:noProof/>
          <w:sz w:val="32"/>
          <w:szCs w:val="32"/>
        </w:rPr>
        <w:drawing>
          <wp:anchor distT="0" distB="0" distL="114300" distR="114300" simplePos="0" relativeHeight="251659776" behindDoc="1" locked="0" layoutInCell="1" allowOverlap="1" wp14:anchorId="4B03669C" wp14:editId="5C844C8E">
            <wp:simplePos x="0" y="0"/>
            <wp:positionH relativeFrom="column">
              <wp:posOffset>2155825</wp:posOffset>
            </wp:positionH>
            <wp:positionV relativeFrom="paragraph">
              <wp:posOffset>124460</wp:posOffset>
            </wp:positionV>
            <wp:extent cx="1413510" cy="1464310"/>
            <wp:effectExtent l="0" t="0" r="0" b="2540"/>
            <wp:wrapThrough wrapText="bothSides">
              <wp:wrapPolygon edited="0">
                <wp:start x="0" y="0"/>
                <wp:lineTo x="0" y="21356"/>
                <wp:lineTo x="21251" y="21356"/>
                <wp:lineTo x="21251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ltWiseHandCup_05172017 (10).jp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51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C2A56" w:rsidRPr="008953EE">
        <w:rPr>
          <w:noProof/>
        </w:rPr>
        <w:drawing>
          <wp:anchor distT="0" distB="0" distL="114300" distR="114300" simplePos="0" relativeHeight="251658752" behindDoc="1" locked="0" layoutInCell="1" allowOverlap="1" wp14:anchorId="5A79D447" wp14:editId="0ED188D4">
            <wp:simplePos x="0" y="0"/>
            <wp:positionH relativeFrom="column">
              <wp:posOffset>275590</wp:posOffset>
            </wp:positionH>
            <wp:positionV relativeFrom="paragraph">
              <wp:posOffset>125095</wp:posOffset>
            </wp:positionV>
            <wp:extent cx="1659255" cy="1464310"/>
            <wp:effectExtent l="0" t="0" r="0" b="2540"/>
            <wp:wrapThrough wrapText="bothSides">
              <wp:wrapPolygon edited="0">
                <wp:start x="0" y="0"/>
                <wp:lineTo x="0" y="21356"/>
                <wp:lineTo x="21327" y="21356"/>
                <wp:lineTo x="21327" y="0"/>
                <wp:lineTo x="0" y="0"/>
              </wp:wrapPolygon>
            </wp:wrapThrough>
            <wp:docPr id="13" name="Picture 13" descr="Image result for snow plow wisconsin salt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now plow wisconsin salt"/>
                    <pic:cNvPicPr preferRelativeResize="0"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99"/>
                    <a:stretch/>
                  </pic:blipFill>
                  <pic:spPr bwMode="auto">
                    <a:xfrm>
                      <a:off x="0" y="0"/>
                      <a:ext cx="1659255" cy="146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2A56" w:rsidRPr="008953EE">
        <w:rPr>
          <w:rFonts w:asciiTheme="minorHAnsi" w:eastAsia="Tw Cen MT" w:hAnsiTheme="minorHAnsi" w:cs="Tw Cen MT"/>
          <w:noProof/>
          <w:position w:val="1"/>
          <w:sz w:val="24"/>
          <w:szCs w:val="24"/>
        </w:rPr>
        <w:drawing>
          <wp:anchor distT="0" distB="0" distL="114300" distR="114300" simplePos="0" relativeHeight="251660800" behindDoc="1" locked="0" layoutInCell="1" allowOverlap="1" wp14:anchorId="177AE91C" wp14:editId="614DA492">
            <wp:simplePos x="0" y="0"/>
            <wp:positionH relativeFrom="column">
              <wp:posOffset>3781425</wp:posOffset>
            </wp:positionH>
            <wp:positionV relativeFrom="paragraph">
              <wp:posOffset>124460</wp:posOffset>
            </wp:positionV>
            <wp:extent cx="1913255" cy="1464310"/>
            <wp:effectExtent l="0" t="0" r="0" b="2540"/>
            <wp:wrapThrough wrapText="bothSides">
              <wp:wrapPolygon edited="0">
                <wp:start x="0" y="0"/>
                <wp:lineTo x="0" y="21356"/>
                <wp:lineTo x="21292" y="21356"/>
                <wp:lineTo x="21292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tock-499421700.jp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3255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DF4B3" w14:textId="77777777" w:rsidR="00E60F06" w:rsidRPr="008953EE" w:rsidRDefault="000C2A56" w:rsidP="00E60F06">
      <w:pPr>
        <w:spacing w:after="120"/>
        <w:rPr>
          <w:rFonts w:asciiTheme="minorHAnsi" w:eastAsia="Rockwell" w:hAnsiTheme="minorHAnsi"/>
          <w:b/>
          <w:sz w:val="24"/>
          <w:szCs w:val="24"/>
        </w:rPr>
      </w:pPr>
      <w:r w:rsidRPr="008953EE">
        <w:rPr>
          <w:rFonts w:asciiTheme="minorHAnsi" w:eastAsia="Rockwell" w:hAnsiTheme="minorHAnsi"/>
          <w:b/>
          <w:sz w:val="24"/>
          <w:szCs w:val="24"/>
        </w:rPr>
        <w:br/>
      </w:r>
      <w:r w:rsidR="00D44382" w:rsidRPr="008953EE">
        <w:rPr>
          <w:rFonts w:asciiTheme="minorHAnsi" w:eastAsia="Rockwell" w:hAnsiTheme="minorHAnsi"/>
          <w:b/>
          <w:sz w:val="24"/>
          <w:szCs w:val="24"/>
        </w:rPr>
        <w:t>P</w:t>
      </w:r>
      <w:r w:rsidR="00D44382" w:rsidRPr="008953EE">
        <w:rPr>
          <w:rFonts w:asciiTheme="minorHAnsi" w:eastAsia="Rockwell" w:hAnsiTheme="minorHAnsi"/>
          <w:b/>
          <w:spacing w:val="-6"/>
          <w:sz w:val="24"/>
          <w:szCs w:val="24"/>
        </w:rPr>
        <w:t>R</w:t>
      </w:r>
      <w:r w:rsidR="00D44382" w:rsidRPr="008953EE">
        <w:rPr>
          <w:rFonts w:asciiTheme="minorHAnsi" w:eastAsia="Rockwell" w:hAnsiTheme="minorHAnsi"/>
          <w:b/>
          <w:sz w:val="24"/>
          <w:szCs w:val="24"/>
        </w:rPr>
        <w:t>OGRAM INFORM</w:t>
      </w:r>
      <w:r w:rsidR="00D44382" w:rsidRPr="008953EE">
        <w:rPr>
          <w:rFonts w:asciiTheme="minorHAnsi" w:eastAsia="Rockwell" w:hAnsiTheme="minorHAnsi"/>
          <w:b/>
          <w:spacing w:val="-7"/>
          <w:sz w:val="24"/>
          <w:szCs w:val="24"/>
        </w:rPr>
        <w:t>A</w:t>
      </w:r>
      <w:r w:rsidR="00D44382" w:rsidRPr="008953EE">
        <w:rPr>
          <w:rFonts w:asciiTheme="minorHAnsi" w:eastAsia="Rockwell" w:hAnsiTheme="minorHAnsi"/>
          <w:b/>
          <w:sz w:val="24"/>
          <w:szCs w:val="24"/>
        </w:rPr>
        <w:t>TION</w:t>
      </w:r>
    </w:p>
    <w:p w14:paraId="21813778" w14:textId="77777777" w:rsidR="00D44382" w:rsidRPr="008953EE" w:rsidRDefault="00D44382" w:rsidP="00160FF4">
      <w:pPr>
        <w:spacing w:after="120"/>
        <w:rPr>
          <w:rFonts w:asciiTheme="minorHAnsi" w:hAnsiTheme="minorHAnsi"/>
          <w:sz w:val="24"/>
          <w:szCs w:val="24"/>
        </w:rPr>
      </w:pPr>
      <w:r w:rsidRPr="008953EE">
        <w:rPr>
          <w:rFonts w:asciiTheme="minorHAnsi" w:eastAsia="Tw Cen MT" w:hAnsiTheme="minorHAnsi" w:cs="Tw Cen MT"/>
          <w:sz w:val="24"/>
          <w:szCs w:val="24"/>
        </w:rPr>
        <w:t xml:space="preserve">Madison </w:t>
      </w:r>
      <w:r w:rsidR="00D07755" w:rsidRPr="008953EE">
        <w:rPr>
          <w:rFonts w:asciiTheme="minorHAnsi" w:eastAsia="Tw Cen MT" w:hAnsiTheme="minorHAnsi" w:cs="Tw Cen MT"/>
          <w:sz w:val="24"/>
          <w:szCs w:val="24"/>
        </w:rPr>
        <w:t>Metropolitan Sewerage District</w:t>
      </w:r>
      <w:r w:rsidR="00984D91" w:rsidRPr="008953EE">
        <w:rPr>
          <w:rFonts w:asciiTheme="minorHAnsi" w:eastAsia="Tw Cen MT" w:hAnsiTheme="minorHAnsi" w:cs="Tw Cen MT"/>
          <w:spacing w:val="53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is</w:t>
      </w:r>
      <w:r w:rsidRPr="008953EE">
        <w:rPr>
          <w:rFonts w:asciiTheme="minorHAnsi" w:eastAsia="Tw Cen MT" w:hAnsiTheme="minorHAnsi" w:cs="Tw Cen MT"/>
          <w:spacing w:val="35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seeking</w:t>
      </w:r>
      <w:r w:rsidRPr="008953EE">
        <w:rPr>
          <w:rFonts w:asciiTheme="minorHAnsi" w:eastAsia="Tw Cen MT" w:hAnsiTheme="minorHAnsi" w:cs="Tw Cen MT"/>
          <w:spacing w:val="1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leaders in winter mainte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n</w:t>
      </w:r>
      <w:r w:rsidRPr="008953EE">
        <w:rPr>
          <w:rFonts w:asciiTheme="minorHAnsi" w:eastAsia="Tw Cen MT" w:hAnsiTheme="minorHAnsi" w:cs="Tw Cen MT"/>
          <w:sz w:val="24"/>
          <w:szCs w:val="24"/>
        </w:rPr>
        <w:t>ance</w:t>
      </w:r>
      <w:r w:rsidR="00301281" w:rsidRPr="008953EE">
        <w:rPr>
          <w:rFonts w:asciiTheme="minorHAnsi" w:eastAsia="Tw Cen MT" w:hAnsiTheme="minorHAnsi" w:cs="Tw Cen MT"/>
          <w:sz w:val="24"/>
          <w:szCs w:val="24"/>
        </w:rPr>
        <w:t>!</w:t>
      </w:r>
      <w:r w:rsidRPr="008953EE">
        <w:rPr>
          <w:rFonts w:asciiTheme="minorHAnsi" w:eastAsia="Tw Cen MT" w:hAnsiTheme="minorHAnsi" w:cs="Tw Cen MT"/>
          <w:sz w:val="24"/>
          <w:szCs w:val="24"/>
        </w:rPr>
        <w:t xml:space="preserve"> This grant is intended for</w:t>
      </w:r>
      <w:r w:rsidR="00984D91" w:rsidRPr="008953EE">
        <w:rPr>
          <w:rFonts w:asciiTheme="minorHAnsi" w:eastAsia="Tw Cen MT" w:hAnsiTheme="minorHAnsi" w:cs="Tw Cen MT"/>
          <w:sz w:val="24"/>
          <w:szCs w:val="24"/>
        </w:rPr>
        <w:t xml:space="preserve"> </w:t>
      </w:r>
      <w:r w:rsidR="00301281" w:rsidRPr="008953EE">
        <w:rPr>
          <w:rFonts w:asciiTheme="minorHAnsi" w:eastAsia="Tw Cen MT" w:hAnsiTheme="minorHAnsi" w:cs="Tw Cen MT"/>
          <w:sz w:val="24"/>
          <w:szCs w:val="24"/>
        </w:rPr>
        <w:t xml:space="preserve">aspiring leaders in the </w:t>
      </w:r>
      <w:r w:rsidRPr="008953EE">
        <w:rPr>
          <w:rFonts w:asciiTheme="minorHAnsi" w:eastAsia="Tw Cen MT" w:hAnsiTheme="minorHAnsi" w:cs="Tw Cen MT"/>
          <w:sz w:val="24"/>
          <w:szCs w:val="24"/>
        </w:rPr>
        <w:t>winter mainte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n</w:t>
      </w:r>
      <w:r w:rsidRPr="008953EE">
        <w:rPr>
          <w:rFonts w:asciiTheme="minorHAnsi" w:eastAsia="Tw Cen MT" w:hAnsiTheme="minorHAnsi" w:cs="Tw Cen MT"/>
          <w:sz w:val="24"/>
          <w:szCs w:val="24"/>
        </w:rPr>
        <w:t>ance</w:t>
      </w:r>
      <w:r w:rsidR="00D07755" w:rsidRPr="008953EE">
        <w:rPr>
          <w:rFonts w:asciiTheme="minorHAnsi" w:eastAsia="Tw Cen MT" w:hAnsiTheme="minorHAnsi" w:cs="Tw Cen MT"/>
          <w:sz w:val="24"/>
          <w:szCs w:val="24"/>
        </w:rPr>
        <w:t xml:space="preserve"> and</w:t>
      </w:r>
      <w:r w:rsidR="00984D91" w:rsidRPr="008953EE">
        <w:rPr>
          <w:rFonts w:asciiTheme="minorHAnsi" w:eastAsia="Tw Cen MT" w:hAnsiTheme="minorHAnsi" w:cs="Tw Cen MT"/>
          <w:sz w:val="24"/>
          <w:szCs w:val="24"/>
        </w:rPr>
        <w:t xml:space="preserve"> snow removal profession</w:t>
      </w:r>
      <w:r w:rsidR="00D07755" w:rsidRPr="008953EE">
        <w:rPr>
          <w:rFonts w:asciiTheme="minorHAnsi" w:eastAsia="Tw Cen MT" w:hAnsiTheme="minorHAnsi" w:cs="Tw Cen MT"/>
          <w:sz w:val="24"/>
          <w:szCs w:val="24"/>
        </w:rPr>
        <w:t xml:space="preserve"> – those who are</w:t>
      </w:r>
      <w:r w:rsidR="00301281" w:rsidRPr="008953EE">
        <w:rPr>
          <w:rFonts w:asciiTheme="minorHAnsi" w:eastAsia="Tw Cen MT" w:hAnsiTheme="minorHAnsi" w:cs="Tw Cen MT"/>
          <w:sz w:val="24"/>
          <w:szCs w:val="24"/>
        </w:rPr>
        <w:t xml:space="preserve"> working to reduce </w:t>
      </w:r>
      <w:r w:rsidR="00984D91" w:rsidRPr="008953EE">
        <w:rPr>
          <w:rFonts w:asciiTheme="minorHAnsi" w:eastAsia="Tw Cen MT" w:hAnsiTheme="minorHAnsi" w:cs="Tw Cen MT"/>
          <w:sz w:val="24"/>
          <w:szCs w:val="24"/>
        </w:rPr>
        <w:t>salt use on</w:t>
      </w:r>
      <w:r w:rsidRPr="008953EE">
        <w:rPr>
          <w:rFonts w:asciiTheme="minorHAnsi" w:eastAsia="Tw Cen MT" w:hAnsiTheme="minorHAnsi" w:cs="Tw Cen MT"/>
          <w:sz w:val="24"/>
          <w:szCs w:val="24"/>
        </w:rPr>
        <w:t xml:space="preserve"> roadways, </w:t>
      </w:r>
      <w:r w:rsidR="00D07755" w:rsidRPr="008953EE">
        <w:rPr>
          <w:rFonts w:asciiTheme="minorHAnsi" w:eastAsia="Tw Cen MT" w:hAnsiTheme="minorHAnsi" w:cs="Tw Cen MT"/>
          <w:sz w:val="24"/>
          <w:szCs w:val="24"/>
        </w:rPr>
        <w:t>sidewalks, driveways</w:t>
      </w:r>
      <w:r w:rsidRPr="008953EE">
        <w:rPr>
          <w:rFonts w:asciiTheme="minorHAnsi" w:eastAsia="Tw Cen MT" w:hAnsiTheme="minorHAnsi" w:cs="Tw Cen MT"/>
          <w:sz w:val="24"/>
          <w:szCs w:val="24"/>
        </w:rPr>
        <w:t xml:space="preserve"> and parking </w:t>
      </w:r>
      <w:r w:rsidR="00984D91" w:rsidRPr="008953EE">
        <w:rPr>
          <w:rFonts w:asciiTheme="minorHAnsi" w:eastAsia="Tw Cen MT" w:hAnsiTheme="minorHAnsi" w:cs="Tw Cen MT"/>
          <w:sz w:val="24"/>
          <w:szCs w:val="24"/>
        </w:rPr>
        <w:t xml:space="preserve">lots. Past grant recipients have used funding </w:t>
      </w:r>
      <w:r w:rsidR="00D07755" w:rsidRPr="008953EE">
        <w:rPr>
          <w:rFonts w:asciiTheme="minorHAnsi" w:eastAsia="Tw Cen MT" w:hAnsiTheme="minorHAnsi" w:cs="Tw Cen MT"/>
          <w:sz w:val="24"/>
          <w:szCs w:val="24"/>
        </w:rPr>
        <w:t xml:space="preserve">to buy </w:t>
      </w:r>
      <w:r w:rsidR="00984D91" w:rsidRPr="008953EE">
        <w:rPr>
          <w:rFonts w:asciiTheme="minorHAnsi" w:eastAsia="Tw Cen MT" w:hAnsiTheme="minorHAnsi" w:cs="Tw Cen MT"/>
          <w:sz w:val="24"/>
          <w:szCs w:val="24"/>
        </w:rPr>
        <w:t xml:space="preserve">equipment </w:t>
      </w:r>
      <w:r w:rsidR="00036AC4" w:rsidRPr="008953EE">
        <w:rPr>
          <w:rFonts w:asciiTheme="minorHAnsi" w:eastAsia="Tw Cen MT" w:hAnsiTheme="minorHAnsi" w:cs="Tw Cen MT"/>
          <w:sz w:val="24"/>
          <w:szCs w:val="24"/>
        </w:rPr>
        <w:t xml:space="preserve">(new or used) </w:t>
      </w:r>
      <w:r w:rsidR="00984D91" w:rsidRPr="008953EE">
        <w:rPr>
          <w:rFonts w:asciiTheme="minorHAnsi" w:eastAsia="Tw Cen MT" w:hAnsiTheme="minorHAnsi" w:cs="Tw Cen MT"/>
          <w:sz w:val="24"/>
          <w:szCs w:val="24"/>
        </w:rPr>
        <w:t>or retrofit</w:t>
      </w:r>
      <w:r w:rsidR="00D07755" w:rsidRPr="008953EE">
        <w:rPr>
          <w:rFonts w:asciiTheme="minorHAnsi" w:eastAsia="Tw Cen MT" w:hAnsiTheme="minorHAnsi" w:cs="Tw Cen MT"/>
          <w:sz w:val="24"/>
          <w:szCs w:val="24"/>
        </w:rPr>
        <w:t xml:space="preserve"> </w:t>
      </w:r>
      <w:r w:rsidR="00984D91" w:rsidRPr="008953EE">
        <w:rPr>
          <w:rFonts w:asciiTheme="minorHAnsi" w:eastAsia="Tw Cen MT" w:hAnsiTheme="minorHAnsi" w:cs="Tw Cen MT"/>
          <w:sz w:val="24"/>
          <w:szCs w:val="24"/>
        </w:rPr>
        <w:t xml:space="preserve">existing equipment to facilitate best management practice adoption and reduce salt use.  </w:t>
      </w:r>
    </w:p>
    <w:p w14:paraId="7539B229" w14:textId="77777777" w:rsidR="00164C88" w:rsidRPr="008953EE" w:rsidRDefault="00320DBD" w:rsidP="002C76B5">
      <w:pPr>
        <w:spacing w:before="240" w:after="120"/>
        <w:rPr>
          <w:rFonts w:asciiTheme="minorHAnsi" w:eastAsia="Rockwell" w:hAnsiTheme="minorHAnsi"/>
          <w:sz w:val="24"/>
          <w:szCs w:val="24"/>
        </w:rPr>
      </w:pPr>
      <w:r w:rsidRPr="008953EE">
        <w:rPr>
          <w:rFonts w:asciiTheme="minorHAnsi" w:eastAsia="Rockwell" w:hAnsiTheme="minorHAnsi"/>
          <w:b/>
          <w:sz w:val="24"/>
          <w:szCs w:val="24"/>
        </w:rPr>
        <w:t xml:space="preserve">ELIGIBILITY </w:t>
      </w:r>
    </w:p>
    <w:p w14:paraId="4174B83E" w14:textId="77777777" w:rsidR="00164C88" w:rsidRPr="008953EE" w:rsidRDefault="00164C88" w:rsidP="00E60F06">
      <w:pPr>
        <w:spacing w:after="120"/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sz w:val="24"/>
          <w:szCs w:val="24"/>
        </w:rPr>
        <w:t xml:space="preserve">Entities that meet all the </w:t>
      </w:r>
      <w:r w:rsidRPr="008953EE">
        <w:rPr>
          <w:rFonts w:asciiTheme="minorHAnsi" w:eastAsia="Tw Cen MT" w:hAnsiTheme="minorHAnsi" w:cs="Tw Cen MT"/>
          <w:spacing w:val="-4"/>
          <w:sz w:val="24"/>
          <w:szCs w:val="24"/>
        </w:rPr>
        <w:t>f</w:t>
      </w:r>
      <w:r w:rsidRPr="008953EE">
        <w:rPr>
          <w:rFonts w:asciiTheme="minorHAnsi" w:eastAsia="Tw Cen MT" w:hAnsiTheme="minorHAnsi" w:cs="Tw Cen MT"/>
          <w:sz w:val="24"/>
          <w:szCs w:val="24"/>
        </w:rPr>
        <w:t>oll</w:t>
      </w:r>
      <w:r w:rsidRPr="008953EE">
        <w:rPr>
          <w:rFonts w:asciiTheme="minorHAnsi" w:eastAsia="Tw Cen MT" w:hAnsiTheme="minorHAnsi" w:cs="Tw Cen MT"/>
          <w:spacing w:val="-7"/>
          <w:sz w:val="24"/>
          <w:szCs w:val="24"/>
        </w:rPr>
        <w:t>o</w:t>
      </w:r>
      <w:r w:rsidRPr="008953EE">
        <w:rPr>
          <w:rFonts w:asciiTheme="minorHAnsi" w:eastAsia="Tw Cen MT" w:hAnsiTheme="minorHAnsi" w:cs="Tw Cen MT"/>
          <w:sz w:val="24"/>
          <w:szCs w:val="24"/>
        </w:rPr>
        <w:t xml:space="preserve">wing criteria are eligible to apply </w:t>
      </w:r>
      <w:r w:rsidRPr="008953EE">
        <w:rPr>
          <w:rFonts w:asciiTheme="minorHAnsi" w:eastAsia="Tw Cen MT" w:hAnsiTheme="minorHAnsi" w:cs="Tw Cen MT"/>
          <w:spacing w:val="-5"/>
          <w:sz w:val="24"/>
          <w:szCs w:val="24"/>
        </w:rPr>
        <w:t>f</w:t>
      </w:r>
      <w:r w:rsidRPr="008953EE">
        <w:rPr>
          <w:rFonts w:asciiTheme="minorHAnsi" w:eastAsia="Tw Cen MT" w:hAnsiTheme="minorHAnsi" w:cs="Tw Cen MT"/>
          <w:sz w:val="24"/>
          <w:szCs w:val="24"/>
        </w:rPr>
        <w:t>or this g</w:t>
      </w:r>
      <w:r w:rsidRPr="008953EE">
        <w:rPr>
          <w:rFonts w:asciiTheme="minorHAnsi" w:eastAsia="Tw Cen MT" w:hAnsiTheme="minorHAnsi" w:cs="Tw Cen MT"/>
          <w:spacing w:val="-2"/>
          <w:sz w:val="24"/>
          <w:szCs w:val="24"/>
        </w:rPr>
        <w:t>r</w:t>
      </w:r>
      <w:r w:rsidRPr="008953EE">
        <w:rPr>
          <w:rFonts w:asciiTheme="minorHAnsi" w:eastAsia="Tw Cen MT" w:hAnsiTheme="minorHAnsi" w:cs="Tw Cen MT"/>
          <w:sz w:val="24"/>
          <w:szCs w:val="24"/>
        </w:rPr>
        <w:t>ant:</w:t>
      </w:r>
    </w:p>
    <w:p w14:paraId="35CD0B59" w14:textId="7F4407C5" w:rsidR="00164C88" w:rsidRPr="008953EE" w:rsidRDefault="00320DBD" w:rsidP="00160FF4">
      <w:pPr>
        <w:pStyle w:val="ListParagraph"/>
        <w:numPr>
          <w:ilvl w:val="0"/>
          <w:numId w:val="13"/>
        </w:numPr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Work</w:t>
      </w:r>
      <w:r w:rsidR="00164C88"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 within </w:t>
      </w:r>
      <w:r w:rsidR="001B5145"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the </w:t>
      </w:r>
      <w:r w:rsidR="002C76B5">
        <w:rPr>
          <w:rFonts w:asciiTheme="minorHAnsi" w:eastAsia="Tw Cen MT" w:hAnsiTheme="minorHAnsi" w:cs="Tw Cen MT"/>
          <w:position w:val="1"/>
          <w:sz w:val="24"/>
          <w:szCs w:val="24"/>
        </w:rPr>
        <w:t>D</w:t>
      </w:r>
      <w:r w:rsidR="001B5145" w:rsidRPr="008953EE">
        <w:rPr>
          <w:rFonts w:asciiTheme="minorHAnsi" w:eastAsia="Tw Cen MT" w:hAnsiTheme="minorHAnsi" w:cs="Tw Cen MT"/>
          <w:position w:val="1"/>
          <w:sz w:val="24"/>
          <w:szCs w:val="24"/>
        </w:rPr>
        <w:t>istrict</w:t>
      </w:r>
      <w:r w:rsidR="00164C88" w:rsidRPr="008953EE">
        <w:rPr>
          <w:rFonts w:asciiTheme="minorHAnsi" w:eastAsia="Tw Cen MT" w:hAnsiTheme="minorHAnsi" w:cs="Tw Cen MT"/>
          <w:position w:val="1"/>
          <w:sz w:val="24"/>
          <w:szCs w:val="24"/>
        </w:rPr>
        <w:t>’s</w:t>
      </w:r>
      <w:r w:rsidR="00164C88" w:rsidRPr="008953EE">
        <w:rPr>
          <w:rFonts w:asciiTheme="minorHAnsi" w:eastAsia="Tw Cen MT" w:hAnsiTheme="minorHAnsi" w:cs="Tw Cen MT"/>
          <w:color w:val="2C0DE3"/>
          <w:position w:val="1"/>
          <w:sz w:val="24"/>
          <w:szCs w:val="24"/>
        </w:rPr>
        <w:t xml:space="preserve"> </w:t>
      </w:r>
      <w:hyperlink r:id="rId12" w:history="1">
        <w:r w:rsidR="00164C88" w:rsidRPr="008953EE">
          <w:rPr>
            <w:rStyle w:val="Hyperlink"/>
            <w:rFonts w:asciiTheme="minorHAnsi" w:eastAsia="Tw Cen MT" w:hAnsiTheme="minorHAnsi" w:cs="Tw Cen MT"/>
            <w:color w:val="2C0DE3"/>
            <w:position w:val="1"/>
            <w:sz w:val="24"/>
            <w:szCs w:val="24"/>
          </w:rPr>
          <w:t>service area</w:t>
        </w:r>
      </w:hyperlink>
      <w:r w:rsidR="00D07755" w:rsidRPr="008953EE">
        <w:rPr>
          <w:rStyle w:val="Hyperlink"/>
          <w:rFonts w:asciiTheme="minorHAnsi" w:eastAsia="Tw Cen MT" w:hAnsiTheme="minorHAnsi" w:cs="Tw Cen MT"/>
          <w:color w:val="auto"/>
          <w:position w:val="1"/>
          <w:sz w:val="24"/>
          <w:szCs w:val="24"/>
        </w:rPr>
        <w:t>;</w:t>
      </w:r>
    </w:p>
    <w:p w14:paraId="16393398" w14:textId="77777777" w:rsidR="00164C88" w:rsidRPr="008953EE" w:rsidRDefault="00DB55E2" w:rsidP="00160FF4">
      <w:pPr>
        <w:pStyle w:val="ListParagraph"/>
        <w:numPr>
          <w:ilvl w:val="0"/>
          <w:numId w:val="13"/>
        </w:numPr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Committed to reducing </w:t>
      </w:r>
      <w:r w:rsidR="00164C88" w:rsidRPr="008953EE">
        <w:rPr>
          <w:rFonts w:asciiTheme="minorHAnsi" w:eastAsia="Tw Cen MT" w:hAnsiTheme="minorHAnsi" w:cs="Tw Cen MT"/>
          <w:position w:val="1"/>
          <w:sz w:val="24"/>
          <w:szCs w:val="24"/>
        </w:rPr>
        <w:t>salt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 use</w:t>
      </w:r>
      <w:r w:rsidR="00164C88"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 in winter maintena</w:t>
      </w:r>
      <w:r w:rsidR="00164C88"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>n</w:t>
      </w:r>
      <w:r w:rsidR="00164C88" w:rsidRPr="008953EE">
        <w:rPr>
          <w:rFonts w:asciiTheme="minorHAnsi" w:eastAsia="Tw Cen MT" w:hAnsiTheme="minorHAnsi" w:cs="Tw Cen MT"/>
          <w:position w:val="1"/>
          <w:sz w:val="24"/>
          <w:szCs w:val="24"/>
        </w:rPr>
        <w:t>ce practi</w:t>
      </w:r>
      <w:r w:rsidR="00164C88"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>c</w:t>
      </w:r>
      <w:r w:rsidR="00164C88" w:rsidRPr="008953EE">
        <w:rPr>
          <w:rFonts w:asciiTheme="minorHAnsi" w:eastAsia="Tw Cen MT" w:hAnsiTheme="minorHAnsi" w:cs="Tw Cen MT"/>
          <w:position w:val="1"/>
          <w:sz w:val="24"/>
          <w:szCs w:val="24"/>
        </w:rPr>
        <w:t>es</w:t>
      </w:r>
      <w:r w:rsidR="00D07755" w:rsidRPr="008953EE">
        <w:rPr>
          <w:rFonts w:asciiTheme="minorHAnsi" w:eastAsia="Tw Cen MT" w:hAnsiTheme="minorHAnsi" w:cs="Tw Cen MT"/>
          <w:position w:val="1"/>
          <w:sz w:val="24"/>
          <w:szCs w:val="24"/>
        </w:rPr>
        <w:t>; and</w:t>
      </w:r>
    </w:p>
    <w:p w14:paraId="789C79F7" w14:textId="04266BAB" w:rsidR="00164C88" w:rsidRPr="002C76B5" w:rsidRDefault="00164C88" w:rsidP="00E60F06">
      <w:pPr>
        <w:pStyle w:val="ListParagraph"/>
        <w:numPr>
          <w:ilvl w:val="0"/>
          <w:numId w:val="13"/>
        </w:numPr>
        <w:rPr>
          <w:rFonts w:asciiTheme="minorHAnsi" w:eastAsia="Tw Cen MT" w:hAnsiTheme="minorHAnsi" w:cs="Tw Cen MT"/>
          <w:position w:val="1"/>
          <w:sz w:val="24"/>
          <w:szCs w:val="24"/>
        </w:rPr>
      </w:pP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Have at least one employee who has attended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a </w:t>
      </w:r>
      <w:r w:rsidR="00984D91" w:rsidRPr="008953EE">
        <w:rPr>
          <w:rFonts w:asciiTheme="minorHAnsi" w:eastAsia="Tw Cen MT" w:hAnsiTheme="minorHAnsi" w:cs="Tw Cen MT"/>
          <w:position w:val="1"/>
          <w:sz w:val="24"/>
          <w:szCs w:val="24"/>
        </w:rPr>
        <w:t>w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inter </w:t>
      </w:r>
      <w:r w:rsidR="00984D91" w:rsidRPr="008953EE">
        <w:rPr>
          <w:rFonts w:asciiTheme="minorHAnsi" w:eastAsia="Tw Cen MT" w:hAnsiTheme="minorHAnsi" w:cs="Tw Cen MT"/>
          <w:position w:val="1"/>
          <w:sz w:val="24"/>
          <w:szCs w:val="24"/>
        </w:rPr>
        <w:t>m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ainte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>n</w:t>
      </w:r>
      <w:r w:rsidR="00984D91" w:rsidRPr="008953EE">
        <w:rPr>
          <w:rFonts w:asciiTheme="minorHAnsi" w:eastAsia="Tw Cen MT" w:hAnsiTheme="minorHAnsi" w:cs="Tw Cen MT"/>
          <w:position w:val="1"/>
          <w:sz w:val="24"/>
          <w:szCs w:val="24"/>
        </w:rPr>
        <w:t>ance t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rai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>n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ing</w:t>
      </w:r>
      <w:r w:rsidR="002C0298" w:rsidRPr="008953EE">
        <w:rPr>
          <w:rFonts w:asciiTheme="minorHAnsi" w:eastAsia="Tw Cen MT" w:hAnsiTheme="minorHAnsi" w:cs="Tw Cen MT"/>
          <w:sz w:val="24"/>
          <w:szCs w:val="24"/>
        </w:rPr>
        <w:t xml:space="preserve"> class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 that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includes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="00984D91" w:rsidRPr="008953EE">
        <w:rPr>
          <w:rFonts w:asciiTheme="minorHAnsi" w:eastAsia="Tw Cen MT" w:hAnsiTheme="minorHAnsi" w:cs="Tw Cen MT"/>
          <w:position w:val="1"/>
          <w:sz w:val="24"/>
          <w:szCs w:val="24"/>
        </w:rPr>
        <w:t>information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about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the environmental</w:t>
      </w:r>
      <w:r w:rsidRPr="008953EE">
        <w:rPr>
          <w:rFonts w:asciiTheme="minorHAnsi" w:eastAsia="Tw Cen MT" w:hAnsiTheme="minorHAnsi" w:cs="Tw Cen MT"/>
          <w:spacing w:val="-2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impacts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of salt</w:t>
      </w:r>
      <w:r w:rsidR="002955BB">
        <w:rPr>
          <w:rFonts w:asciiTheme="minorHAnsi" w:eastAsia="Tw Cen MT" w:hAnsiTheme="minorHAnsi" w:cs="Tw Cen MT"/>
          <w:position w:val="1"/>
          <w:sz w:val="24"/>
          <w:szCs w:val="24"/>
        </w:rPr>
        <w:t xml:space="preserve"> (all City of Madison Salt Certification classes count toward this requirement). </w:t>
      </w:r>
    </w:p>
    <w:p w14:paraId="2600036D" w14:textId="77777777" w:rsidR="00164C88" w:rsidRPr="008953EE" w:rsidRDefault="00164C88" w:rsidP="002C76B5">
      <w:pPr>
        <w:tabs>
          <w:tab w:val="left" w:pos="3307"/>
          <w:tab w:val="left" w:pos="5667"/>
        </w:tabs>
        <w:spacing w:before="240" w:after="120"/>
        <w:rPr>
          <w:rFonts w:asciiTheme="minorHAnsi" w:eastAsia="Rockwell" w:hAnsiTheme="minorHAnsi"/>
          <w:b/>
          <w:sz w:val="24"/>
          <w:szCs w:val="24"/>
        </w:rPr>
      </w:pPr>
      <w:r w:rsidRPr="008953EE">
        <w:rPr>
          <w:rFonts w:asciiTheme="minorHAnsi" w:eastAsia="Rockwell" w:hAnsiTheme="minorHAnsi"/>
          <w:b/>
          <w:sz w:val="24"/>
          <w:szCs w:val="24"/>
        </w:rPr>
        <w:t>P</w:t>
      </w:r>
      <w:r w:rsidRPr="008953EE">
        <w:rPr>
          <w:rFonts w:asciiTheme="minorHAnsi" w:eastAsia="Rockwell" w:hAnsiTheme="minorHAnsi"/>
          <w:b/>
          <w:spacing w:val="-6"/>
          <w:sz w:val="24"/>
          <w:szCs w:val="24"/>
        </w:rPr>
        <w:t>R</w:t>
      </w:r>
      <w:r w:rsidRPr="008953EE">
        <w:rPr>
          <w:rFonts w:asciiTheme="minorHAnsi" w:eastAsia="Rockwell" w:hAnsiTheme="minorHAnsi"/>
          <w:b/>
          <w:sz w:val="24"/>
          <w:szCs w:val="24"/>
        </w:rPr>
        <w:t>OJECT RE</w:t>
      </w:r>
      <w:r w:rsidRPr="008953EE">
        <w:rPr>
          <w:rFonts w:asciiTheme="minorHAnsi" w:eastAsia="Rockwell" w:hAnsiTheme="minorHAnsi"/>
          <w:b/>
          <w:spacing w:val="-6"/>
          <w:sz w:val="24"/>
          <w:szCs w:val="24"/>
        </w:rPr>
        <w:t>Q</w:t>
      </w:r>
      <w:r w:rsidRPr="008953EE">
        <w:rPr>
          <w:rFonts w:asciiTheme="minorHAnsi" w:eastAsia="Rockwell" w:hAnsiTheme="minorHAnsi"/>
          <w:b/>
          <w:sz w:val="24"/>
          <w:szCs w:val="24"/>
        </w:rPr>
        <w:t>UIREMENTS</w:t>
      </w:r>
      <w:r w:rsidR="0019365D" w:rsidRPr="008953EE">
        <w:rPr>
          <w:rFonts w:asciiTheme="minorHAnsi" w:eastAsia="Rockwell" w:hAnsiTheme="minorHAnsi"/>
          <w:b/>
          <w:sz w:val="24"/>
          <w:szCs w:val="24"/>
        </w:rPr>
        <w:tab/>
      </w:r>
      <w:r w:rsidR="00FE37D6" w:rsidRPr="008953EE">
        <w:rPr>
          <w:rFonts w:asciiTheme="minorHAnsi" w:eastAsia="Rockwell" w:hAnsiTheme="minorHAnsi"/>
          <w:b/>
          <w:sz w:val="24"/>
          <w:szCs w:val="24"/>
        </w:rPr>
        <w:tab/>
      </w:r>
    </w:p>
    <w:p w14:paraId="69902877" w14:textId="77777777" w:rsidR="00164C88" w:rsidRPr="008953EE" w:rsidRDefault="00164C88" w:rsidP="00E60F06">
      <w:pPr>
        <w:spacing w:after="120"/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spacing w:val="-18"/>
          <w:sz w:val="24"/>
          <w:szCs w:val="24"/>
        </w:rPr>
        <w:t>T</w:t>
      </w:r>
      <w:r w:rsidRPr="008953EE">
        <w:rPr>
          <w:rFonts w:asciiTheme="minorHAnsi" w:eastAsia="Tw Cen MT" w:hAnsiTheme="minorHAnsi" w:cs="Tw Cen MT"/>
          <w:sz w:val="24"/>
          <w:szCs w:val="24"/>
        </w:rPr>
        <w:t>o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be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considered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pacing w:val="-4"/>
          <w:sz w:val="24"/>
          <w:szCs w:val="24"/>
        </w:rPr>
        <w:t>f</w:t>
      </w:r>
      <w:r w:rsidRPr="008953EE">
        <w:rPr>
          <w:rFonts w:asciiTheme="minorHAnsi" w:eastAsia="Tw Cen MT" w:hAnsiTheme="minorHAnsi" w:cs="Tw Cen MT"/>
          <w:sz w:val="24"/>
          <w:szCs w:val="24"/>
        </w:rPr>
        <w:t>or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fundin</w:t>
      </w:r>
      <w:r w:rsidRPr="008953EE">
        <w:rPr>
          <w:rFonts w:asciiTheme="minorHAnsi" w:eastAsia="Tw Cen MT" w:hAnsiTheme="minorHAnsi" w:cs="Tw Cen MT"/>
          <w:spacing w:val="-4"/>
          <w:sz w:val="24"/>
          <w:szCs w:val="24"/>
        </w:rPr>
        <w:t>g</w:t>
      </w:r>
      <w:r w:rsidRPr="008953EE">
        <w:rPr>
          <w:rFonts w:asciiTheme="minorHAnsi" w:eastAsia="Tw Cen MT" w:hAnsiTheme="minorHAnsi" w:cs="Tw Cen MT"/>
          <w:sz w:val="24"/>
          <w:szCs w:val="24"/>
        </w:rPr>
        <w:t>,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p</w:t>
      </w:r>
      <w:r w:rsidRPr="008953EE">
        <w:rPr>
          <w:rFonts w:asciiTheme="minorHAnsi" w:eastAsia="Tw Cen MT" w:hAnsiTheme="minorHAnsi" w:cs="Tw Cen MT"/>
          <w:spacing w:val="-4"/>
          <w:sz w:val="24"/>
          <w:szCs w:val="24"/>
        </w:rPr>
        <w:t>r</w:t>
      </w:r>
      <w:r w:rsidRPr="008953EE">
        <w:rPr>
          <w:rFonts w:asciiTheme="minorHAnsi" w:eastAsia="Tw Cen MT" w:hAnsiTheme="minorHAnsi" w:cs="Tw Cen MT"/>
          <w:sz w:val="24"/>
          <w:szCs w:val="24"/>
        </w:rPr>
        <w:t>oposed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p</w:t>
      </w:r>
      <w:r w:rsidRPr="008953EE">
        <w:rPr>
          <w:rFonts w:asciiTheme="minorHAnsi" w:eastAsia="Tw Cen MT" w:hAnsiTheme="minorHAnsi" w:cs="Tw Cen MT"/>
          <w:spacing w:val="-4"/>
          <w:sz w:val="24"/>
          <w:szCs w:val="24"/>
        </w:rPr>
        <w:t>r</w:t>
      </w:r>
      <w:r w:rsidRPr="008953EE">
        <w:rPr>
          <w:rFonts w:asciiTheme="minorHAnsi" w:eastAsia="Tw Cen MT" w:hAnsiTheme="minorHAnsi" w:cs="Tw Cen MT"/>
          <w:sz w:val="24"/>
          <w:szCs w:val="24"/>
        </w:rPr>
        <w:t>ojects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pacing w:val="4"/>
          <w:sz w:val="24"/>
          <w:szCs w:val="24"/>
        </w:rPr>
        <w:t>m</w:t>
      </w:r>
      <w:r w:rsidRPr="008953EE">
        <w:rPr>
          <w:rFonts w:asciiTheme="minorHAnsi" w:eastAsia="Tw Cen MT" w:hAnsiTheme="minorHAnsi" w:cs="Tw Cen MT"/>
          <w:sz w:val="24"/>
          <w:szCs w:val="24"/>
        </w:rPr>
        <w:t>ust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meet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all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of</w:t>
      </w:r>
      <w:r w:rsidRPr="008953EE">
        <w:rPr>
          <w:rFonts w:asciiTheme="minorHAnsi" w:eastAsia="Tw Cen MT" w:hAnsiTheme="minorHAnsi" w:cs="Tw Cen MT"/>
          <w:spacing w:val="-10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the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pacing w:val="-4"/>
          <w:sz w:val="24"/>
          <w:szCs w:val="24"/>
        </w:rPr>
        <w:t>f</w:t>
      </w:r>
      <w:r w:rsidRPr="008953EE">
        <w:rPr>
          <w:rFonts w:asciiTheme="minorHAnsi" w:eastAsia="Tw Cen MT" w:hAnsiTheme="minorHAnsi" w:cs="Tw Cen MT"/>
          <w:sz w:val="24"/>
          <w:szCs w:val="24"/>
        </w:rPr>
        <w:t>oll</w:t>
      </w:r>
      <w:r w:rsidRPr="008953EE">
        <w:rPr>
          <w:rFonts w:asciiTheme="minorHAnsi" w:eastAsia="Tw Cen MT" w:hAnsiTheme="minorHAnsi" w:cs="Tw Cen MT"/>
          <w:spacing w:val="-7"/>
          <w:sz w:val="24"/>
          <w:szCs w:val="24"/>
        </w:rPr>
        <w:t>o</w:t>
      </w:r>
      <w:r w:rsidRPr="008953EE">
        <w:rPr>
          <w:rFonts w:asciiTheme="minorHAnsi" w:eastAsia="Tw Cen MT" w:hAnsiTheme="minorHAnsi" w:cs="Tw Cen MT"/>
          <w:sz w:val="24"/>
          <w:szCs w:val="24"/>
        </w:rPr>
        <w:t>wing</w:t>
      </w:r>
      <w:r w:rsidRPr="008953EE">
        <w:rPr>
          <w:rFonts w:asciiTheme="minorHAnsi" w:eastAsia="Tw Cen MT" w:hAnsiTheme="minorHAnsi" w:cs="Tw Cen MT"/>
          <w:spacing w:val="-17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criteria:</w:t>
      </w:r>
    </w:p>
    <w:p w14:paraId="5A6D3C17" w14:textId="1C5A0B74" w:rsidR="00164C88" w:rsidRPr="008953EE" w:rsidRDefault="00164C88" w:rsidP="00160FF4">
      <w:pPr>
        <w:pStyle w:val="ListParagraph"/>
        <w:numPr>
          <w:ilvl w:val="0"/>
          <w:numId w:val="14"/>
        </w:numPr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sz w:val="24"/>
          <w:szCs w:val="24"/>
        </w:rPr>
        <w:t>Complete a salt reduc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t</w:t>
      </w:r>
      <w:hyperlink>
        <w:r w:rsidRPr="008953EE">
          <w:rPr>
            <w:rFonts w:asciiTheme="minorHAnsi" w:eastAsia="Tw Cen MT" w:hAnsiTheme="minorHAnsi" w:cs="Tw Cen MT"/>
            <w:sz w:val="24"/>
            <w:szCs w:val="24"/>
          </w:rPr>
          <w:t xml:space="preserve">ion project in </w:t>
        </w:r>
        <w:r w:rsidR="002C76B5">
          <w:rPr>
            <w:rFonts w:asciiTheme="minorHAnsi" w:eastAsia="Tw Cen MT" w:hAnsiTheme="minorHAnsi" w:cs="Tw Cen MT"/>
            <w:sz w:val="24"/>
            <w:szCs w:val="24"/>
          </w:rPr>
          <w:t>D</w:t>
        </w:r>
        <w:r w:rsidR="00160FF4" w:rsidRPr="008953EE">
          <w:rPr>
            <w:rFonts w:asciiTheme="minorHAnsi" w:eastAsia="Tw Cen MT" w:hAnsiTheme="minorHAnsi" w:cs="Tw Cen MT"/>
            <w:sz w:val="24"/>
            <w:szCs w:val="24"/>
          </w:rPr>
          <w:t>istrict</w:t>
        </w:r>
        <w:r w:rsidRPr="008953EE">
          <w:rPr>
            <w:rFonts w:asciiTheme="minorHAnsi" w:eastAsia="Tw Cen MT" w:hAnsiTheme="minorHAnsi" w:cs="Tw Cen MT"/>
            <w:sz w:val="24"/>
            <w:szCs w:val="24"/>
          </w:rPr>
          <w:t>’s service area.</w:t>
        </w:r>
      </w:hyperlink>
    </w:p>
    <w:p w14:paraId="2BA7168C" w14:textId="77777777" w:rsidR="00164C88" w:rsidRPr="008953EE" w:rsidRDefault="00164C88" w:rsidP="00160FF4">
      <w:pPr>
        <w:pStyle w:val="ListParagraph"/>
        <w:numPr>
          <w:ilvl w:val="0"/>
          <w:numId w:val="14"/>
        </w:numPr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Demonstrate</w:t>
      </w:r>
      <w:r w:rsidR="00160FF4"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a</w:t>
      </w:r>
      <w:r w:rsidRPr="008953EE">
        <w:rPr>
          <w:rFonts w:asciiTheme="minorHAnsi" w:eastAsia="Tw Cen MT" w:hAnsiTheme="minorHAnsi" w:cs="Tw Cen MT"/>
          <w:spacing w:val="39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measurable</w:t>
      </w:r>
      <w:r w:rsidR="00160FF4"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decrease</w:t>
      </w:r>
      <w:r w:rsidRPr="008953EE">
        <w:rPr>
          <w:rFonts w:asciiTheme="minorHAnsi" w:eastAsia="Tw Cen MT" w:hAnsiTheme="minorHAnsi" w:cs="Tw Cen MT"/>
          <w:spacing w:val="39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in</w:t>
      </w:r>
      <w:r w:rsidRPr="008953EE">
        <w:rPr>
          <w:rFonts w:asciiTheme="minorHAnsi" w:eastAsia="Tw Cen MT" w:hAnsiTheme="minorHAnsi" w:cs="Tw Cen MT"/>
          <w:spacing w:val="39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salt</w:t>
      </w:r>
      <w:r w:rsidRPr="008953EE">
        <w:rPr>
          <w:rFonts w:asciiTheme="minorHAnsi" w:eastAsia="Tw Cen MT" w:hAnsiTheme="minorHAnsi" w:cs="Tw Cen MT"/>
          <w:spacing w:val="38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use.</w:t>
      </w:r>
    </w:p>
    <w:p w14:paraId="4418CAAE" w14:textId="2D24190E" w:rsidR="00164C88" w:rsidRPr="008953EE" w:rsidRDefault="00164C88" w:rsidP="00160FF4">
      <w:pPr>
        <w:pStyle w:val="ListParagraph"/>
        <w:numPr>
          <w:ilvl w:val="0"/>
          <w:numId w:val="14"/>
        </w:numPr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Install/complete between </w:t>
      </w:r>
      <w:r w:rsidR="00C64DDA"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time of application and </w:t>
      </w:r>
      <w:r w:rsidR="00311610">
        <w:rPr>
          <w:rFonts w:asciiTheme="minorHAnsi" w:eastAsia="Tw Cen MT" w:hAnsiTheme="minorHAnsi" w:cs="Tw Cen MT"/>
          <w:position w:val="1"/>
          <w:sz w:val="24"/>
          <w:szCs w:val="24"/>
        </w:rPr>
        <w:t>the following spring season</w:t>
      </w:r>
      <w:r w:rsidR="000C2A56" w:rsidRPr="008953EE">
        <w:rPr>
          <w:rFonts w:asciiTheme="minorHAnsi" w:eastAsia="Tw Cen MT" w:hAnsiTheme="minorHAnsi" w:cs="Tw Cen MT"/>
          <w:position w:val="1"/>
          <w:sz w:val="24"/>
          <w:szCs w:val="24"/>
        </w:rPr>
        <w:t>.</w:t>
      </w:r>
    </w:p>
    <w:p w14:paraId="06245C8A" w14:textId="77777777" w:rsidR="00B33010" w:rsidRPr="008953EE" w:rsidRDefault="00B33010" w:rsidP="00160FF4">
      <w:pPr>
        <w:pStyle w:val="ListParagraph"/>
        <w:numPr>
          <w:ilvl w:val="0"/>
          <w:numId w:val="14"/>
        </w:numPr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Develop a written winter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mainte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>n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an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>c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e </w:t>
      </w:r>
      <w:r w:rsidR="000C2A56" w:rsidRPr="008953EE">
        <w:rPr>
          <w:rFonts w:asciiTheme="minorHAnsi" w:eastAsia="Tw Cen MT" w:hAnsiTheme="minorHAnsi" w:cs="Tw Cen MT"/>
          <w:position w:val="1"/>
          <w:sz w:val="24"/>
          <w:szCs w:val="24"/>
        </w:rPr>
        <w:t>policy.</w:t>
      </w:r>
    </w:p>
    <w:p w14:paraId="3BFEE01E" w14:textId="77777777" w:rsidR="00D44382" w:rsidRPr="008953EE" w:rsidRDefault="00B33010" w:rsidP="00160FF4">
      <w:pPr>
        <w:pStyle w:val="ListParagraph"/>
        <w:numPr>
          <w:ilvl w:val="0"/>
          <w:numId w:val="14"/>
        </w:numPr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Share project experience</w:t>
      </w:r>
      <w:r w:rsidR="00D07755" w:rsidRPr="008953EE">
        <w:rPr>
          <w:rFonts w:asciiTheme="minorHAnsi" w:eastAsia="Tw Cen MT" w:hAnsiTheme="minorHAnsi" w:cs="Tw Cen MT"/>
          <w:position w:val="1"/>
          <w:sz w:val="24"/>
          <w:szCs w:val="24"/>
        </w:rPr>
        <w:t>. G</w:t>
      </w:r>
      <w:r w:rsidR="00D44382" w:rsidRPr="008953EE">
        <w:rPr>
          <w:rFonts w:asciiTheme="minorHAnsi" w:eastAsia="Tw Cen MT" w:hAnsiTheme="minorHAnsi" w:cs="Tw Cen MT"/>
          <w:spacing w:val="-2"/>
          <w:sz w:val="24"/>
          <w:szCs w:val="24"/>
        </w:rPr>
        <w:t>r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ant</w:t>
      </w:r>
      <w:r w:rsidR="00D44382" w:rsidRPr="008953EE">
        <w:rPr>
          <w:rFonts w:asciiTheme="minorHAnsi" w:eastAsia="Tw Cen MT" w:hAnsiTheme="minorHAnsi" w:cs="Tw Cen MT"/>
          <w:spacing w:val="-26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recipients</w:t>
      </w:r>
      <w:r w:rsidR="00D44382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will</w:t>
      </w:r>
      <w:r w:rsidR="00D44382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be</w:t>
      </w:r>
      <w:r w:rsidR="00D44382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required</w:t>
      </w:r>
      <w:r w:rsidR="00D44382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to</w:t>
      </w:r>
      <w:r w:rsidR="00160FF4" w:rsidRPr="008953EE">
        <w:rPr>
          <w:rFonts w:asciiTheme="minorHAnsi" w:eastAsia="Tw Cen MT" w:hAnsiTheme="minorHAnsi" w:cs="Tw Cen MT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provide</w:t>
      </w:r>
      <w:r w:rsidR="00D44382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2955BB">
        <w:rPr>
          <w:rFonts w:asciiTheme="minorHAnsi" w:eastAsia="Tw Cen MT" w:hAnsiTheme="minorHAnsi" w:cs="Tw Cen MT"/>
          <w:spacing w:val="-1"/>
          <w:sz w:val="24"/>
          <w:szCs w:val="24"/>
        </w:rPr>
        <w:t xml:space="preserve">photos and other documentation </w:t>
      </w:r>
      <w:r w:rsidR="00655D66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for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developing</w:t>
      </w:r>
      <w:r w:rsidR="00D44382" w:rsidRPr="008953EE">
        <w:rPr>
          <w:rFonts w:asciiTheme="minorHAnsi" w:eastAsia="Tw Cen MT" w:hAnsiTheme="minorHAnsi" w:cs="Tw Cen MT"/>
          <w:spacing w:val="-21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a</w:t>
      </w:r>
      <w:r w:rsidR="00D44382" w:rsidRPr="008953EE">
        <w:rPr>
          <w:rFonts w:asciiTheme="minorHAnsi" w:eastAsia="Tw Cen MT" w:hAnsiTheme="minorHAnsi" w:cs="Tw Cen MT"/>
          <w:spacing w:val="-7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case</w:t>
      </w:r>
      <w:r w:rsidR="00D44382" w:rsidRPr="008953EE">
        <w:rPr>
          <w:rFonts w:asciiTheme="minorHAnsi" w:eastAsia="Tw Cen MT" w:hAnsiTheme="minorHAnsi" w:cs="Tw Cen MT"/>
          <w:spacing w:val="-26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study</w:t>
      </w:r>
      <w:r w:rsidR="00D44382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or</w:t>
      </w:r>
      <w:r w:rsidR="00D44382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publ</w:t>
      </w:r>
      <w:r w:rsidR="00D44382" w:rsidRPr="008953EE">
        <w:rPr>
          <w:rFonts w:asciiTheme="minorHAnsi" w:eastAsia="Tw Cen MT" w:hAnsiTheme="minorHAnsi" w:cs="Tw Cen MT"/>
          <w:spacing w:val="-1"/>
          <w:sz w:val="24"/>
          <w:szCs w:val="24"/>
        </w:rPr>
        <w:t>i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c</w:t>
      </w:r>
      <w:r w:rsidR="00D44382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outreach</w:t>
      </w:r>
      <w:r w:rsidR="00D44382" w:rsidRPr="008953EE">
        <w:rPr>
          <w:rFonts w:asciiTheme="minorHAnsi" w:eastAsia="Tw Cen MT" w:hAnsiTheme="minorHAnsi" w:cs="Tw Cen MT"/>
          <w:spacing w:val="-2"/>
          <w:sz w:val="24"/>
          <w:szCs w:val="24"/>
        </w:rPr>
        <w:t xml:space="preserve"> 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effort</w:t>
      </w:r>
      <w:r w:rsidR="00D44382" w:rsidRPr="008953EE">
        <w:rPr>
          <w:rFonts w:asciiTheme="minorHAnsi" w:eastAsia="Tw Cen MT" w:hAnsiTheme="minorHAnsi" w:cs="Tw Cen MT"/>
          <w:spacing w:val="-2"/>
          <w:sz w:val="24"/>
          <w:szCs w:val="24"/>
        </w:rPr>
        <w:t>s</w:t>
      </w:r>
      <w:r w:rsidR="00D44382" w:rsidRPr="008953EE">
        <w:rPr>
          <w:rFonts w:asciiTheme="minorHAnsi" w:eastAsia="Tw Cen MT" w:hAnsiTheme="minorHAnsi" w:cs="Tw Cen MT"/>
          <w:sz w:val="24"/>
          <w:szCs w:val="24"/>
        </w:rPr>
        <w:t>.</w:t>
      </w:r>
    </w:p>
    <w:p w14:paraId="3BE8AB67" w14:textId="77777777" w:rsidR="00164C88" w:rsidRPr="008953EE" w:rsidRDefault="00164C88" w:rsidP="00160FF4">
      <w:pPr>
        <w:pStyle w:val="ListParagraph"/>
        <w:numPr>
          <w:ilvl w:val="0"/>
          <w:numId w:val="14"/>
        </w:numPr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sz w:val="24"/>
          <w:szCs w:val="24"/>
        </w:rPr>
        <w:t>Submit completed final report includi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n</w:t>
      </w:r>
      <w:r w:rsidRPr="008953EE">
        <w:rPr>
          <w:rFonts w:asciiTheme="minorHAnsi" w:eastAsia="Tw Cen MT" w:hAnsiTheme="minorHAnsi" w:cs="Tw Cen MT"/>
          <w:sz w:val="24"/>
          <w:szCs w:val="24"/>
        </w:rPr>
        <w:t>g salt ap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p</w:t>
      </w:r>
      <w:r w:rsidRPr="008953EE">
        <w:rPr>
          <w:rFonts w:asciiTheme="minorHAnsi" w:eastAsia="Tw Cen MT" w:hAnsiTheme="minorHAnsi" w:cs="Tw Cen MT"/>
          <w:sz w:val="24"/>
          <w:szCs w:val="24"/>
        </w:rPr>
        <w:t>lication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data.</w:t>
      </w:r>
    </w:p>
    <w:p w14:paraId="79E33260" w14:textId="77777777" w:rsidR="002C76B5" w:rsidRDefault="002C76B5" w:rsidP="00E60F06">
      <w:pPr>
        <w:spacing w:after="120"/>
        <w:rPr>
          <w:rFonts w:asciiTheme="minorHAnsi" w:eastAsia="Rockwell" w:hAnsiTheme="minorHAnsi"/>
          <w:b/>
          <w:position w:val="-1"/>
          <w:sz w:val="24"/>
          <w:szCs w:val="24"/>
        </w:rPr>
      </w:pPr>
    </w:p>
    <w:p w14:paraId="794ACC2C" w14:textId="77777777" w:rsidR="002C76B5" w:rsidRDefault="0073206D" w:rsidP="00E60F06">
      <w:pPr>
        <w:spacing w:after="120"/>
        <w:rPr>
          <w:rFonts w:asciiTheme="minorHAnsi" w:eastAsia="Rockwell" w:hAnsiTheme="minorHAnsi"/>
          <w:b/>
          <w:position w:val="-1"/>
          <w:sz w:val="24"/>
          <w:szCs w:val="24"/>
        </w:rPr>
      </w:pPr>
      <w:r w:rsidRPr="008953EE">
        <w:rPr>
          <w:rFonts w:asciiTheme="minorHAnsi" w:eastAsia="Rockwell" w:hAnsiTheme="minorHAnsi"/>
          <w:b/>
          <w:position w:val="-1"/>
          <w:sz w:val="24"/>
          <w:szCs w:val="24"/>
        </w:rPr>
        <w:lastRenderedPageBreak/>
        <w:t>M</w:t>
      </w:r>
      <w:r w:rsidRPr="008953EE">
        <w:rPr>
          <w:rFonts w:asciiTheme="minorHAnsi" w:eastAsia="Rockwell" w:hAnsiTheme="minorHAnsi"/>
          <w:b/>
          <w:spacing w:val="-7"/>
          <w:position w:val="-1"/>
          <w:sz w:val="24"/>
          <w:szCs w:val="24"/>
        </w:rPr>
        <w:t>A</w:t>
      </w:r>
      <w:r w:rsidRPr="008953EE">
        <w:rPr>
          <w:rFonts w:asciiTheme="minorHAnsi" w:eastAsia="Rockwell" w:hAnsiTheme="minorHAnsi"/>
          <w:b/>
          <w:position w:val="-1"/>
          <w:sz w:val="24"/>
          <w:szCs w:val="24"/>
        </w:rPr>
        <w:t xml:space="preserve">TCH AND MAXIMUM </w:t>
      </w:r>
      <w:r w:rsidRPr="008953EE">
        <w:rPr>
          <w:rFonts w:asciiTheme="minorHAnsi" w:eastAsia="Rockwell" w:hAnsiTheme="minorHAnsi"/>
          <w:b/>
          <w:spacing w:val="-7"/>
          <w:position w:val="-1"/>
          <w:sz w:val="24"/>
          <w:szCs w:val="24"/>
        </w:rPr>
        <w:t>AW</w:t>
      </w:r>
      <w:r w:rsidRPr="008953EE">
        <w:rPr>
          <w:rFonts w:asciiTheme="minorHAnsi" w:eastAsia="Rockwell" w:hAnsiTheme="minorHAnsi"/>
          <w:b/>
          <w:position w:val="-1"/>
          <w:sz w:val="24"/>
          <w:szCs w:val="24"/>
        </w:rPr>
        <w:t>ARD</w:t>
      </w:r>
    </w:p>
    <w:p w14:paraId="71D542A1" w14:textId="360CFC64" w:rsidR="0073206D" w:rsidRPr="008953EE" w:rsidRDefault="0073206D" w:rsidP="00E60F06">
      <w:pPr>
        <w:spacing w:after="120"/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sz w:val="24"/>
          <w:szCs w:val="24"/>
        </w:rPr>
        <w:t>Requested</w:t>
      </w:r>
      <w:r w:rsidRPr="008953EE">
        <w:rPr>
          <w:rFonts w:asciiTheme="minorHAnsi" w:eastAsia="Tw Cen MT" w:hAnsiTheme="minorHAnsi" w:cs="Tw Cen MT"/>
          <w:spacing w:val="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grant</w:t>
      </w:r>
      <w:r w:rsidRPr="008953EE">
        <w:rPr>
          <w:rFonts w:asciiTheme="minorHAnsi" w:eastAsia="Tw Cen MT" w:hAnsiTheme="minorHAnsi" w:cs="Tw Cen MT"/>
          <w:spacing w:val="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funds</w:t>
      </w:r>
      <w:r w:rsidRPr="008953EE">
        <w:rPr>
          <w:rFonts w:asciiTheme="minorHAnsi" w:eastAsia="Tw Cen MT" w:hAnsiTheme="minorHAnsi" w:cs="Tw Cen MT"/>
          <w:spacing w:val="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shall</w:t>
      </w:r>
      <w:r w:rsidRPr="008953EE">
        <w:rPr>
          <w:rFonts w:asciiTheme="minorHAnsi" w:eastAsia="Tw Cen MT" w:hAnsiTheme="minorHAnsi" w:cs="Tw Cen MT"/>
          <w:spacing w:val="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not</w:t>
      </w:r>
      <w:r w:rsidRPr="008953EE">
        <w:rPr>
          <w:rFonts w:asciiTheme="minorHAnsi" w:eastAsia="Tw Cen MT" w:hAnsiTheme="minorHAnsi" w:cs="Tw Cen MT"/>
          <w:spacing w:val="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exceed</w:t>
      </w:r>
      <w:r w:rsidRPr="008953EE">
        <w:rPr>
          <w:rFonts w:asciiTheme="minorHAnsi" w:eastAsia="Tw Cen MT" w:hAnsiTheme="minorHAnsi" w:cs="Tw Cen MT"/>
          <w:spacing w:val="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50</w:t>
      </w:r>
      <w:r w:rsidR="00160FF4" w:rsidRPr="008953EE">
        <w:rPr>
          <w:rFonts w:asciiTheme="minorHAnsi" w:eastAsia="Tw Cen MT" w:hAnsiTheme="minorHAnsi" w:cs="Tw Cen MT"/>
          <w:sz w:val="24"/>
          <w:szCs w:val="24"/>
        </w:rPr>
        <w:t xml:space="preserve"> percent</w:t>
      </w:r>
      <w:r w:rsidR="00160FF4" w:rsidRPr="008953EE"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of</w:t>
      </w:r>
      <w:r w:rsidRPr="008953EE">
        <w:rPr>
          <w:rFonts w:asciiTheme="minorHAnsi" w:eastAsia="Tw Cen MT" w:hAnsiTheme="minorHAnsi" w:cs="Tw Cen MT"/>
          <w:spacing w:val="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total</w:t>
      </w:r>
      <w:r w:rsidRPr="008953EE">
        <w:rPr>
          <w:rFonts w:asciiTheme="minorHAnsi" w:eastAsia="Tw Cen MT" w:hAnsiTheme="minorHAnsi" w:cs="Tw Cen MT"/>
          <w:spacing w:val="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capital</w:t>
      </w:r>
      <w:r w:rsidRPr="008953EE">
        <w:rPr>
          <w:rFonts w:asciiTheme="minorHAnsi" w:eastAsia="Tw Cen MT" w:hAnsiTheme="minorHAnsi" w:cs="Tw Cen MT"/>
          <w:spacing w:val="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investment</w:t>
      </w:r>
      <w:r w:rsidRPr="008953EE">
        <w:rPr>
          <w:rFonts w:asciiTheme="minorHAnsi" w:eastAsia="Tw Cen MT" w:hAnsiTheme="minorHAnsi" w:cs="Tw Cen MT"/>
          <w:spacing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needed</w:t>
      </w:r>
      <w:r w:rsidRPr="008953EE">
        <w:rPr>
          <w:rFonts w:asciiTheme="minorHAnsi" w:eastAsia="Tw Cen MT" w:hAnsiTheme="minorHAnsi" w:cs="Tw Cen MT"/>
          <w:spacing w:val="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for</w:t>
      </w:r>
      <w:r w:rsidRPr="008953EE">
        <w:rPr>
          <w:rFonts w:asciiTheme="minorHAnsi" w:eastAsia="Tw Cen MT" w:hAnsiTheme="minorHAnsi" w:cs="Tw Cen MT"/>
          <w:spacing w:val="2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the project.</w:t>
      </w:r>
      <w:r w:rsidR="00E60F06" w:rsidRPr="008953EE">
        <w:rPr>
          <w:rFonts w:asciiTheme="minorHAnsi" w:eastAsia="Tw Cen MT" w:hAnsiTheme="minorHAnsi" w:cs="Tw Cen MT"/>
          <w:sz w:val="24"/>
          <w:szCs w:val="24"/>
        </w:rPr>
        <w:t xml:space="preserve"> Typical awards range $500-$12,000 per applicant. </w:t>
      </w:r>
      <w:r w:rsidR="00E60F06" w:rsidRPr="00987C87">
        <w:rPr>
          <w:rFonts w:asciiTheme="minorHAnsi" w:eastAsia="Tw Cen MT" w:hAnsiTheme="minorHAnsi" w:cs="Tw Cen MT"/>
          <w:sz w:val="24"/>
          <w:szCs w:val="24"/>
        </w:rPr>
        <w:t xml:space="preserve">Total available funding </w:t>
      </w:r>
      <w:r w:rsidR="004405CE" w:rsidRPr="00987C87">
        <w:rPr>
          <w:rFonts w:asciiTheme="minorHAnsi" w:eastAsia="Tw Cen MT" w:hAnsiTheme="minorHAnsi" w:cs="Tw Cen MT"/>
          <w:sz w:val="24"/>
          <w:szCs w:val="24"/>
        </w:rPr>
        <w:t>per year</w:t>
      </w:r>
      <w:r w:rsidR="00E60F06" w:rsidRPr="008953EE">
        <w:rPr>
          <w:rFonts w:asciiTheme="minorHAnsi" w:eastAsia="Tw Cen MT" w:hAnsiTheme="minorHAnsi" w:cs="Tw Cen MT"/>
          <w:sz w:val="24"/>
          <w:szCs w:val="24"/>
        </w:rPr>
        <w:t xml:space="preserve"> is </w:t>
      </w:r>
      <w:r w:rsidR="004405CE">
        <w:rPr>
          <w:rFonts w:asciiTheme="minorHAnsi" w:eastAsia="Tw Cen MT" w:hAnsiTheme="minorHAnsi" w:cs="Tw Cen MT"/>
          <w:sz w:val="24"/>
          <w:szCs w:val="24"/>
        </w:rPr>
        <w:t>expected</w:t>
      </w:r>
      <w:r w:rsidR="008A5F9A" w:rsidRPr="008953EE">
        <w:rPr>
          <w:rFonts w:asciiTheme="minorHAnsi" w:eastAsia="Tw Cen MT" w:hAnsiTheme="minorHAnsi" w:cs="Tw Cen MT"/>
          <w:sz w:val="24"/>
          <w:szCs w:val="24"/>
        </w:rPr>
        <w:t xml:space="preserve"> to be </w:t>
      </w:r>
      <w:r w:rsidR="00E60F06" w:rsidRPr="008953EE">
        <w:rPr>
          <w:rFonts w:asciiTheme="minorHAnsi" w:eastAsia="Tw Cen MT" w:hAnsiTheme="minorHAnsi" w:cs="Tw Cen MT"/>
          <w:sz w:val="24"/>
          <w:szCs w:val="24"/>
        </w:rPr>
        <w:t>$</w:t>
      </w:r>
      <w:r w:rsidR="008A5F9A" w:rsidRPr="008953EE">
        <w:rPr>
          <w:rFonts w:asciiTheme="minorHAnsi" w:eastAsia="Tw Cen MT" w:hAnsiTheme="minorHAnsi" w:cs="Tw Cen MT"/>
          <w:sz w:val="24"/>
          <w:szCs w:val="24"/>
        </w:rPr>
        <w:t>5</w:t>
      </w:r>
      <w:r w:rsidR="00E60F06" w:rsidRPr="008953EE">
        <w:rPr>
          <w:rFonts w:asciiTheme="minorHAnsi" w:eastAsia="Tw Cen MT" w:hAnsiTheme="minorHAnsi" w:cs="Tw Cen MT"/>
          <w:sz w:val="24"/>
          <w:szCs w:val="24"/>
        </w:rPr>
        <w:t xml:space="preserve">0,000. </w:t>
      </w:r>
    </w:p>
    <w:p w14:paraId="1D6A0736" w14:textId="77777777" w:rsidR="00164C88" w:rsidRPr="008953EE" w:rsidRDefault="00164C88" w:rsidP="00164C88">
      <w:pPr>
        <w:rPr>
          <w:rFonts w:asciiTheme="minorHAnsi" w:hAnsiTheme="minorHAnsi"/>
          <w:sz w:val="24"/>
          <w:szCs w:val="24"/>
        </w:rPr>
      </w:pPr>
    </w:p>
    <w:p w14:paraId="07A36BAD" w14:textId="3FAE04B5" w:rsidR="00164C88" w:rsidRPr="008953EE" w:rsidRDefault="00164C88" w:rsidP="00E60F06">
      <w:pPr>
        <w:spacing w:after="120"/>
        <w:rPr>
          <w:rFonts w:asciiTheme="minorHAnsi" w:eastAsia="Rockwell" w:hAnsiTheme="minorHAnsi"/>
          <w:sz w:val="24"/>
          <w:szCs w:val="24"/>
        </w:rPr>
      </w:pPr>
      <w:r w:rsidRPr="008953EE">
        <w:rPr>
          <w:rFonts w:asciiTheme="minorHAnsi" w:eastAsia="Rockwell" w:hAnsiTheme="minorHAnsi"/>
          <w:b/>
          <w:sz w:val="24"/>
          <w:szCs w:val="24"/>
        </w:rPr>
        <w:t>APPLICATION</w:t>
      </w:r>
      <w:r w:rsidRPr="008953EE">
        <w:rPr>
          <w:rFonts w:asciiTheme="minorHAnsi" w:eastAsia="Rockwell" w:hAnsiTheme="minorHAnsi"/>
          <w:b/>
          <w:spacing w:val="-2"/>
          <w:sz w:val="24"/>
          <w:szCs w:val="24"/>
        </w:rPr>
        <w:t xml:space="preserve"> </w:t>
      </w:r>
      <w:r w:rsidRPr="008953EE">
        <w:rPr>
          <w:rFonts w:asciiTheme="minorHAnsi" w:eastAsia="Rockwell" w:hAnsiTheme="minorHAnsi"/>
          <w:b/>
          <w:sz w:val="24"/>
          <w:szCs w:val="24"/>
        </w:rPr>
        <w:t>E</w:t>
      </w:r>
      <w:r w:rsidRPr="008953EE">
        <w:rPr>
          <w:rFonts w:asciiTheme="minorHAnsi" w:eastAsia="Rockwell" w:hAnsiTheme="minorHAnsi"/>
          <w:b/>
          <w:spacing w:val="-11"/>
          <w:sz w:val="24"/>
          <w:szCs w:val="24"/>
        </w:rPr>
        <w:t>V</w:t>
      </w:r>
      <w:r w:rsidRPr="008953EE">
        <w:rPr>
          <w:rFonts w:asciiTheme="minorHAnsi" w:eastAsia="Rockwell" w:hAnsiTheme="minorHAnsi"/>
          <w:b/>
          <w:sz w:val="24"/>
          <w:szCs w:val="24"/>
        </w:rPr>
        <w:t>AL</w:t>
      </w:r>
      <w:r w:rsidRPr="008953EE">
        <w:rPr>
          <w:rFonts w:asciiTheme="minorHAnsi" w:eastAsia="Rockwell" w:hAnsiTheme="minorHAnsi"/>
          <w:b/>
          <w:spacing w:val="-6"/>
          <w:sz w:val="24"/>
          <w:szCs w:val="24"/>
        </w:rPr>
        <w:t>U</w:t>
      </w:r>
      <w:r w:rsidRPr="008953EE">
        <w:rPr>
          <w:rFonts w:asciiTheme="minorHAnsi" w:eastAsia="Rockwell" w:hAnsiTheme="minorHAnsi"/>
          <w:b/>
          <w:spacing w:val="-7"/>
          <w:sz w:val="24"/>
          <w:szCs w:val="24"/>
        </w:rPr>
        <w:t>A</w:t>
      </w:r>
      <w:r w:rsidRPr="008953EE">
        <w:rPr>
          <w:rFonts w:asciiTheme="minorHAnsi" w:eastAsia="Rockwell" w:hAnsiTheme="minorHAnsi"/>
          <w:b/>
          <w:sz w:val="24"/>
          <w:szCs w:val="24"/>
        </w:rPr>
        <w:t>TION</w:t>
      </w:r>
    </w:p>
    <w:p w14:paraId="23668326" w14:textId="432172FD" w:rsidR="00164C88" w:rsidRPr="008953EE" w:rsidRDefault="00164C88" w:rsidP="00E60F06">
      <w:pPr>
        <w:spacing w:after="120"/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sz w:val="24"/>
          <w:szCs w:val="24"/>
        </w:rPr>
        <w:t>Applicatio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n</w:t>
      </w:r>
      <w:r w:rsidRPr="008953EE">
        <w:rPr>
          <w:rFonts w:asciiTheme="minorHAnsi" w:eastAsia="Tw Cen MT" w:hAnsiTheme="minorHAnsi" w:cs="Tw Cen MT"/>
          <w:sz w:val="24"/>
          <w:szCs w:val="24"/>
        </w:rPr>
        <w:t>s will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be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primarily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evaluated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on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the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thoroughness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and complete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n</w:t>
      </w:r>
      <w:r w:rsidRPr="008953EE">
        <w:rPr>
          <w:rFonts w:asciiTheme="minorHAnsi" w:eastAsia="Tw Cen MT" w:hAnsiTheme="minorHAnsi" w:cs="Tw Cen MT"/>
          <w:sz w:val="24"/>
          <w:szCs w:val="24"/>
        </w:rPr>
        <w:t>ess of sub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m</w:t>
      </w:r>
      <w:r w:rsidRPr="008953EE">
        <w:rPr>
          <w:rFonts w:asciiTheme="minorHAnsi" w:eastAsia="Tw Cen MT" w:hAnsiTheme="minorHAnsi" w:cs="Tw Cen MT"/>
          <w:sz w:val="24"/>
          <w:szCs w:val="24"/>
        </w:rPr>
        <w:t>itted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application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materials.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 xml:space="preserve">Projects </w:t>
      </w:r>
      <w:r w:rsidR="00CA491D">
        <w:rPr>
          <w:rFonts w:asciiTheme="minorHAnsi" w:eastAsia="Tw Cen MT" w:hAnsiTheme="minorHAnsi" w:cs="Tw Cen MT"/>
          <w:sz w:val="24"/>
          <w:szCs w:val="24"/>
        </w:rPr>
        <w:t xml:space="preserve">that will receive priority are those </w:t>
      </w:r>
      <w:r w:rsidRPr="008953EE">
        <w:rPr>
          <w:rFonts w:asciiTheme="minorHAnsi" w:eastAsia="Tw Cen MT" w:hAnsiTheme="minorHAnsi" w:cs="Tw Cen MT"/>
          <w:sz w:val="24"/>
          <w:szCs w:val="24"/>
        </w:rPr>
        <w:t>with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clear, reasona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b</w:t>
      </w:r>
      <w:r w:rsidRPr="008953EE">
        <w:rPr>
          <w:rFonts w:asciiTheme="minorHAnsi" w:eastAsia="Tw Cen MT" w:hAnsiTheme="minorHAnsi" w:cs="Tw Cen MT"/>
          <w:sz w:val="24"/>
          <w:szCs w:val="24"/>
        </w:rPr>
        <w:t>le timelines and budgets</w:t>
      </w:r>
      <w:r w:rsidR="00CA491D">
        <w:rPr>
          <w:rFonts w:asciiTheme="minorHAnsi" w:eastAsia="Tw Cen MT" w:hAnsiTheme="minorHAnsi" w:cs="Tw Cen MT"/>
          <w:sz w:val="24"/>
          <w:szCs w:val="24"/>
        </w:rPr>
        <w:t>;</w:t>
      </w:r>
      <w:r w:rsidRPr="008953EE">
        <w:rPr>
          <w:rFonts w:asciiTheme="minorHAnsi" w:eastAsia="Tw Cen MT" w:hAnsiTheme="minorHAnsi" w:cs="Tw Cen MT"/>
          <w:sz w:val="24"/>
          <w:szCs w:val="24"/>
        </w:rPr>
        <w:t xml:space="preserve"> on sites in visible areas with educational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value</w:t>
      </w:r>
      <w:r w:rsidR="00CA491D">
        <w:rPr>
          <w:rFonts w:asciiTheme="minorHAnsi" w:eastAsia="Tw Cen MT" w:hAnsiTheme="minorHAnsi" w:cs="Tw Cen MT"/>
          <w:sz w:val="24"/>
          <w:szCs w:val="24"/>
        </w:rPr>
        <w:t xml:space="preserve">; </w:t>
      </w:r>
      <w:r w:rsidR="003E79D8">
        <w:rPr>
          <w:rFonts w:asciiTheme="minorHAnsi" w:eastAsia="Tw Cen MT" w:hAnsiTheme="minorHAnsi" w:cs="Tw Cen MT"/>
          <w:spacing w:val="19"/>
          <w:sz w:val="24"/>
          <w:szCs w:val="24"/>
        </w:rPr>
        <w:t xml:space="preserve">and </w:t>
      </w:r>
      <w:r w:rsidRPr="008953EE">
        <w:rPr>
          <w:rFonts w:asciiTheme="minorHAnsi" w:eastAsia="Tw Cen MT" w:hAnsiTheme="minorHAnsi" w:cs="Tw Cen MT"/>
          <w:sz w:val="24"/>
          <w:szCs w:val="24"/>
        </w:rPr>
        <w:t>contain measurable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results and have clear goals in line with the purpose of this grant</w:t>
      </w:r>
      <w:r w:rsidR="003E79D8">
        <w:rPr>
          <w:rFonts w:asciiTheme="minorHAnsi" w:eastAsia="Tw Cen MT" w:hAnsiTheme="minorHAnsi" w:cs="Tw Cen MT"/>
          <w:sz w:val="24"/>
          <w:szCs w:val="24"/>
        </w:rPr>
        <w:t xml:space="preserve">. </w:t>
      </w:r>
      <w:r w:rsidRPr="008953EE">
        <w:rPr>
          <w:rFonts w:asciiTheme="minorHAnsi" w:eastAsia="Tw Cen MT" w:hAnsiTheme="minorHAnsi" w:cs="Tw Cen MT"/>
          <w:sz w:val="24"/>
          <w:szCs w:val="24"/>
        </w:rPr>
        <w:t>Additional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consider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a</w:t>
      </w:r>
      <w:r w:rsidRPr="008953EE">
        <w:rPr>
          <w:rFonts w:asciiTheme="minorHAnsi" w:eastAsia="Tw Cen MT" w:hAnsiTheme="minorHAnsi" w:cs="Tw Cen MT"/>
          <w:sz w:val="24"/>
          <w:szCs w:val="24"/>
        </w:rPr>
        <w:t xml:space="preserve">tion will be given to projects </w:t>
      </w:r>
      <w:r w:rsidR="00CA491D">
        <w:rPr>
          <w:rFonts w:asciiTheme="minorHAnsi" w:eastAsia="Tw Cen MT" w:hAnsiTheme="minorHAnsi" w:cs="Tw Cen MT"/>
          <w:sz w:val="24"/>
          <w:szCs w:val="24"/>
        </w:rPr>
        <w:t>that</w:t>
      </w:r>
      <w:r w:rsidRPr="008953EE">
        <w:rPr>
          <w:rFonts w:asciiTheme="minorHAnsi" w:eastAsia="Tw Cen MT" w:hAnsiTheme="minorHAnsi" w:cs="Tw Cen MT"/>
          <w:sz w:val="24"/>
          <w:szCs w:val="24"/>
        </w:rPr>
        <w:t xml:space="preserve"> are able to prove a cha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n</w:t>
      </w:r>
      <w:r w:rsidRPr="008953EE">
        <w:rPr>
          <w:rFonts w:asciiTheme="minorHAnsi" w:eastAsia="Tw Cen MT" w:hAnsiTheme="minorHAnsi" w:cs="Tw Cen MT"/>
          <w:sz w:val="24"/>
          <w:szCs w:val="24"/>
        </w:rPr>
        <w:t>ge in salt use with strong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sz w:val="24"/>
          <w:szCs w:val="24"/>
        </w:rPr>
        <w:t>qu</w:t>
      </w:r>
      <w:r w:rsidRPr="008953EE">
        <w:rPr>
          <w:rFonts w:asciiTheme="minorHAnsi" w:eastAsia="Tw Cen MT" w:hAnsiTheme="minorHAnsi" w:cs="Tw Cen MT"/>
          <w:spacing w:val="-1"/>
          <w:sz w:val="24"/>
          <w:szCs w:val="24"/>
        </w:rPr>
        <w:t>a</w:t>
      </w:r>
      <w:r w:rsidRPr="008953EE">
        <w:rPr>
          <w:rFonts w:asciiTheme="minorHAnsi" w:eastAsia="Tw Cen MT" w:hAnsiTheme="minorHAnsi" w:cs="Tw Cen MT"/>
          <w:sz w:val="24"/>
          <w:szCs w:val="24"/>
        </w:rPr>
        <w:t>ntifiable data.</w:t>
      </w:r>
      <w:r w:rsidR="00123EF7" w:rsidRPr="008953EE">
        <w:rPr>
          <w:rFonts w:asciiTheme="minorHAnsi" w:eastAsia="Tw Cen MT" w:hAnsiTheme="minorHAnsi" w:cs="Tw Cen MT"/>
          <w:sz w:val="24"/>
          <w:szCs w:val="24"/>
        </w:rPr>
        <w:t xml:space="preserve"> </w:t>
      </w:r>
    </w:p>
    <w:p w14:paraId="2EC1FE3B" w14:textId="77777777" w:rsidR="00164C88" w:rsidRPr="008953EE" w:rsidRDefault="00164C88" w:rsidP="00164C88">
      <w:pPr>
        <w:rPr>
          <w:rFonts w:asciiTheme="minorHAnsi" w:hAnsiTheme="minorHAnsi"/>
          <w:sz w:val="24"/>
          <w:szCs w:val="24"/>
        </w:rPr>
      </w:pPr>
    </w:p>
    <w:p w14:paraId="6342E477" w14:textId="77777777" w:rsidR="00FE37D6" w:rsidRPr="008953EE" w:rsidRDefault="00FE37D6" w:rsidP="00FE37D6">
      <w:pPr>
        <w:spacing w:after="120"/>
        <w:ind w:left="270" w:hanging="270"/>
        <w:rPr>
          <w:rFonts w:asciiTheme="minorHAnsi" w:eastAsia="Rockwell" w:hAnsiTheme="minorHAnsi"/>
          <w:b/>
          <w:sz w:val="24"/>
          <w:szCs w:val="24"/>
        </w:rPr>
      </w:pPr>
      <w:r w:rsidRPr="008953EE">
        <w:rPr>
          <w:rFonts w:asciiTheme="minorHAnsi" w:eastAsia="Rockwell" w:hAnsiTheme="minorHAnsi"/>
          <w:b/>
          <w:sz w:val="24"/>
          <w:szCs w:val="24"/>
        </w:rPr>
        <w:t>REPORTING</w:t>
      </w:r>
    </w:p>
    <w:p w14:paraId="75FD88AD" w14:textId="268C75B9" w:rsidR="003E79D8" w:rsidRDefault="00841199" w:rsidP="00301281">
      <w:pPr>
        <w:rPr>
          <w:rFonts w:asciiTheme="minorHAnsi" w:eastAsia="Tw Cen MT" w:hAnsiTheme="minorHAnsi" w:cs="Tw Cen MT"/>
          <w:spacing w:val="-1"/>
          <w:sz w:val="24"/>
          <w:szCs w:val="24"/>
        </w:rPr>
      </w:pPr>
      <w:r w:rsidRPr="008953EE">
        <w:rPr>
          <w:rFonts w:asciiTheme="minorHAnsi" w:eastAsia="Tw Cen MT" w:hAnsiTheme="minorHAnsi" w:cs="Tw Cen MT"/>
          <w:sz w:val="24"/>
          <w:szCs w:val="24"/>
        </w:rPr>
        <w:t>F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>inal</w:t>
      </w:r>
      <w:r w:rsidR="00164C88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>report</w:t>
      </w:r>
      <w:r w:rsidRPr="008953EE">
        <w:rPr>
          <w:rFonts w:asciiTheme="minorHAnsi" w:eastAsia="Tw Cen MT" w:hAnsiTheme="minorHAnsi" w:cs="Tw Cen MT"/>
          <w:sz w:val="24"/>
          <w:szCs w:val="24"/>
        </w:rPr>
        <w:t>ing information</w:t>
      </w:r>
      <w:r w:rsidR="00164C88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>should</w:t>
      </w:r>
      <w:r w:rsidR="00164C88" w:rsidRPr="008953EE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>include</w:t>
      </w:r>
      <w:r w:rsid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the following: </w:t>
      </w:r>
    </w:p>
    <w:p w14:paraId="0EE89FAC" w14:textId="4061F652" w:rsidR="003E79D8" w:rsidRPr="003E79D8" w:rsidRDefault="003E79D8" w:rsidP="003E79D8">
      <w:pPr>
        <w:pStyle w:val="ListParagraph"/>
        <w:numPr>
          <w:ilvl w:val="0"/>
          <w:numId w:val="15"/>
        </w:numPr>
        <w:rPr>
          <w:rFonts w:asciiTheme="minorHAnsi" w:eastAsia="Tw Cen MT" w:hAnsiTheme="minorHAnsi" w:cs="Tw Cen MT"/>
          <w:spacing w:val="-1"/>
          <w:sz w:val="24"/>
          <w:szCs w:val="24"/>
        </w:rPr>
      </w:pPr>
      <w:r w:rsidRPr="003E79D8">
        <w:rPr>
          <w:rFonts w:asciiTheme="minorHAnsi" w:eastAsia="Tw Cen MT" w:hAnsiTheme="minorHAnsi" w:cs="Tw Cen MT"/>
          <w:sz w:val="24"/>
          <w:szCs w:val="24"/>
        </w:rPr>
        <w:t>Q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uanti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>f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ication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of salt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proofErr w:type="gramStart"/>
      <w:r w:rsidR="00164C88" w:rsidRPr="003E79D8">
        <w:rPr>
          <w:rFonts w:asciiTheme="minorHAnsi" w:eastAsia="Tw Cen MT" w:hAnsiTheme="minorHAnsi" w:cs="Tw Cen MT"/>
          <w:sz w:val="24"/>
          <w:szCs w:val="24"/>
        </w:rPr>
        <w:t>reduc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>t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ion</w:t>
      </w:r>
      <w:r w:rsidRPr="003E79D8">
        <w:rPr>
          <w:rFonts w:asciiTheme="minorHAnsi" w:eastAsia="Tw Cen MT" w:hAnsiTheme="minorHAnsi" w:cs="Tw Cen MT"/>
          <w:spacing w:val="-1"/>
          <w:sz w:val="24"/>
          <w:szCs w:val="24"/>
        </w:rPr>
        <w:t>;</w:t>
      </w:r>
      <w:proofErr w:type="gramEnd"/>
    </w:p>
    <w:p w14:paraId="6E65B48A" w14:textId="1A0ED77F" w:rsidR="003E79D8" w:rsidRPr="003E79D8" w:rsidRDefault="003E79D8" w:rsidP="003E79D8">
      <w:pPr>
        <w:pStyle w:val="ListParagraph"/>
        <w:numPr>
          <w:ilvl w:val="0"/>
          <w:numId w:val="15"/>
        </w:numPr>
        <w:rPr>
          <w:rFonts w:asciiTheme="minorHAnsi" w:eastAsia="Tw Cen MT" w:hAnsiTheme="minorHAnsi" w:cs="Tw Cen MT"/>
          <w:spacing w:val="-2"/>
          <w:sz w:val="24"/>
          <w:szCs w:val="24"/>
        </w:rPr>
      </w:pPr>
      <w:r w:rsidRPr="003E79D8">
        <w:rPr>
          <w:rFonts w:asciiTheme="minorHAnsi" w:eastAsia="Tw Cen MT" w:hAnsiTheme="minorHAnsi" w:cs="Tw Cen MT"/>
          <w:sz w:val="24"/>
          <w:szCs w:val="24"/>
        </w:rPr>
        <w:t>D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escription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of the method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for measuring</w:t>
      </w:r>
      <w:r w:rsidR="00164C88" w:rsidRPr="003E79D8">
        <w:rPr>
          <w:rFonts w:asciiTheme="minorHAnsi" w:eastAsia="Tw Cen MT" w:hAnsiTheme="minorHAnsi" w:cs="Tw Cen MT"/>
          <w:spacing w:val="-2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the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proofErr w:type="gramStart"/>
      <w:r w:rsidR="00164C88" w:rsidRPr="003E79D8">
        <w:rPr>
          <w:rFonts w:asciiTheme="minorHAnsi" w:eastAsia="Tw Cen MT" w:hAnsiTheme="minorHAnsi" w:cs="Tw Cen MT"/>
          <w:sz w:val="24"/>
          <w:szCs w:val="24"/>
        </w:rPr>
        <w:t>reduction</w:t>
      </w:r>
      <w:r w:rsidRPr="003E79D8">
        <w:rPr>
          <w:rFonts w:asciiTheme="minorHAnsi" w:eastAsia="Tw Cen MT" w:hAnsiTheme="minorHAnsi" w:cs="Tw Cen MT"/>
          <w:sz w:val="24"/>
          <w:szCs w:val="24"/>
        </w:rPr>
        <w:t>;</w:t>
      </w:r>
      <w:proofErr w:type="gramEnd"/>
    </w:p>
    <w:p w14:paraId="21A015A0" w14:textId="466DE346" w:rsidR="003E79D8" w:rsidRPr="003E79D8" w:rsidRDefault="003E79D8" w:rsidP="003E79D8">
      <w:pPr>
        <w:pStyle w:val="ListParagraph"/>
        <w:numPr>
          <w:ilvl w:val="0"/>
          <w:numId w:val="15"/>
        </w:numPr>
        <w:rPr>
          <w:rFonts w:asciiTheme="minorHAnsi" w:eastAsia="Tw Cen MT" w:hAnsiTheme="minorHAnsi" w:cs="Tw Cen MT"/>
          <w:sz w:val="24"/>
          <w:szCs w:val="24"/>
        </w:rPr>
      </w:pPr>
      <w:r w:rsidRPr="003E79D8">
        <w:rPr>
          <w:rFonts w:asciiTheme="minorHAnsi" w:eastAsia="Tw Cen MT" w:hAnsiTheme="minorHAnsi" w:cs="Tw Cen MT"/>
          <w:sz w:val="24"/>
          <w:szCs w:val="24"/>
        </w:rPr>
        <w:t>S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ummary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of knowledge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gained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through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the pilot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grant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proofErr w:type="gramStart"/>
      <w:r w:rsidR="00164C88" w:rsidRPr="003E79D8">
        <w:rPr>
          <w:rFonts w:asciiTheme="minorHAnsi" w:eastAsia="Tw Cen MT" w:hAnsiTheme="minorHAnsi" w:cs="Tw Cen MT"/>
          <w:sz w:val="24"/>
          <w:szCs w:val="24"/>
        </w:rPr>
        <w:t>program</w:t>
      </w:r>
      <w:r w:rsidRPr="003E79D8">
        <w:rPr>
          <w:rFonts w:asciiTheme="minorHAnsi" w:eastAsia="Tw Cen MT" w:hAnsiTheme="minorHAnsi" w:cs="Tw Cen MT"/>
          <w:sz w:val="24"/>
          <w:szCs w:val="24"/>
        </w:rPr>
        <w:t>;</w:t>
      </w:r>
      <w:proofErr w:type="gramEnd"/>
    </w:p>
    <w:p w14:paraId="6828F1BE" w14:textId="6DE8BC33" w:rsidR="003E79D8" w:rsidRPr="003E79D8" w:rsidRDefault="003E79D8" w:rsidP="003E79D8">
      <w:pPr>
        <w:pStyle w:val="ListParagraph"/>
        <w:numPr>
          <w:ilvl w:val="0"/>
          <w:numId w:val="15"/>
        </w:numPr>
        <w:rPr>
          <w:rFonts w:asciiTheme="minorHAnsi" w:eastAsia="Tw Cen MT" w:hAnsiTheme="minorHAnsi" w:cs="Tw Cen MT"/>
          <w:sz w:val="24"/>
          <w:szCs w:val="24"/>
        </w:rPr>
      </w:pPr>
      <w:r w:rsidRPr="003E79D8">
        <w:rPr>
          <w:rFonts w:asciiTheme="minorHAnsi" w:eastAsia="Tw Cen MT" w:hAnsiTheme="minorHAnsi" w:cs="Tw Cen MT"/>
          <w:sz w:val="24"/>
          <w:szCs w:val="24"/>
        </w:rPr>
        <w:t>A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nalysis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on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the ease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(or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challenges)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of integrati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>n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g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new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equipment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 xml:space="preserve">and </w:t>
      </w:r>
      <w:proofErr w:type="gramStart"/>
      <w:r w:rsidR="00164C88" w:rsidRPr="003E79D8">
        <w:rPr>
          <w:rFonts w:asciiTheme="minorHAnsi" w:eastAsia="Tw Cen MT" w:hAnsiTheme="minorHAnsi" w:cs="Tw Cen MT"/>
          <w:sz w:val="24"/>
          <w:szCs w:val="24"/>
        </w:rPr>
        <w:t>practices</w:t>
      </w:r>
      <w:r w:rsidRPr="003E79D8">
        <w:rPr>
          <w:rFonts w:asciiTheme="minorHAnsi" w:eastAsia="Tw Cen MT" w:hAnsiTheme="minorHAnsi" w:cs="Tw Cen MT"/>
          <w:sz w:val="24"/>
          <w:szCs w:val="24"/>
        </w:rPr>
        <w:t>;</w:t>
      </w:r>
      <w:proofErr w:type="gramEnd"/>
    </w:p>
    <w:p w14:paraId="518D38A3" w14:textId="404D8AD5" w:rsidR="003E79D8" w:rsidRPr="003E79D8" w:rsidRDefault="003E79D8" w:rsidP="003E79D8">
      <w:pPr>
        <w:pStyle w:val="ListParagraph"/>
        <w:numPr>
          <w:ilvl w:val="0"/>
          <w:numId w:val="15"/>
        </w:numPr>
        <w:rPr>
          <w:rFonts w:asciiTheme="minorHAnsi" w:eastAsia="Tw Cen MT" w:hAnsiTheme="minorHAnsi" w:cs="Tw Cen MT"/>
          <w:spacing w:val="-1"/>
          <w:sz w:val="24"/>
          <w:szCs w:val="24"/>
        </w:rPr>
      </w:pPr>
      <w:r w:rsidRPr="003E79D8">
        <w:rPr>
          <w:rFonts w:asciiTheme="minorHAnsi" w:eastAsia="Tw Cen MT" w:hAnsiTheme="minorHAnsi" w:cs="Tw Cen MT"/>
          <w:sz w:val="24"/>
          <w:szCs w:val="24"/>
        </w:rPr>
        <w:t>A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ssessment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of how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the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project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worked</w:t>
      </w:r>
      <w:r w:rsidRPr="003E79D8">
        <w:rPr>
          <w:rFonts w:asciiTheme="minorHAnsi" w:eastAsia="Tw Cen MT" w:hAnsiTheme="minorHAnsi" w:cs="Tw Cen MT"/>
          <w:sz w:val="24"/>
          <w:szCs w:val="24"/>
        </w:rPr>
        <w:t>; and</w:t>
      </w:r>
    </w:p>
    <w:p w14:paraId="207F3F8F" w14:textId="77777777" w:rsidR="003E79D8" w:rsidRPr="003E79D8" w:rsidRDefault="003E79D8" w:rsidP="003E79D8">
      <w:pPr>
        <w:pStyle w:val="ListParagraph"/>
        <w:numPr>
          <w:ilvl w:val="0"/>
          <w:numId w:val="15"/>
        </w:numPr>
        <w:rPr>
          <w:rFonts w:asciiTheme="minorHAnsi" w:eastAsia="Tw Cen MT" w:hAnsiTheme="minorHAnsi" w:cs="Tw Cen MT"/>
          <w:sz w:val="24"/>
          <w:szCs w:val="24"/>
        </w:rPr>
      </w:pPr>
      <w:r w:rsidRPr="003E79D8">
        <w:rPr>
          <w:rFonts w:asciiTheme="minorHAnsi" w:eastAsia="Tw Cen MT" w:hAnsiTheme="minorHAnsi" w:cs="Tw Cen MT"/>
          <w:spacing w:val="-1"/>
          <w:sz w:val="24"/>
          <w:szCs w:val="24"/>
        </w:rPr>
        <w:t>S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ummary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of recomme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>n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dations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for other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practi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>t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ioners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who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might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employ simil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>a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r pract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>i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ces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or equipment</w:t>
      </w:r>
      <w:r w:rsidR="00164C88" w:rsidRPr="003E79D8">
        <w:rPr>
          <w:rFonts w:asciiTheme="minorHAnsi" w:eastAsia="Tw Cen MT" w:hAnsiTheme="minorHAnsi" w:cs="Tw Cen MT"/>
          <w:spacing w:val="-2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in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the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 xml:space="preserve"> 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fut</w:t>
      </w:r>
      <w:r w:rsidR="00164C88" w:rsidRPr="003E79D8">
        <w:rPr>
          <w:rFonts w:asciiTheme="minorHAnsi" w:eastAsia="Tw Cen MT" w:hAnsiTheme="minorHAnsi" w:cs="Tw Cen MT"/>
          <w:spacing w:val="-1"/>
          <w:sz w:val="24"/>
          <w:szCs w:val="24"/>
        </w:rPr>
        <w:t>u</w:t>
      </w:r>
      <w:r w:rsidR="00164C88" w:rsidRPr="003E79D8">
        <w:rPr>
          <w:rFonts w:asciiTheme="minorHAnsi" w:eastAsia="Tw Cen MT" w:hAnsiTheme="minorHAnsi" w:cs="Tw Cen MT"/>
          <w:sz w:val="24"/>
          <w:szCs w:val="24"/>
        </w:rPr>
        <w:t>re.</w:t>
      </w:r>
    </w:p>
    <w:p w14:paraId="7EEE4E98" w14:textId="77777777" w:rsidR="003E79D8" w:rsidRDefault="003E79D8" w:rsidP="00301281">
      <w:pPr>
        <w:rPr>
          <w:rFonts w:asciiTheme="minorHAnsi" w:eastAsia="Tw Cen MT" w:hAnsiTheme="minorHAnsi" w:cs="Tw Cen MT"/>
          <w:sz w:val="24"/>
          <w:szCs w:val="24"/>
        </w:rPr>
      </w:pPr>
    </w:p>
    <w:p w14:paraId="18438A91" w14:textId="4CB60BC4" w:rsidR="00164C88" w:rsidRPr="008953EE" w:rsidRDefault="00841199" w:rsidP="00301281">
      <w:pPr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sz w:val="24"/>
          <w:szCs w:val="24"/>
        </w:rPr>
        <w:t xml:space="preserve">The application </w:t>
      </w:r>
      <w:r w:rsidR="00C64DDA" w:rsidRPr="008953EE">
        <w:rPr>
          <w:rFonts w:asciiTheme="minorHAnsi" w:eastAsia="Tw Cen MT" w:hAnsiTheme="minorHAnsi" w:cs="Tw Cen MT"/>
          <w:sz w:val="24"/>
          <w:szCs w:val="24"/>
        </w:rPr>
        <w:t xml:space="preserve">and final reporting template </w:t>
      </w:r>
      <w:r w:rsidRPr="008953EE">
        <w:rPr>
          <w:rFonts w:asciiTheme="minorHAnsi" w:eastAsia="Tw Cen MT" w:hAnsiTheme="minorHAnsi" w:cs="Tw Cen MT"/>
          <w:sz w:val="24"/>
          <w:szCs w:val="24"/>
        </w:rPr>
        <w:t xml:space="preserve">include prompts to help applicants provide this information.  </w:t>
      </w:r>
    </w:p>
    <w:p w14:paraId="72278E47" w14:textId="77777777" w:rsidR="00164C88" w:rsidRPr="008953EE" w:rsidRDefault="00164C88" w:rsidP="00164C88">
      <w:pPr>
        <w:rPr>
          <w:rFonts w:asciiTheme="minorHAnsi" w:hAnsiTheme="minorHAnsi"/>
          <w:sz w:val="24"/>
          <w:szCs w:val="24"/>
        </w:rPr>
      </w:pPr>
    </w:p>
    <w:p w14:paraId="728A1D12" w14:textId="77777777" w:rsidR="00655D66" w:rsidRPr="008953EE" w:rsidRDefault="00655D66" w:rsidP="000C2A56">
      <w:pPr>
        <w:spacing w:after="120"/>
        <w:rPr>
          <w:rFonts w:asciiTheme="minorHAnsi" w:eastAsia="Rockwell" w:hAnsiTheme="minorHAnsi"/>
          <w:b/>
          <w:sz w:val="24"/>
          <w:szCs w:val="24"/>
        </w:rPr>
      </w:pPr>
      <w:r w:rsidRPr="008953EE">
        <w:rPr>
          <w:rFonts w:asciiTheme="minorHAnsi" w:eastAsia="Rockwell" w:hAnsiTheme="minorHAnsi"/>
          <w:b/>
          <w:sz w:val="24"/>
          <w:szCs w:val="24"/>
        </w:rPr>
        <w:t>REIM</w:t>
      </w:r>
      <w:r w:rsidRPr="008953EE">
        <w:rPr>
          <w:rFonts w:asciiTheme="minorHAnsi" w:eastAsia="Rockwell" w:hAnsiTheme="minorHAnsi"/>
          <w:b/>
          <w:spacing w:val="-4"/>
          <w:sz w:val="24"/>
          <w:szCs w:val="24"/>
        </w:rPr>
        <w:t>B</w:t>
      </w:r>
      <w:r w:rsidRPr="008953EE">
        <w:rPr>
          <w:rFonts w:asciiTheme="minorHAnsi" w:eastAsia="Rockwell" w:hAnsiTheme="minorHAnsi"/>
          <w:b/>
          <w:sz w:val="24"/>
          <w:szCs w:val="24"/>
        </w:rPr>
        <w:t>URSEMENT</w:t>
      </w:r>
    </w:p>
    <w:p w14:paraId="378A2F4E" w14:textId="3CE7E5A6" w:rsidR="00655D66" w:rsidRPr="008953EE" w:rsidRDefault="00655D66" w:rsidP="00655D66">
      <w:pPr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Total project cost will be determined based on sales receipts provided to the </w:t>
      </w:r>
      <w:r w:rsidR="00CA491D">
        <w:rPr>
          <w:rFonts w:asciiTheme="minorHAnsi" w:eastAsia="Tw Cen MT" w:hAnsiTheme="minorHAnsi" w:cs="Tw Cen MT"/>
          <w:position w:val="1"/>
          <w:sz w:val="24"/>
          <w:szCs w:val="24"/>
        </w:rPr>
        <w:t>D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istrict. Up to half of the total </w:t>
      </w:r>
      <w:r w:rsidR="00815CA3"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award amount, not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 xml:space="preserve">to exceed half of the total </w:t>
      </w:r>
      <w:r w:rsidR="00815CA3" w:rsidRPr="008953EE">
        <w:rPr>
          <w:rFonts w:asciiTheme="minorHAnsi" w:eastAsia="Tw Cen MT" w:hAnsiTheme="minorHAnsi" w:cs="Tw Cen MT"/>
          <w:position w:val="1"/>
          <w:sz w:val="24"/>
          <w:szCs w:val="24"/>
        </w:rPr>
        <w:t>project cost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, can be reimbursed at the outset of the project, based on invoices provided by awardee. The remainder of the award funds will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be reimbur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>s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ed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when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the</w:t>
      </w:r>
      <w:r w:rsidRPr="008953EE">
        <w:rPr>
          <w:rFonts w:asciiTheme="minorHAnsi" w:eastAsia="Tw Cen MT" w:hAnsiTheme="minorHAnsi" w:cs="Tw Cen MT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grant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recipient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provides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final</w:t>
      </w:r>
      <w:r w:rsidRPr="008953EE">
        <w:rPr>
          <w:rFonts w:asciiTheme="minorHAnsi" w:eastAsia="Tw Cen MT" w:hAnsiTheme="minorHAnsi" w:cs="Tw Cen MT"/>
          <w:spacing w:val="-1"/>
          <w:position w:val="1"/>
          <w:sz w:val="24"/>
          <w:szCs w:val="24"/>
        </w:rPr>
        <w:t xml:space="preserve"> </w:t>
      </w:r>
      <w:r w:rsidRPr="008953EE">
        <w:rPr>
          <w:rFonts w:asciiTheme="minorHAnsi" w:eastAsia="Tw Cen MT" w:hAnsiTheme="minorHAnsi" w:cs="Tw Cen MT"/>
          <w:position w:val="1"/>
          <w:sz w:val="24"/>
          <w:szCs w:val="24"/>
        </w:rPr>
        <w:t>reporting information.</w:t>
      </w:r>
    </w:p>
    <w:p w14:paraId="4B458F3D" w14:textId="77777777" w:rsidR="00164C88" w:rsidRPr="008953EE" w:rsidRDefault="00164C88" w:rsidP="00164C88">
      <w:pPr>
        <w:rPr>
          <w:rFonts w:asciiTheme="minorHAnsi" w:hAnsiTheme="minorHAnsi"/>
          <w:sz w:val="24"/>
          <w:szCs w:val="24"/>
        </w:rPr>
      </w:pPr>
    </w:p>
    <w:p w14:paraId="4694F113" w14:textId="77777777" w:rsidR="000C2A56" w:rsidRPr="008953EE" w:rsidRDefault="001F6CEE" w:rsidP="000C2A56">
      <w:pPr>
        <w:spacing w:after="120"/>
        <w:rPr>
          <w:rFonts w:asciiTheme="minorHAnsi" w:eastAsia="Rockwell" w:hAnsiTheme="minorHAnsi"/>
          <w:b/>
          <w:sz w:val="24"/>
          <w:szCs w:val="24"/>
        </w:rPr>
      </w:pPr>
      <w:r w:rsidRPr="008953EE">
        <w:rPr>
          <w:rFonts w:asciiTheme="minorHAnsi" w:eastAsia="Rockwell" w:hAnsiTheme="minorHAnsi"/>
          <w:b/>
          <w:sz w:val="24"/>
          <w:szCs w:val="24"/>
        </w:rPr>
        <w:t>DEADLINE</w:t>
      </w:r>
    </w:p>
    <w:p w14:paraId="5AF13E8B" w14:textId="186BB2A4" w:rsidR="00164C88" w:rsidRPr="008953EE" w:rsidRDefault="001F6CEE" w:rsidP="000C2A56">
      <w:pPr>
        <w:spacing w:after="120"/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="Tw Cen MT" w:hAnsiTheme="minorHAnsi" w:cs="Tw Cen MT"/>
          <w:sz w:val="24"/>
          <w:szCs w:val="24"/>
        </w:rPr>
        <w:t xml:space="preserve">Applications will be reviewed in the order in which they are received </w:t>
      </w:r>
      <w:r w:rsidR="00FE37D6" w:rsidRPr="008953EE">
        <w:rPr>
          <w:rFonts w:asciiTheme="minorHAnsi" w:eastAsia="Tw Cen MT" w:hAnsiTheme="minorHAnsi" w:cs="Tw Cen MT"/>
          <w:sz w:val="24"/>
          <w:szCs w:val="24"/>
        </w:rPr>
        <w:t xml:space="preserve">until funding is exhausted. </w:t>
      </w:r>
      <w:r w:rsidR="00C52D59" w:rsidRPr="008953EE">
        <w:rPr>
          <w:rFonts w:asciiTheme="minorHAnsi" w:eastAsia="Tw Cen MT" w:hAnsiTheme="minorHAnsi" w:cs="Tw Cen MT"/>
          <w:sz w:val="24"/>
          <w:szCs w:val="24"/>
        </w:rPr>
        <w:t xml:space="preserve">The </w:t>
      </w:r>
      <w:r w:rsidR="002C76B5">
        <w:rPr>
          <w:rFonts w:asciiTheme="minorHAnsi" w:eastAsia="Tw Cen MT" w:hAnsiTheme="minorHAnsi" w:cs="Tw Cen MT"/>
          <w:sz w:val="24"/>
          <w:szCs w:val="24"/>
        </w:rPr>
        <w:t>D</w:t>
      </w:r>
      <w:r w:rsidR="00C52D59" w:rsidRPr="008953EE">
        <w:rPr>
          <w:rFonts w:asciiTheme="minorHAnsi" w:eastAsia="Tw Cen MT" w:hAnsiTheme="minorHAnsi" w:cs="Tw Cen MT"/>
          <w:sz w:val="24"/>
          <w:szCs w:val="24"/>
        </w:rPr>
        <w:t>istrict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 xml:space="preserve"> rese</w:t>
      </w:r>
      <w:r w:rsidR="00164C88" w:rsidRPr="008953EE">
        <w:rPr>
          <w:rFonts w:asciiTheme="minorHAnsi" w:eastAsia="Tw Cen MT" w:hAnsiTheme="minorHAnsi" w:cs="Tw Cen MT"/>
          <w:spacing w:val="9"/>
          <w:sz w:val="24"/>
          <w:szCs w:val="24"/>
        </w:rPr>
        <w:t>r</w:t>
      </w:r>
      <w:r w:rsidR="00164C88" w:rsidRPr="008953EE">
        <w:rPr>
          <w:rFonts w:asciiTheme="minorHAnsi" w:eastAsia="Tw Cen MT" w:hAnsiTheme="minorHAnsi" w:cs="Tw Cen MT"/>
          <w:spacing w:val="-4"/>
          <w:sz w:val="24"/>
          <w:szCs w:val="24"/>
        </w:rPr>
        <w:t>v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>es the right to consider special a</w:t>
      </w:r>
      <w:r w:rsidR="00164C88" w:rsidRPr="008953EE">
        <w:rPr>
          <w:rFonts w:asciiTheme="minorHAnsi" w:eastAsia="Tw Cen MT" w:hAnsiTheme="minorHAnsi" w:cs="Tw Cen MT"/>
          <w:spacing w:val="-9"/>
          <w:sz w:val="24"/>
          <w:szCs w:val="24"/>
        </w:rPr>
        <w:t>w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>ards in the best interest of</w:t>
      </w:r>
      <w:r w:rsidR="00164C88" w:rsidRPr="008953EE">
        <w:rPr>
          <w:rFonts w:asciiTheme="minorHAnsi" w:eastAsia="Tw Cen MT" w:hAnsiTheme="minorHAnsi" w:cs="Tw Cen MT"/>
          <w:spacing w:val="7"/>
          <w:sz w:val="24"/>
          <w:szCs w:val="24"/>
        </w:rPr>
        <w:t xml:space="preserve"> 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>the o</w:t>
      </w:r>
      <w:r w:rsidR="00164C88" w:rsidRPr="008953EE">
        <w:rPr>
          <w:rFonts w:asciiTheme="minorHAnsi" w:eastAsia="Tw Cen MT" w:hAnsiTheme="minorHAnsi" w:cs="Tw Cen MT"/>
          <w:spacing w:val="-4"/>
          <w:sz w:val="24"/>
          <w:szCs w:val="24"/>
        </w:rPr>
        <w:t>v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>e</w:t>
      </w:r>
      <w:r w:rsidR="00164C88" w:rsidRPr="008953EE">
        <w:rPr>
          <w:rFonts w:asciiTheme="minorHAnsi" w:eastAsia="Tw Cen MT" w:hAnsiTheme="minorHAnsi" w:cs="Tw Cen MT"/>
          <w:spacing w:val="-2"/>
          <w:sz w:val="24"/>
          <w:szCs w:val="24"/>
        </w:rPr>
        <w:t>r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 xml:space="preserve">all </w:t>
      </w:r>
      <w:r w:rsidR="00164C88" w:rsidRPr="008953EE">
        <w:rPr>
          <w:rFonts w:asciiTheme="minorHAnsi" w:eastAsia="Tw Cen MT" w:hAnsiTheme="minorHAnsi" w:cs="Tw Cen MT"/>
          <w:spacing w:val="9"/>
          <w:sz w:val="24"/>
          <w:szCs w:val="24"/>
        </w:rPr>
        <w:t>c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>hloride reduction p</w:t>
      </w:r>
      <w:r w:rsidR="00164C88" w:rsidRPr="008953EE">
        <w:rPr>
          <w:rFonts w:asciiTheme="minorHAnsi" w:eastAsia="Tw Cen MT" w:hAnsiTheme="minorHAnsi" w:cs="Tw Cen MT"/>
          <w:spacing w:val="-4"/>
          <w:sz w:val="24"/>
          <w:szCs w:val="24"/>
        </w:rPr>
        <w:t>r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>og</w:t>
      </w:r>
      <w:r w:rsidR="00164C88" w:rsidRPr="008953EE">
        <w:rPr>
          <w:rFonts w:asciiTheme="minorHAnsi" w:eastAsia="Tw Cen MT" w:hAnsiTheme="minorHAnsi" w:cs="Tw Cen MT"/>
          <w:spacing w:val="-2"/>
          <w:sz w:val="24"/>
          <w:szCs w:val="24"/>
        </w:rPr>
        <w:t>r</w:t>
      </w:r>
      <w:r w:rsidR="00164C88" w:rsidRPr="008953EE">
        <w:rPr>
          <w:rFonts w:asciiTheme="minorHAnsi" w:eastAsia="Tw Cen MT" w:hAnsiTheme="minorHAnsi" w:cs="Tw Cen MT"/>
          <w:sz w:val="24"/>
          <w:szCs w:val="24"/>
        </w:rPr>
        <w:t>am.</w:t>
      </w:r>
    </w:p>
    <w:p w14:paraId="73F92FC3" w14:textId="77777777" w:rsidR="00C1390F" w:rsidRPr="008953EE" w:rsidRDefault="00C1390F" w:rsidP="00164C88">
      <w:pPr>
        <w:rPr>
          <w:rFonts w:asciiTheme="minorHAnsi" w:eastAsia="Tw Cen MT" w:hAnsiTheme="minorHAnsi" w:cs="Tw Cen MT"/>
          <w:sz w:val="24"/>
          <w:szCs w:val="24"/>
        </w:rPr>
      </w:pPr>
    </w:p>
    <w:p w14:paraId="39AA40CE" w14:textId="4B3F67A1" w:rsidR="00C1390F" w:rsidRPr="008953EE" w:rsidRDefault="00C1390F" w:rsidP="00D07755">
      <w:pPr>
        <w:rPr>
          <w:rFonts w:asciiTheme="minorHAnsi" w:eastAsiaTheme="minorHAnsi" w:hAnsiTheme="minorHAnsi" w:cstheme="minorBidi"/>
          <w:sz w:val="24"/>
          <w:szCs w:val="24"/>
        </w:rPr>
      </w:pPr>
      <w:r w:rsidRPr="008953EE">
        <w:rPr>
          <w:rFonts w:asciiTheme="minorHAnsi" w:eastAsiaTheme="minorHAnsi" w:hAnsiTheme="minorHAnsi" w:cstheme="minorBidi"/>
          <w:sz w:val="24"/>
          <w:szCs w:val="24"/>
        </w:rPr>
        <w:t>More information</w:t>
      </w:r>
      <w:r w:rsidR="003E79D8">
        <w:rPr>
          <w:rFonts w:asciiTheme="minorHAnsi" w:eastAsiaTheme="minorHAnsi" w:hAnsiTheme="minorHAnsi" w:cstheme="minorBidi"/>
          <w:sz w:val="24"/>
          <w:szCs w:val="24"/>
        </w:rPr>
        <w:t xml:space="preserve"> </w:t>
      </w:r>
      <w:r w:rsidRPr="008953EE">
        <w:rPr>
          <w:rFonts w:asciiTheme="minorHAnsi" w:eastAsiaTheme="minorHAnsi" w:hAnsiTheme="minorHAnsi" w:cstheme="minorBidi"/>
          <w:sz w:val="24"/>
          <w:szCs w:val="24"/>
        </w:rPr>
        <w:t xml:space="preserve">is available </w:t>
      </w:r>
      <w:r w:rsidR="002C76B5">
        <w:rPr>
          <w:rFonts w:asciiTheme="minorHAnsi" w:eastAsiaTheme="minorHAnsi" w:hAnsiTheme="minorHAnsi" w:cstheme="minorBidi"/>
          <w:sz w:val="24"/>
          <w:szCs w:val="24"/>
        </w:rPr>
        <w:t xml:space="preserve">on the </w:t>
      </w:r>
      <w:hyperlink r:id="rId13" w:history="1">
        <w:r w:rsidR="002C76B5" w:rsidRPr="002C76B5">
          <w:rPr>
            <w:rStyle w:val="Hyperlink"/>
            <w:rFonts w:asciiTheme="minorHAnsi" w:eastAsiaTheme="minorHAnsi" w:hAnsiTheme="minorHAnsi" w:cstheme="minorBidi"/>
            <w:sz w:val="24"/>
            <w:szCs w:val="24"/>
          </w:rPr>
          <w:t>Chloride page of the District’s website</w:t>
        </w:r>
      </w:hyperlink>
      <w:r w:rsidR="002C76B5">
        <w:rPr>
          <w:rFonts w:asciiTheme="minorHAnsi" w:eastAsiaTheme="minorHAnsi" w:hAnsiTheme="minorHAnsi" w:cstheme="minorBidi"/>
          <w:sz w:val="24"/>
          <w:szCs w:val="24"/>
        </w:rPr>
        <w:t>. C</w:t>
      </w:r>
      <w:r w:rsidR="001F6CEE" w:rsidRPr="008953EE">
        <w:rPr>
          <w:rFonts w:asciiTheme="minorHAnsi" w:eastAsiaTheme="minorHAnsi" w:hAnsiTheme="minorHAnsi" w:cstheme="minorBidi"/>
          <w:sz w:val="24"/>
          <w:szCs w:val="24"/>
        </w:rPr>
        <w:t xml:space="preserve">ase studies from previous awardees are </w:t>
      </w:r>
      <w:r w:rsidR="002C76B5">
        <w:rPr>
          <w:rFonts w:asciiTheme="minorHAnsi" w:eastAsiaTheme="minorHAnsi" w:hAnsiTheme="minorHAnsi" w:cstheme="minorBidi"/>
          <w:sz w:val="24"/>
          <w:szCs w:val="24"/>
        </w:rPr>
        <w:t xml:space="preserve">available on the </w:t>
      </w:r>
      <w:hyperlink r:id="rId14" w:history="1">
        <w:r w:rsidR="002C76B5">
          <w:rPr>
            <w:rStyle w:val="Hyperlink"/>
            <w:rFonts w:asciiTheme="minorHAnsi" w:eastAsiaTheme="minorHAnsi" w:hAnsiTheme="minorHAnsi" w:cstheme="minorBidi"/>
            <w:sz w:val="24"/>
            <w:szCs w:val="24"/>
          </w:rPr>
          <w:t>Wisconsin S</w:t>
        </w:r>
        <w:r w:rsidR="002C76B5" w:rsidRPr="002C76B5">
          <w:rPr>
            <w:rStyle w:val="Hyperlink"/>
            <w:rFonts w:asciiTheme="minorHAnsi" w:eastAsiaTheme="minorHAnsi" w:hAnsiTheme="minorHAnsi" w:cstheme="minorBidi"/>
            <w:sz w:val="24"/>
            <w:szCs w:val="24"/>
          </w:rPr>
          <w:t>alt</w:t>
        </w:r>
        <w:r w:rsidR="002C76B5">
          <w:rPr>
            <w:rStyle w:val="Hyperlink"/>
            <w:rFonts w:asciiTheme="minorHAnsi" w:eastAsiaTheme="minorHAnsi" w:hAnsiTheme="minorHAnsi" w:cstheme="minorBidi"/>
            <w:sz w:val="24"/>
            <w:szCs w:val="24"/>
          </w:rPr>
          <w:t xml:space="preserve"> </w:t>
        </w:r>
        <w:r w:rsidR="002C76B5" w:rsidRPr="002C76B5">
          <w:rPr>
            <w:rStyle w:val="Hyperlink"/>
            <w:rFonts w:asciiTheme="minorHAnsi" w:eastAsiaTheme="minorHAnsi" w:hAnsiTheme="minorHAnsi" w:cstheme="minorBidi"/>
            <w:sz w:val="24"/>
            <w:szCs w:val="24"/>
          </w:rPr>
          <w:t>Wise website</w:t>
        </w:r>
      </w:hyperlink>
      <w:r w:rsidR="001F6CEE" w:rsidRPr="008953EE">
        <w:rPr>
          <w:rFonts w:asciiTheme="minorHAnsi" w:eastAsiaTheme="minorHAnsi" w:hAnsiTheme="minorHAnsi" w:cstheme="minorBidi"/>
          <w:sz w:val="24"/>
          <w:szCs w:val="24"/>
        </w:rPr>
        <w:t xml:space="preserve">. </w:t>
      </w:r>
    </w:p>
    <w:p w14:paraId="702390B7" w14:textId="14A2C96C" w:rsidR="00311610" w:rsidRDefault="00311610" w:rsidP="002955BB">
      <w:pPr>
        <w:rPr>
          <w:rFonts w:asciiTheme="minorHAnsi" w:eastAsia="Tw Cen MT" w:hAnsiTheme="minorHAnsi" w:cs="Tw Cen MT"/>
          <w:sz w:val="24"/>
          <w:szCs w:val="24"/>
        </w:rPr>
      </w:pPr>
    </w:p>
    <w:p w14:paraId="3289BB4B" w14:textId="6B925F2E" w:rsidR="005A3A47" w:rsidRPr="008953EE" w:rsidRDefault="00C52D59" w:rsidP="005A3A47">
      <w:pPr>
        <w:spacing w:after="200" w:line="276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u w:val="single"/>
        </w:rPr>
      </w:pPr>
      <w:r w:rsidRPr="008953EE"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lastRenderedPageBreak/>
        <w:t>Madison Metropolitan Sewerage District</w:t>
      </w:r>
      <w:r w:rsidRPr="008953EE"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br/>
      </w:r>
      <w:r w:rsidR="00863F8F" w:rsidRPr="008953EE"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t xml:space="preserve">Road Salt Reduction Grant - </w:t>
      </w:r>
      <w:r w:rsidR="00E43282" w:rsidRPr="008953EE"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t>APPLICATION</w:t>
      </w:r>
      <w:r w:rsidR="005A3A47" w:rsidRPr="008953EE"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t xml:space="preserve"> </w:t>
      </w:r>
    </w:p>
    <w:p w14:paraId="68E2EF88" w14:textId="0AEDEED4" w:rsidR="00301281" w:rsidRPr="008953EE" w:rsidRDefault="005A3A47" w:rsidP="00301281">
      <w:pPr>
        <w:spacing w:after="240" w:line="276" w:lineRule="auto"/>
        <w:rPr>
          <w:rFonts w:asciiTheme="minorHAnsi" w:eastAsia="Tw Cen MT" w:hAnsiTheme="minorHAnsi" w:cs="Tw Cen MT"/>
          <w:sz w:val="24"/>
          <w:szCs w:val="24"/>
        </w:rPr>
      </w:pPr>
      <w:r w:rsidRPr="008953EE">
        <w:rPr>
          <w:rFonts w:asciiTheme="minorHAnsi" w:eastAsiaTheme="minorHAnsi" w:hAnsiTheme="minorHAnsi" w:cstheme="minorBidi"/>
          <w:sz w:val="24"/>
          <w:szCs w:val="24"/>
        </w:rPr>
        <w:t>Complete applications, including this application form and relevant attachments</w:t>
      </w:r>
      <w:r w:rsidR="003E79D8">
        <w:rPr>
          <w:rFonts w:asciiTheme="minorHAnsi" w:eastAsiaTheme="minorHAnsi" w:hAnsiTheme="minorHAnsi" w:cstheme="minorBidi"/>
          <w:sz w:val="24"/>
          <w:szCs w:val="24"/>
        </w:rPr>
        <w:t>,</w:t>
      </w:r>
      <w:r w:rsidRPr="008953EE">
        <w:rPr>
          <w:rFonts w:asciiTheme="minorHAnsi" w:eastAsiaTheme="minorHAnsi" w:hAnsiTheme="minorHAnsi" w:cstheme="minorBidi"/>
          <w:sz w:val="24"/>
          <w:szCs w:val="24"/>
        </w:rPr>
        <w:t xml:space="preserve"> should be sent to </w:t>
      </w:r>
      <w:hyperlink r:id="rId15" w:history="1">
        <w:r w:rsidR="002C76B5" w:rsidRPr="003110DC">
          <w:rPr>
            <w:rStyle w:val="Hyperlink"/>
            <w:rFonts w:asciiTheme="minorHAnsi" w:eastAsiaTheme="minorHAnsi" w:hAnsiTheme="minorHAnsi" w:cstheme="minorBidi"/>
            <w:b/>
            <w:sz w:val="24"/>
            <w:szCs w:val="24"/>
          </w:rPr>
          <w:t>catherineh@madsewer.org</w:t>
        </w:r>
      </w:hyperlink>
      <w:r w:rsidR="00E60F06" w:rsidRPr="008953EE">
        <w:rPr>
          <w:rFonts w:asciiTheme="minorHAnsi" w:eastAsiaTheme="minorHAnsi" w:hAnsiTheme="minorHAnsi" w:cstheme="minorBidi"/>
          <w:b/>
          <w:sz w:val="24"/>
          <w:szCs w:val="24"/>
        </w:rPr>
        <w:t xml:space="preserve">  </w:t>
      </w:r>
      <w:r w:rsidR="00E60F06" w:rsidRPr="008953EE">
        <w:rPr>
          <w:rFonts w:asciiTheme="minorHAnsi" w:eastAsiaTheme="minorHAnsi" w:hAnsiTheme="minorHAnsi" w:cstheme="minorBidi"/>
          <w:sz w:val="24"/>
          <w:szCs w:val="24"/>
        </w:rPr>
        <w:t xml:space="preserve">with subject line, </w:t>
      </w:r>
      <w:r w:rsidR="00E60F06" w:rsidRPr="008953EE">
        <w:rPr>
          <w:rFonts w:asciiTheme="minorHAnsi" w:eastAsiaTheme="minorHAnsi" w:hAnsiTheme="minorHAnsi" w:cstheme="minorBidi"/>
          <w:b/>
          <w:sz w:val="24"/>
          <w:szCs w:val="24"/>
        </w:rPr>
        <w:t>“Road Salt Reduction Grant</w:t>
      </w:r>
      <w:r w:rsidR="00301281" w:rsidRPr="008953EE">
        <w:rPr>
          <w:rFonts w:asciiTheme="minorHAnsi" w:eastAsiaTheme="minorHAnsi" w:hAnsiTheme="minorHAnsi" w:cstheme="minorBidi"/>
          <w:b/>
          <w:sz w:val="24"/>
          <w:szCs w:val="24"/>
        </w:rPr>
        <w:t xml:space="preserve"> Proposal</w:t>
      </w:r>
      <w:r w:rsidR="003E79D8">
        <w:rPr>
          <w:rFonts w:asciiTheme="minorHAnsi" w:eastAsiaTheme="minorHAnsi" w:hAnsiTheme="minorHAnsi" w:cstheme="minorBidi"/>
          <w:b/>
          <w:sz w:val="24"/>
          <w:szCs w:val="24"/>
        </w:rPr>
        <w:t>.</w:t>
      </w:r>
      <w:r w:rsidR="00E60F06" w:rsidRPr="008953EE">
        <w:rPr>
          <w:rFonts w:asciiTheme="minorHAnsi" w:eastAsiaTheme="minorHAnsi" w:hAnsiTheme="minorHAnsi" w:cstheme="minorBidi"/>
          <w:b/>
          <w:sz w:val="24"/>
          <w:szCs w:val="24"/>
        </w:rPr>
        <w:t>”</w:t>
      </w:r>
      <w:r w:rsidR="00E60F06" w:rsidRPr="008953EE">
        <w:rPr>
          <w:rFonts w:asciiTheme="minorHAnsi" w:eastAsiaTheme="minorHAnsi" w:hAnsiTheme="minorHAnsi" w:cstheme="minorBidi"/>
          <w:sz w:val="24"/>
          <w:szCs w:val="24"/>
        </w:rPr>
        <w:t xml:space="preserve"> </w:t>
      </w:r>
      <w:r w:rsidR="001F6CEE" w:rsidRPr="008953EE">
        <w:rPr>
          <w:rFonts w:asciiTheme="minorHAnsi" w:eastAsiaTheme="minorHAnsi" w:hAnsiTheme="minorHAnsi" w:cstheme="minorBidi"/>
          <w:sz w:val="24"/>
          <w:szCs w:val="24"/>
        </w:rPr>
        <w:t xml:space="preserve">Grants will be considered in the order in which they are </w:t>
      </w:r>
      <w:r w:rsidR="000C2A56" w:rsidRPr="008953EE">
        <w:rPr>
          <w:rFonts w:asciiTheme="minorHAnsi" w:eastAsiaTheme="minorHAnsi" w:hAnsiTheme="minorHAnsi" w:cstheme="minorBidi"/>
          <w:sz w:val="24"/>
          <w:szCs w:val="24"/>
        </w:rPr>
        <w:t>received.</w:t>
      </w:r>
    </w:p>
    <w:p w14:paraId="650C1297" w14:textId="66855058" w:rsidR="00301281" w:rsidRPr="008953EE" w:rsidRDefault="005A3A47" w:rsidP="00301281">
      <w:pPr>
        <w:spacing w:after="240" w:line="276" w:lineRule="auto"/>
        <w:rPr>
          <w:rFonts w:asciiTheme="minorHAnsi" w:eastAsiaTheme="minorHAnsi" w:hAnsiTheme="minorHAnsi" w:cstheme="minorBidi"/>
          <w:sz w:val="24"/>
          <w:szCs w:val="24"/>
        </w:rPr>
      </w:pPr>
      <w:r w:rsidRPr="008953EE">
        <w:rPr>
          <w:rFonts w:asciiTheme="minorHAnsi" w:eastAsiaTheme="minorHAnsi" w:hAnsiTheme="minorHAnsi" w:cstheme="minorBidi"/>
          <w:b/>
          <w:sz w:val="24"/>
          <w:szCs w:val="24"/>
        </w:rPr>
        <w:t xml:space="preserve">Note: </w:t>
      </w:r>
      <w:r w:rsidR="002C76B5">
        <w:rPr>
          <w:rFonts w:asciiTheme="minorHAnsi" w:eastAsiaTheme="minorHAnsi" w:hAnsiTheme="minorHAnsi" w:cstheme="minorBidi"/>
          <w:sz w:val="24"/>
          <w:szCs w:val="24"/>
        </w:rPr>
        <w:t>T</w:t>
      </w:r>
      <w:r w:rsidRPr="008953EE">
        <w:rPr>
          <w:rFonts w:asciiTheme="minorHAnsi" w:eastAsiaTheme="minorHAnsi" w:hAnsiTheme="minorHAnsi" w:cstheme="minorBidi"/>
          <w:sz w:val="24"/>
          <w:szCs w:val="24"/>
        </w:rPr>
        <w:t>here is no limit to length of this application</w:t>
      </w:r>
      <w:r w:rsidR="002C76B5">
        <w:rPr>
          <w:rFonts w:asciiTheme="minorHAnsi" w:eastAsiaTheme="minorHAnsi" w:hAnsiTheme="minorHAnsi" w:cstheme="minorBidi"/>
          <w:sz w:val="24"/>
          <w:szCs w:val="24"/>
        </w:rPr>
        <w:t>;</w:t>
      </w:r>
      <w:r w:rsidRPr="008953EE">
        <w:rPr>
          <w:rFonts w:asciiTheme="minorHAnsi" w:eastAsiaTheme="minorHAnsi" w:hAnsiTheme="minorHAnsi" w:cstheme="minorBidi"/>
          <w:sz w:val="24"/>
          <w:szCs w:val="24"/>
        </w:rPr>
        <w:t xml:space="preserve"> please provide attachments </w:t>
      </w:r>
      <w:r w:rsidR="00E60F06" w:rsidRPr="008953EE">
        <w:rPr>
          <w:rFonts w:asciiTheme="minorHAnsi" w:eastAsiaTheme="minorHAnsi" w:hAnsiTheme="minorHAnsi" w:cstheme="minorBidi"/>
          <w:sz w:val="24"/>
          <w:szCs w:val="24"/>
        </w:rPr>
        <w:t>and</w:t>
      </w:r>
      <w:r w:rsidRPr="008953EE">
        <w:rPr>
          <w:rFonts w:asciiTheme="minorHAnsi" w:eastAsiaTheme="minorHAnsi" w:hAnsiTheme="minorHAnsi" w:cstheme="minorBidi"/>
          <w:sz w:val="24"/>
          <w:szCs w:val="24"/>
        </w:rPr>
        <w:t xml:space="preserve"> use more space to answer questions as necessary. </w:t>
      </w:r>
    </w:p>
    <w:p w14:paraId="1B32110F" w14:textId="77777777" w:rsidR="00960EC5" w:rsidRPr="00CA491D" w:rsidRDefault="00960EC5" w:rsidP="00960EC5">
      <w:pPr>
        <w:pStyle w:val="ListParagraph"/>
        <w:numPr>
          <w:ilvl w:val="0"/>
          <w:numId w:val="3"/>
        </w:numPr>
        <w:spacing w:line="276" w:lineRule="auto"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  <w:r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E</w:t>
      </w:r>
      <w:r w:rsidR="00D07755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ligibility and contact i</w:t>
      </w:r>
      <w:r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nformation</w:t>
      </w:r>
    </w:p>
    <w:p w14:paraId="6AC53CFF" w14:textId="77777777" w:rsidR="005A3F61" w:rsidRPr="00CA491D" w:rsidRDefault="00960EC5" w:rsidP="00960EC5">
      <w:pPr>
        <w:spacing w:line="276" w:lineRule="auto"/>
        <w:rPr>
          <w:rFonts w:asciiTheme="minorHAnsi" w:eastAsiaTheme="minorHAnsi" w:hAnsiTheme="minorHAnsi" w:cstheme="minorHAnsi"/>
          <w:i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Please complete this section fully, including </w:t>
      </w:r>
      <w:r w:rsidR="00D07755"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checking yes or no for items a) through </w:t>
      </w:r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>f).</w:t>
      </w:r>
      <w:r w:rsidR="005A3F61" w:rsidRPr="00CA491D">
        <w:rPr>
          <w:rFonts w:asciiTheme="minorHAnsi" w:eastAsiaTheme="minorHAnsi" w:hAnsiTheme="minorHAnsi" w:cstheme="minorHAnsi"/>
          <w:i/>
          <w:sz w:val="22"/>
          <w:szCs w:val="22"/>
        </w:rPr>
        <w:br/>
      </w:r>
    </w:p>
    <w:tbl>
      <w:tblPr>
        <w:tblStyle w:val="TableGrid"/>
        <w:tblpPr w:leftFromText="180" w:rightFromText="180" w:vertAnchor="text" w:horzAnchor="margin" w:tblpX="108" w:tblpY="10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5922"/>
      </w:tblGrid>
      <w:tr w:rsidR="008953EE" w:rsidRPr="00CA491D" w14:paraId="2F8EF924" w14:textId="77777777" w:rsidTr="00C52D59">
        <w:trPr>
          <w:trHeight w:val="432"/>
        </w:trPr>
        <w:tc>
          <w:tcPr>
            <w:tcW w:w="226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C1E698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Applicant Name </w:t>
            </w:r>
          </w:p>
          <w:p w14:paraId="48B814AF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(organization):</w:t>
            </w:r>
          </w:p>
        </w:tc>
        <w:tc>
          <w:tcPr>
            <w:tcW w:w="592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8FE51A4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  <w:tr w:rsidR="008953EE" w:rsidRPr="00CA491D" w14:paraId="31048AD3" w14:textId="77777777" w:rsidTr="00C52D59">
        <w:trPr>
          <w:trHeight w:val="432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89786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Contact Name</w:t>
            </w:r>
          </w:p>
        </w:tc>
        <w:tc>
          <w:tcPr>
            <w:tcW w:w="5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D9A10F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  <w:tr w:rsidR="008953EE" w:rsidRPr="00CA491D" w14:paraId="3F100C06" w14:textId="77777777" w:rsidTr="00C52D59">
        <w:trPr>
          <w:trHeight w:val="432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E9A58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Contact Title</w:t>
            </w:r>
          </w:p>
        </w:tc>
        <w:tc>
          <w:tcPr>
            <w:tcW w:w="5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083E5B4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  <w:tr w:rsidR="008953EE" w:rsidRPr="00CA491D" w14:paraId="2C6CFDD7" w14:textId="77777777" w:rsidTr="00C52D59">
        <w:trPr>
          <w:trHeight w:val="432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A0FA7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Mailing Address</w:t>
            </w:r>
          </w:p>
        </w:tc>
        <w:tc>
          <w:tcPr>
            <w:tcW w:w="5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82772D4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  <w:tr w:rsidR="008953EE" w:rsidRPr="00CA491D" w14:paraId="0EE87239" w14:textId="77777777" w:rsidTr="00C52D59">
        <w:trPr>
          <w:trHeight w:val="432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2FE3D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Email Address</w:t>
            </w:r>
          </w:p>
        </w:tc>
        <w:tc>
          <w:tcPr>
            <w:tcW w:w="5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6F061E5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  <w:tr w:rsidR="008953EE" w:rsidRPr="00CA491D" w14:paraId="11201F56" w14:textId="77777777" w:rsidTr="00C52D59">
        <w:trPr>
          <w:trHeight w:val="432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2BAFE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Phone Number(s)</w:t>
            </w:r>
          </w:p>
        </w:tc>
        <w:tc>
          <w:tcPr>
            <w:tcW w:w="5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7C6448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</w:tbl>
    <w:p w14:paraId="185EDF6A" w14:textId="77777777" w:rsidR="005A3F61" w:rsidRPr="00CA491D" w:rsidRDefault="005A3F61" w:rsidP="00960EC5">
      <w:pPr>
        <w:spacing w:line="276" w:lineRule="auto"/>
        <w:rPr>
          <w:rFonts w:asciiTheme="minorHAnsi" w:eastAsiaTheme="minorHAnsi" w:hAnsiTheme="minorHAnsi" w:cstheme="minorHAnsi"/>
          <w:i/>
          <w:sz w:val="22"/>
          <w:szCs w:val="22"/>
        </w:rPr>
      </w:pPr>
    </w:p>
    <w:p w14:paraId="0AADAFB1" w14:textId="77777777" w:rsidR="005A3F61" w:rsidRPr="00CA491D" w:rsidRDefault="005A3F61" w:rsidP="00960EC5">
      <w:pPr>
        <w:spacing w:line="276" w:lineRule="auto"/>
        <w:rPr>
          <w:rFonts w:asciiTheme="minorHAnsi" w:eastAsiaTheme="minorHAnsi" w:hAnsiTheme="minorHAnsi" w:cstheme="minorHAnsi"/>
          <w:i/>
          <w:sz w:val="22"/>
          <w:szCs w:val="22"/>
        </w:rPr>
      </w:pPr>
    </w:p>
    <w:p w14:paraId="4439C608" w14:textId="77777777" w:rsidR="005A3F61" w:rsidRPr="00CA491D" w:rsidRDefault="005A3F61" w:rsidP="005A3F61">
      <w:pPr>
        <w:rPr>
          <w:rFonts w:asciiTheme="minorHAnsi" w:eastAsiaTheme="minorHAnsi" w:hAnsiTheme="minorHAnsi" w:cstheme="minorHAnsi"/>
          <w:i/>
          <w:sz w:val="22"/>
          <w:szCs w:val="22"/>
        </w:rPr>
      </w:pPr>
      <w:r w:rsidRPr="00CA491D">
        <w:rPr>
          <w:rFonts w:asciiTheme="minorHAnsi" w:hAnsiTheme="minorHAnsi" w:cstheme="minorHAnsi"/>
          <w:sz w:val="22"/>
          <w:szCs w:val="22"/>
        </w:rPr>
        <w:tab/>
      </w:r>
    </w:p>
    <w:p w14:paraId="776F0B9A" w14:textId="77777777" w:rsidR="005A3F61" w:rsidRPr="00CA491D" w:rsidRDefault="005A3F61" w:rsidP="005A3F61">
      <w:pPr>
        <w:spacing w:line="276" w:lineRule="auto"/>
        <w:contextualSpacing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</w:p>
    <w:p w14:paraId="7A1D05F5" w14:textId="77777777" w:rsidR="005A3F61" w:rsidRPr="00CA491D" w:rsidRDefault="005A3F61" w:rsidP="005A3F61">
      <w:pPr>
        <w:spacing w:line="276" w:lineRule="auto"/>
        <w:contextualSpacing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</w:p>
    <w:p w14:paraId="467A8150" w14:textId="77777777" w:rsidR="005A3F61" w:rsidRPr="00CA491D" w:rsidRDefault="005A3F61" w:rsidP="005A3F61">
      <w:pPr>
        <w:spacing w:line="276" w:lineRule="auto"/>
        <w:contextualSpacing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</w:p>
    <w:p w14:paraId="64BFB6E6" w14:textId="77777777" w:rsidR="005A3F61" w:rsidRPr="00CA491D" w:rsidRDefault="005A3F61" w:rsidP="005A3F61">
      <w:pPr>
        <w:spacing w:line="276" w:lineRule="auto"/>
        <w:contextualSpacing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</w:p>
    <w:p w14:paraId="29D8716B" w14:textId="77777777" w:rsidR="005A3F61" w:rsidRPr="00CA491D" w:rsidRDefault="005A3F61" w:rsidP="005A3F61">
      <w:pPr>
        <w:spacing w:line="276" w:lineRule="auto"/>
        <w:contextualSpacing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</w:p>
    <w:p w14:paraId="6F83E3DE" w14:textId="77777777" w:rsidR="005A3F61" w:rsidRPr="00CA491D" w:rsidRDefault="005A3F61" w:rsidP="005A3F61">
      <w:pPr>
        <w:spacing w:line="276" w:lineRule="auto"/>
        <w:contextualSpacing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</w:p>
    <w:p w14:paraId="23B9C60D" w14:textId="77777777" w:rsidR="005A3F61" w:rsidRPr="00CA491D" w:rsidRDefault="005A3F61" w:rsidP="005A3F61">
      <w:pPr>
        <w:spacing w:line="276" w:lineRule="auto"/>
        <w:contextualSpacing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</w:p>
    <w:tbl>
      <w:tblPr>
        <w:tblStyle w:val="TableGrid"/>
        <w:tblpPr w:leftFromText="180" w:rightFromText="180" w:vertAnchor="text" w:horzAnchor="margin" w:tblpX="108" w:tblpY="4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7594"/>
        <w:gridCol w:w="540"/>
        <w:gridCol w:w="539"/>
      </w:tblGrid>
      <w:tr w:rsidR="008953EE" w:rsidRPr="00CA491D" w14:paraId="640F478F" w14:textId="77777777" w:rsidTr="00C52D59">
        <w:trPr>
          <w:trHeight w:val="576"/>
        </w:trPr>
        <w:tc>
          <w:tcPr>
            <w:tcW w:w="342" w:type="dxa"/>
            <w:vAlign w:val="center"/>
          </w:tcPr>
          <w:p w14:paraId="28EF9A1F" w14:textId="77777777" w:rsidR="005A3F61" w:rsidRPr="00CA491D" w:rsidRDefault="005A3F61" w:rsidP="00C52D59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7650" w:type="dxa"/>
            <w:vAlign w:val="center"/>
          </w:tcPr>
          <w:p w14:paraId="0AF84FFC" w14:textId="77777777" w:rsidR="005A3F61" w:rsidRPr="00CA491D" w:rsidRDefault="005A3F61" w:rsidP="00C52D59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540" w:type="dxa"/>
            <w:vAlign w:val="bottom"/>
          </w:tcPr>
          <w:p w14:paraId="73213D47" w14:textId="77777777" w:rsidR="005A3F61" w:rsidRPr="00CA491D" w:rsidRDefault="005A3F61" w:rsidP="00C52D59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Yes</w:t>
            </w:r>
          </w:p>
        </w:tc>
        <w:tc>
          <w:tcPr>
            <w:tcW w:w="540" w:type="dxa"/>
            <w:vAlign w:val="bottom"/>
          </w:tcPr>
          <w:p w14:paraId="5D38B89D" w14:textId="77777777" w:rsidR="005A3F61" w:rsidRPr="00CA491D" w:rsidRDefault="005A3F61" w:rsidP="00C52D59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No</w:t>
            </w:r>
          </w:p>
        </w:tc>
      </w:tr>
      <w:tr w:rsidR="008953EE" w:rsidRPr="00CA491D" w14:paraId="23C3560B" w14:textId="77777777" w:rsidTr="00C52D59">
        <w:trPr>
          <w:trHeight w:val="576"/>
        </w:trPr>
        <w:tc>
          <w:tcPr>
            <w:tcW w:w="342" w:type="dxa"/>
            <w:vAlign w:val="center"/>
          </w:tcPr>
          <w:p w14:paraId="393921B3" w14:textId="77777777" w:rsidR="005A3F61" w:rsidRPr="00CA491D" w:rsidRDefault="005A3F61" w:rsidP="00C52D59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a)</w:t>
            </w:r>
          </w:p>
        </w:tc>
        <w:tc>
          <w:tcPr>
            <w:tcW w:w="7650" w:type="dxa"/>
            <w:vAlign w:val="center"/>
          </w:tcPr>
          <w:p w14:paraId="5FCEA751" w14:textId="2F24FAC5" w:rsidR="005A3F61" w:rsidRPr="00CA491D" w:rsidRDefault="005A3F61" w:rsidP="00C52D59">
            <w:pP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Will the project occur in </w:t>
            </w:r>
            <w:hyperlink r:id="rId16" w:history="1">
              <w:r w:rsidR="00C52D59" w:rsidRPr="00CA491D">
                <w:rPr>
                  <w:rStyle w:val="Hyperlink"/>
                  <w:rFonts w:asciiTheme="minorHAnsi" w:eastAsiaTheme="minorHAnsi" w:hAnsiTheme="minorHAnsi" w:cstheme="minorHAnsi"/>
                  <w:color w:val="auto"/>
                  <w:sz w:val="22"/>
                  <w:szCs w:val="22"/>
                </w:rPr>
                <w:t xml:space="preserve">the </w:t>
              </w:r>
              <w:r w:rsidR="002C76B5" w:rsidRPr="00CA491D">
                <w:rPr>
                  <w:rStyle w:val="Hyperlink"/>
                  <w:rFonts w:asciiTheme="minorHAnsi" w:eastAsiaTheme="minorHAnsi" w:hAnsiTheme="minorHAnsi" w:cstheme="minorHAnsi"/>
                  <w:color w:val="auto"/>
                  <w:sz w:val="22"/>
                  <w:szCs w:val="22"/>
                </w:rPr>
                <w:t>D</w:t>
              </w:r>
              <w:r w:rsidR="00C52D59" w:rsidRPr="00CA491D">
                <w:rPr>
                  <w:rStyle w:val="Hyperlink"/>
                  <w:rFonts w:asciiTheme="minorHAnsi" w:eastAsiaTheme="minorHAnsi" w:hAnsiTheme="minorHAnsi" w:cstheme="minorHAnsi"/>
                  <w:color w:val="auto"/>
                  <w:sz w:val="22"/>
                  <w:szCs w:val="22"/>
                </w:rPr>
                <w:t>istrict</w:t>
              </w:r>
              <w:r w:rsidRPr="00CA491D">
                <w:rPr>
                  <w:rStyle w:val="Hyperlink"/>
                  <w:rFonts w:asciiTheme="minorHAnsi" w:eastAsiaTheme="minorHAnsi" w:hAnsiTheme="minorHAnsi" w:cstheme="minorHAnsi"/>
                  <w:color w:val="auto"/>
                  <w:sz w:val="22"/>
                  <w:szCs w:val="22"/>
                </w:rPr>
                <w:t xml:space="preserve">’s </w:t>
              </w:r>
              <w:r w:rsidR="00C52D59" w:rsidRPr="00CA491D">
                <w:rPr>
                  <w:rStyle w:val="Hyperlink"/>
                  <w:rFonts w:asciiTheme="minorHAnsi" w:eastAsiaTheme="minorHAnsi" w:hAnsiTheme="minorHAnsi" w:cstheme="minorHAnsi"/>
                  <w:color w:val="auto"/>
                  <w:sz w:val="22"/>
                  <w:szCs w:val="22"/>
                </w:rPr>
                <w:t>s</w:t>
              </w:r>
              <w:r w:rsidRPr="00CA491D">
                <w:rPr>
                  <w:rStyle w:val="Hyperlink"/>
                  <w:rFonts w:asciiTheme="minorHAnsi" w:eastAsiaTheme="minorHAnsi" w:hAnsiTheme="minorHAnsi" w:cstheme="minorHAnsi"/>
                  <w:color w:val="auto"/>
                  <w:sz w:val="22"/>
                  <w:szCs w:val="22"/>
                </w:rPr>
                <w:t xml:space="preserve">ervice </w:t>
              </w:r>
              <w:r w:rsidR="00C52D59" w:rsidRPr="00CA491D">
                <w:rPr>
                  <w:rStyle w:val="Hyperlink"/>
                  <w:rFonts w:asciiTheme="minorHAnsi" w:eastAsiaTheme="minorHAnsi" w:hAnsiTheme="minorHAnsi" w:cstheme="minorHAnsi"/>
                  <w:color w:val="auto"/>
                  <w:sz w:val="22"/>
                  <w:szCs w:val="22"/>
                </w:rPr>
                <w:t>a</w:t>
              </w:r>
              <w:r w:rsidRPr="00CA491D">
                <w:rPr>
                  <w:rStyle w:val="Hyperlink"/>
                  <w:rFonts w:asciiTheme="minorHAnsi" w:eastAsiaTheme="minorHAnsi" w:hAnsiTheme="minorHAnsi" w:cstheme="minorHAnsi"/>
                  <w:color w:val="auto"/>
                  <w:sz w:val="22"/>
                  <w:szCs w:val="22"/>
                </w:rPr>
                <w:t>rea</w:t>
              </w:r>
            </w:hyperlink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? </w:t>
            </w:r>
            <w:r w:rsidR="002016DB"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(</w:t>
            </w:r>
            <w:r w:rsidR="00987C87">
              <w:rPr>
                <w:rFonts w:asciiTheme="minorHAnsi" w:eastAsiaTheme="minorHAnsi" w:hAnsiTheme="minorHAnsi" w:cstheme="minorHAnsi"/>
                <w:sz w:val="22"/>
                <w:szCs w:val="22"/>
              </w:rPr>
              <w:t>P</w:t>
            </w:r>
            <w:r w:rsidR="002016DB"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rovide map or locations)</w:t>
            </w:r>
          </w:p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-3700841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5F5BFB8" w14:textId="34E62FA0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7402131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FC8C1E6" w14:textId="1172745C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8953EE" w:rsidRPr="00CA491D" w14:paraId="422E63EA" w14:textId="77777777" w:rsidTr="00C52D59">
        <w:trPr>
          <w:trHeight w:val="576"/>
        </w:trPr>
        <w:tc>
          <w:tcPr>
            <w:tcW w:w="342" w:type="dxa"/>
            <w:vAlign w:val="center"/>
          </w:tcPr>
          <w:p w14:paraId="17C8B466" w14:textId="77777777" w:rsidR="005A3F61" w:rsidRPr="00CA491D" w:rsidRDefault="005A3F61" w:rsidP="00C52D59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b)</w:t>
            </w:r>
          </w:p>
        </w:tc>
        <w:tc>
          <w:tcPr>
            <w:tcW w:w="7650" w:type="dxa"/>
            <w:vAlign w:val="center"/>
          </w:tcPr>
          <w:p w14:paraId="09BD5CB6" w14:textId="77777777" w:rsidR="005A3F61" w:rsidRPr="00CA491D" w:rsidRDefault="005A3F61" w:rsidP="00C52D59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Are you willing to provide access to your test site(s) for video, photos, or interviews regarding this project? </w:t>
            </w:r>
          </w:p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7896260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09A79AD" w14:textId="7C2E7621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-20019597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13AA73C" w14:textId="55695189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8953EE" w:rsidRPr="00CA491D" w14:paraId="7CF9614A" w14:textId="77777777" w:rsidTr="00C52D59">
        <w:trPr>
          <w:trHeight w:val="576"/>
        </w:trPr>
        <w:tc>
          <w:tcPr>
            <w:tcW w:w="342" w:type="dxa"/>
            <w:vAlign w:val="center"/>
          </w:tcPr>
          <w:p w14:paraId="08BBEDEA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c)</w:t>
            </w:r>
          </w:p>
        </w:tc>
        <w:tc>
          <w:tcPr>
            <w:tcW w:w="7650" w:type="dxa"/>
            <w:vAlign w:val="center"/>
          </w:tcPr>
          <w:p w14:paraId="2CA2EA26" w14:textId="390311F4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Are you willing to share informatio</w:t>
            </w:r>
            <w:r w:rsidR="00D07755"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n about this project to aid the </w:t>
            </w:r>
            <w:r w:rsidR="002C76B5"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D</w:t>
            </w:r>
            <w:r w:rsidR="00D07755"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istrict</w:t>
            </w: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’s public outreach efforts (pictures, data for case studies, short videos)?</w:t>
            </w:r>
          </w:p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-13201839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0FD79DE" w14:textId="5C61057E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-13242683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738E6C2" w14:textId="4CCC9F01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8953EE" w:rsidRPr="00CA491D" w14:paraId="3FDFAE7C" w14:textId="77777777" w:rsidTr="00C52D59">
        <w:trPr>
          <w:trHeight w:val="576"/>
        </w:trPr>
        <w:tc>
          <w:tcPr>
            <w:tcW w:w="342" w:type="dxa"/>
            <w:vAlign w:val="center"/>
          </w:tcPr>
          <w:p w14:paraId="06163DCC" w14:textId="77777777" w:rsidR="005A3F61" w:rsidRPr="00CA491D" w:rsidRDefault="005A3F61" w:rsidP="00C52D59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d)</w:t>
            </w:r>
          </w:p>
        </w:tc>
        <w:tc>
          <w:tcPr>
            <w:tcW w:w="7650" w:type="dxa"/>
            <w:vAlign w:val="center"/>
          </w:tcPr>
          <w:p w14:paraId="1E4D782E" w14:textId="77777777" w:rsidR="005A3F61" w:rsidRPr="00CA491D" w:rsidRDefault="005A3F61" w:rsidP="00C52D59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Are you willing to accept partial funding for this project?</w:t>
            </w:r>
          </w:p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1065467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D08319D" w14:textId="0BAA132E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-20364144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E6410A7" w14:textId="08D1D6CC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8953EE" w:rsidRPr="00CA491D" w14:paraId="20173F2E" w14:textId="77777777" w:rsidTr="00C52D59">
        <w:trPr>
          <w:trHeight w:val="576"/>
        </w:trPr>
        <w:tc>
          <w:tcPr>
            <w:tcW w:w="342" w:type="dxa"/>
            <w:vAlign w:val="center"/>
          </w:tcPr>
          <w:p w14:paraId="0335A065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e)</w:t>
            </w:r>
          </w:p>
        </w:tc>
        <w:tc>
          <w:tcPr>
            <w:tcW w:w="7650" w:type="dxa"/>
            <w:vAlign w:val="center"/>
          </w:tcPr>
          <w:p w14:paraId="3B56F1E6" w14:textId="45D49B00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  <w:u w:val="single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Do y</w:t>
            </w:r>
            <w:r w:rsidR="00D07755"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ou have, or will you develop</w:t>
            </w:r>
            <w:r w:rsidR="002C76B5"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,</w:t>
            </w:r>
            <w:r w:rsidR="00D07755"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a winter maintenance p</w:t>
            </w: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olicy?     </w:t>
            </w:r>
          </w:p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-5036675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18AC8AC" w14:textId="15F05A10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-16662390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44116E0" w14:textId="4E9A33E5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8953EE" w:rsidRPr="00CA491D" w14:paraId="1696226A" w14:textId="77777777" w:rsidTr="00C52D59">
        <w:trPr>
          <w:trHeight w:val="576"/>
        </w:trPr>
        <w:tc>
          <w:tcPr>
            <w:tcW w:w="342" w:type="dxa"/>
            <w:vAlign w:val="center"/>
          </w:tcPr>
          <w:p w14:paraId="36DF9D34" w14:textId="77777777" w:rsidR="005A3F61" w:rsidRPr="00CA491D" w:rsidRDefault="005A3F61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f)</w:t>
            </w:r>
          </w:p>
        </w:tc>
        <w:tc>
          <w:tcPr>
            <w:tcW w:w="7650" w:type="dxa"/>
            <w:vAlign w:val="center"/>
          </w:tcPr>
          <w:p w14:paraId="3B9EB765" w14:textId="77777777" w:rsidR="005A3F61" w:rsidRPr="00CA491D" w:rsidRDefault="005A3F61" w:rsidP="002955BB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Applicant (or at least one employee) has attended winter maintenance training with an environmental component (specifically chloride pollution). </w:t>
            </w:r>
          </w:p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-5146153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2EE7FEC" w14:textId="1BB11A70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40" w:type="dxa"/>
            <w:vAlign w:val="center"/>
          </w:tcPr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-6586877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2AE5F99" w14:textId="1A549344" w:rsidR="005A3F61" w:rsidRPr="00CA491D" w:rsidRDefault="00F077E0" w:rsidP="00C52D59">
                <w:pPr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CA491D" w:rsidRPr="00CA491D" w14:paraId="75CDF92A" w14:textId="77777777" w:rsidTr="00C52D59">
        <w:trPr>
          <w:trHeight w:val="576"/>
        </w:trPr>
        <w:tc>
          <w:tcPr>
            <w:tcW w:w="342" w:type="dxa"/>
            <w:vAlign w:val="center"/>
          </w:tcPr>
          <w:p w14:paraId="375AD463" w14:textId="77777777" w:rsidR="00CA491D" w:rsidRPr="00CA491D" w:rsidRDefault="00CA491D" w:rsidP="00C52D59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7650" w:type="dxa"/>
            <w:vAlign w:val="center"/>
          </w:tcPr>
          <w:p w14:paraId="13E3A10D" w14:textId="77777777" w:rsidR="003E79D8" w:rsidRDefault="00CA491D" w:rsidP="002955BB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br/>
            </w: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br/>
            </w:r>
          </w:p>
          <w:p w14:paraId="3292B7B4" w14:textId="48CDA299" w:rsidR="00CA491D" w:rsidRPr="00CA491D" w:rsidRDefault="00CA491D" w:rsidP="002955BB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br/>
            </w:r>
          </w:p>
        </w:tc>
        <w:tc>
          <w:tcPr>
            <w:tcW w:w="540" w:type="dxa"/>
            <w:vAlign w:val="center"/>
          </w:tcPr>
          <w:p w14:paraId="419E30C8" w14:textId="77777777" w:rsidR="00CA491D" w:rsidRPr="00CA491D" w:rsidRDefault="00CA491D" w:rsidP="00C52D59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6CC251EE" w14:textId="77777777" w:rsidR="00CA491D" w:rsidRPr="00CA491D" w:rsidRDefault="00CA491D" w:rsidP="00C52D59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</w:tbl>
    <w:p w14:paraId="787E48AB" w14:textId="1730EC17" w:rsidR="002C76B5" w:rsidRPr="00CA491D" w:rsidRDefault="002C76B5" w:rsidP="002C76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  <w:r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lastRenderedPageBreak/>
        <w:t xml:space="preserve">2. Company background and project description: </w:t>
      </w:r>
    </w:p>
    <w:p w14:paraId="1FB6CA20" w14:textId="2BB302A5" w:rsidR="002C76B5" w:rsidRPr="00CA491D" w:rsidRDefault="002C76B5" w:rsidP="002C76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eastAsiaTheme="minorHAnsi" w:hAnsiTheme="minorHAnsi" w:cstheme="minorHAnsi"/>
          <w:i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>Provide a broad description of the company and reason for application.</w:t>
      </w:r>
    </w:p>
    <w:p w14:paraId="0491BF6E" w14:textId="77777777" w:rsidR="00CA491D" w:rsidRPr="00CA491D" w:rsidRDefault="00CA491D" w:rsidP="00CA4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66698625" w14:textId="77777777" w:rsidR="00CA491D" w:rsidRPr="00CA491D" w:rsidRDefault="00CA491D" w:rsidP="00CA4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794C3991" w14:textId="77777777" w:rsidR="00CA491D" w:rsidRPr="00CA491D" w:rsidRDefault="00CA491D" w:rsidP="00CA4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447D7FA3" w14:textId="77777777" w:rsidR="00F04AF2" w:rsidRPr="00CA491D" w:rsidRDefault="00F04AF2" w:rsidP="00960EC5">
      <w:pPr>
        <w:spacing w:before="120" w:after="120" w:line="276" w:lineRule="auto"/>
        <w:contextualSpacing/>
        <w:rPr>
          <w:rFonts w:asciiTheme="minorHAnsi" w:eastAsiaTheme="minorHAnsi" w:hAnsiTheme="minorHAnsi" w:cstheme="minorHAnsi"/>
          <w:sz w:val="22"/>
          <w:szCs w:val="22"/>
        </w:rPr>
      </w:pPr>
    </w:p>
    <w:p w14:paraId="1D9659F2" w14:textId="77777777" w:rsidR="005A3A47" w:rsidRPr="00CA491D" w:rsidRDefault="00960EC5" w:rsidP="00D247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  <w:r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 xml:space="preserve">3. </w:t>
      </w:r>
      <w:r w:rsidR="00D07755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Proposed activities for g</w:t>
      </w:r>
      <w:r w:rsidR="005A3A47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rant</w:t>
      </w:r>
      <w:r w:rsidR="00D07755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-funded p</w:t>
      </w:r>
      <w:r w:rsidR="00301281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roject</w:t>
      </w:r>
      <w:r w:rsidR="005A3A47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 xml:space="preserve">: </w:t>
      </w:r>
    </w:p>
    <w:p w14:paraId="2C056890" w14:textId="77777777" w:rsidR="005A3A47" w:rsidRPr="00CA491D" w:rsidRDefault="00301281" w:rsidP="00D247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eastAsiaTheme="minorHAnsi" w:hAnsiTheme="minorHAnsi" w:cstheme="minorHAnsi"/>
          <w:i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Tell us the equipment you plan to purchase </w:t>
      </w:r>
      <w:r w:rsidR="00367C52"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and the specific </w:t>
      </w:r>
      <w:r w:rsidR="00D07755" w:rsidRPr="00CA491D">
        <w:rPr>
          <w:rFonts w:asciiTheme="minorHAnsi" w:eastAsiaTheme="minorHAnsi" w:hAnsiTheme="minorHAnsi" w:cstheme="minorHAnsi"/>
          <w:i/>
          <w:sz w:val="22"/>
          <w:szCs w:val="22"/>
        </w:rPr>
        <w:t>actions that will reduce salt use</w:t>
      </w:r>
      <w:r w:rsidR="00367C52" w:rsidRPr="00CA491D">
        <w:rPr>
          <w:rFonts w:asciiTheme="minorHAnsi" w:eastAsiaTheme="minorHAnsi" w:hAnsiTheme="minorHAnsi" w:cstheme="minorHAnsi"/>
          <w:i/>
          <w:sz w:val="22"/>
          <w:szCs w:val="22"/>
        </w:rPr>
        <w:t>. Please be specific a</w:t>
      </w:r>
      <w:r w:rsidR="00D07755"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bout </w:t>
      </w:r>
      <w:r w:rsidR="000329D7"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how this equipment purchase will save your company salt and/or how </w:t>
      </w:r>
      <w:r w:rsidR="00586BD1" w:rsidRPr="00CA491D">
        <w:rPr>
          <w:rFonts w:asciiTheme="minorHAnsi" w:eastAsiaTheme="minorHAnsi" w:hAnsiTheme="minorHAnsi" w:cstheme="minorHAnsi"/>
          <w:i/>
          <w:sz w:val="22"/>
          <w:szCs w:val="22"/>
        </w:rPr>
        <w:t>experiences from t</w:t>
      </w:r>
      <w:r w:rsidR="000329D7" w:rsidRPr="00CA491D">
        <w:rPr>
          <w:rFonts w:asciiTheme="minorHAnsi" w:eastAsiaTheme="minorHAnsi" w:hAnsiTheme="minorHAnsi" w:cstheme="minorHAnsi"/>
          <w:i/>
          <w:sz w:val="22"/>
          <w:szCs w:val="22"/>
        </w:rPr>
        <w:t>his project can</w:t>
      </w:r>
      <w:r w:rsidR="00E259A8"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 be transferred to others. </w:t>
      </w:r>
    </w:p>
    <w:p w14:paraId="6689395F" w14:textId="77777777" w:rsidR="00F04AF2" w:rsidRPr="00CA491D" w:rsidRDefault="00F04AF2" w:rsidP="00CA4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396AE248" w14:textId="77777777" w:rsidR="00960EC5" w:rsidRPr="00CA491D" w:rsidRDefault="00960EC5" w:rsidP="00D247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5477A5CB" w14:textId="77777777" w:rsidR="00D247DF" w:rsidRPr="00CA491D" w:rsidRDefault="00D247DF" w:rsidP="00D247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0D203B16" w14:textId="77777777" w:rsidR="00960EC5" w:rsidRPr="00CA491D" w:rsidRDefault="00960EC5" w:rsidP="00D247DF">
      <w:pPr>
        <w:spacing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28876268" w14:textId="77777777" w:rsidR="00367C52" w:rsidRPr="00CA491D" w:rsidRDefault="00960EC5" w:rsidP="00D247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  <w:r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 xml:space="preserve">4. </w:t>
      </w:r>
      <w:r w:rsidR="00586BD1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Anticipated r</w:t>
      </w:r>
      <w:r w:rsidR="00367C52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 xml:space="preserve">esults: </w:t>
      </w:r>
    </w:p>
    <w:p w14:paraId="6CD6F816" w14:textId="77777777" w:rsidR="00367C52" w:rsidRPr="00CA491D" w:rsidRDefault="000329D7" w:rsidP="00D247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eastAsiaTheme="minorHAnsi" w:hAnsiTheme="minorHAnsi" w:cstheme="minorHAnsi"/>
          <w:i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What do you estimate salt savings to be </w:t>
      </w:r>
      <w:proofErr w:type="gramStart"/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>as a result of</w:t>
      </w:r>
      <w:proofErr w:type="gramEnd"/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 this project? How do you plan on measuring reduction in salt use, changes in management, </w:t>
      </w:r>
      <w:proofErr w:type="gramStart"/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>behavior</w:t>
      </w:r>
      <w:proofErr w:type="gramEnd"/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 or social norms throughout the course of the project?  </w:t>
      </w:r>
    </w:p>
    <w:p w14:paraId="36513131" w14:textId="77777777" w:rsidR="00CA491D" w:rsidRPr="00CA491D" w:rsidRDefault="00CA491D" w:rsidP="00CA4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63D8E77C" w14:textId="77777777" w:rsidR="00CA491D" w:rsidRPr="00CA491D" w:rsidRDefault="00CA491D" w:rsidP="00CA4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13357337" w14:textId="77777777" w:rsidR="00CA491D" w:rsidRPr="00CA491D" w:rsidRDefault="00CA491D" w:rsidP="00CA4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5D1D4629" w14:textId="77777777" w:rsidR="00960EC5" w:rsidRPr="00CA491D" w:rsidRDefault="00960EC5" w:rsidP="00D247DF">
      <w:pPr>
        <w:spacing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47197919" w14:textId="77777777" w:rsidR="00E60F06" w:rsidRPr="00CA491D" w:rsidRDefault="00960EC5" w:rsidP="00960E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  <w:r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 xml:space="preserve">5. </w:t>
      </w:r>
      <w:r w:rsidR="00586BD1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Project t</w:t>
      </w:r>
      <w:r w:rsidR="005A3A47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imeline:</w:t>
      </w:r>
      <w:r w:rsidR="00D534D3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 xml:space="preserve"> </w:t>
      </w:r>
    </w:p>
    <w:p w14:paraId="374784A1" w14:textId="77777777" w:rsidR="005A3A47" w:rsidRPr="00CA491D" w:rsidRDefault="000329D7" w:rsidP="00960E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eastAsiaTheme="minorHAnsi" w:hAnsiTheme="minorHAnsi" w:cstheme="minorHAnsi"/>
          <w:i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Please outline the timeline for ordering equipment, starting to use it and </w:t>
      </w:r>
      <w:r w:rsidR="00367C52"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any other relevant details. </w:t>
      </w:r>
    </w:p>
    <w:p w14:paraId="7C4960BD" w14:textId="77777777" w:rsidR="00CA491D" w:rsidRPr="00CA491D" w:rsidRDefault="00CA491D" w:rsidP="00CA4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2611369C" w14:textId="77777777" w:rsidR="00CA491D" w:rsidRPr="00CA491D" w:rsidRDefault="00CA491D" w:rsidP="00CA4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7D68D390" w14:textId="77777777" w:rsidR="00CA491D" w:rsidRPr="00CA491D" w:rsidRDefault="00CA491D" w:rsidP="00CA49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67B34017" w14:textId="77777777" w:rsidR="00960EC5" w:rsidRPr="00CA491D" w:rsidRDefault="00960EC5" w:rsidP="00D247DF">
      <w:pPr>
        <w:spacing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62AE9123" w14:textId="77777777" w:rsidR="00027711" w:rsidRPr="00CA491D" w:rsidRDefault="00960EC5" w:rsidP="00960E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00" w:afterAutospacing="1" w:line="276" w:lineRule="auto"/>
        <w:rPr>
          <w:rFonts w:asciiTheme="minorHAnsi" w:eastAsiaTheme="minorHAnsi" w:hAnsiTheme="minorHAnsi" w:cstheme="minorHAnsi"/>
          <w:b/>
          <w:i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 xml:space="preserve">6. </w:t>
      </w:r>
      <w:r w:rsidR="00586BD1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Implementation a</w:t>
      </w:r>
      <w:r w:rsidR="005A3A47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ddress(s)</w:t>
      </w:r>
      <w:r w:rsidR="00586BD1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 xml:space="preserve"> or relevant m</w:t>
      </w:r>
      <w:r w:rsidR="00E60F06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aps</w:t>
      </w:r>
      <w:r w:rsidR="00301281" w:rsidRPr="00CA491D">
        <w:rPr>
          <w:rFonts w:asciiTheme="minorHAnsi" w:eastAsiaTheme="minorHAnsi" w:hAnsiTheme="minorHAnsi" w:cstheme="minorHAnsi"/>
          <w:b/>
          <w:sz w:val="22"/>
          <w:szCs w:val="22"/>
        </w:rPr>
        <w:t xml:space="preserve"> </w:t>
      </w:r>
      <w:r w:rsidR="00301281" w:rsidRPr="00CA491D">
        <w:rPr>
          <w:rFonts w:asciiTheme="minorHAnsi" w:eastAsiaTheme="minorHAnsi" w:hAnsiTheme="minorHAnsi" w:cstheme="minorHAnsi"/>
          <w:i/>
          <w:sz w:val="22"/>
          <w:szCs w:val="22"/>
        </w:rPr>
        <w:t>(provide attachments as necessary)</w:t>
      </w:r>
      <w:r w:rsidR="005A3A47" w:rsidRPr="00CA491D">
        <w:rPr>
          <w:rFonts w:asciiTheme="minorHAnsi" w:eastAsiaTheme="minorHAnsi" w:hAnsiTheme="minorHAnsi" w:cstheme="minorHAnsi"/>
          <w:b/>
          <w:i/>
          <w:sz w:val="22"/>
          <w:szCs w:val="22"/>
        </w:rPr>
        <w:t>:</w:t>
      </w:r>
    </w:p>
    <w:p w14:paraId="5E02E34D" w14:textId="77777777" w:rsidR="001A1C50" w:rsidRPr="00CA491D" w:rsidRDefault="001A1C50" w:rsidP="00960E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00" w:afterAutospacing="1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2FD6D6EB" w14:textId="77777777" w:rsidR="00E60F06" w:rsidRPr="00CA491D" w:rsidRDefault="00E60F06" w:rsidP="00960E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5FFFB5F5" w14:textId="77777777" w:rsidR="005A3A47" w:rsidRPr="00CA491D" w:rsidRDefault="00960EC5" w:rsidP="002B5D3D">
      <w:pPr>
        <w:spacing w:after="120" w:line="276" w:lineRule="auto"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  <w:r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lastRenderedPageBreak/>
        <w:t xml:space="preserve">7. </w:t>
      </w:r>
      <w:r w:rsidR="00586BD1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Project b</w:t>
      </w:r>
      <w:r w:rsidR="005A3A47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 xml:space="preserve">udget </w:t>
      </w:r>
    </w:p>
    <w:p w14:paraId="6FF467DF" w14:textId="77777777" w:rsidR="005A3A47" w:rsidRPr="00CA491D" w:rsidRDefault="00E60F06" w:rsidP="002B5D3D">
      <w:pPr>
        <w:spacing w:after="120" w:line="276" w:lineRule="auto"/>
        <w:rPr>
          <w:rFonts w:asciiTheme="minorHAnsi" w:eastAsiaTheme="minorHAnsi" w:hAnsiTheme="minorHAnsi" w:cstheme="minorHAnsi"/>
          <w:i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>Please provide an i</w:t>
      </w:r>
      <w:r w:rsidR="005A3A47"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temized summary </w:t>
      </w:r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>of project expenses in the chart below. Attach product quotes</w:t>
      </w:r>
      <w:r w:rsidR="00DB55E2" w:rsidRPr="00CA491D">
        <w:rPr>
          <w:rFonts w:asciiTheme="minorHAnsi" w:eastAsiaTheme="minorHAnsi" w:hAnsiTheme="minorHAnsi" w:cstheme="minorHAnsi"/>
          <w:i/>
          <w:sz w:val="22"/>
          <w:szCs w:val="22"/>
        </w:rPr>
        <w:t>/invoices</w:t>
      </w:r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 to this application.</w:t>
      </w:r>
      <w:r w:rsidR="002016DB"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 </w:t>
      </w:r>
      <w:r w:rsidR="00DB55E2"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Grant funds cannot be used to support purchase of chloride containing products. </w:t>
      </w:r>
    </w:p>
    <w:p w14:paraId="0E41B71F" w14:textId="77777777" w:rsidR="002B5D3D" w:rsidRPr="00CA491D" w:rsidRDefault="002B5D3D" w:rsidP="002B5D3D">
      <w:pPr>
        <w:spacing w:after="120" w:line="276" w:lineRule="auto"/>
        <w:rPr>
          <w:rFonts w:asciiTheme="minorHAnsi" w:eastAsiaTheme="minorHAnsi" w:hAnsiTheme="minorHAnsi" w:cstheme="minorHAnsi"/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3"/>
        <w:gridCol w:w="2080"/>
        <w:gridCol w:w="1737"/>
        <w:gridCol w:w="1975"/>
        <w:gridCol w:w="1705"/>
      </w:tblGrid>
      <w:tr w:rsidR="008953EE" w:rsidRPr="00CA491D" w14:paraId="263D2385" w14:textId="77777777" w:rsidTr="008B76E6">
        <w:tc>
          <w:tcPr>
            <w:tcW w:w="1860" w:type="dxa"/>
          </w:tcPr>
          <w:p w14:paraId="0A1AE353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Item</w:t>
            </w:r>
          </w:p>
        </w:tc>
        <w:tc>
          <w:tcPr>
            <w:tcW w:w="2085" w:type="dxa"/>
          </w:tcPr>
          <w:p w14:paraId="448FB06F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Company</w:t>
            </w:r>
          </w:p>
        </w:tc>
        <w:tc>
          <w:tcPr>
            <w:tcW w:w="1743" w:type="dxa"/>
          </w:tcPr>
          <w:p w14:paraId="57705E86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Cost</w:t>
            </w:r>
          </w:p>
        </w:tc>
        <w:tc>
          <w:tcPr>
            <w:tcW w:w="1980" w:type="dxa"/>
          </w:tcPr>
          <w:p w14:paraId="0CE73078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In-Kind Support</w:t>
            </w:r>
          </w:p>
        </w:tc>
        <w:tc>
          <w:tcPr>
            <w:tcW w:w="1710" w:type="dxa"/>
          </w:tcPr>
          <w:p w14:paraId="1C3B33C1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Final Cash Cost</w:t>
            </w:r>
          </w:p>
        </w:tc>
      </w:tr>
      <w:tr w:rsidR="008953EE" w:rsidRPr="00CA491D" w14:paraId="4146B6A9" w14:textId="77777777" w:rsidTr="008B76E6">
        <w:tc>
          <w:tcPr>
            <w:tcW w:w="1860" w:type="dxa"/>
          </w:tcPr>
          <w:p w14:paraId="128865D5" w14:textId="77777777" w:rsidR="005A3A47" w:rsidRPr="00CA491D" w:rsidRDefault="00336A95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br/>
            </w:r>
          </w:p>
        </w:tc>
        <w:tc>
          <w:tcPr>
            <w:tcW w:w="2085" w:type="dxa"/>
          </w:tcPr>
          <w:p w14:paraId="15B75EEB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1743" w:type="dxa"/>
          </w:tcPr>
          <w:p w14:paraId="36C11C3D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0" w:type="dxa"/>
          </w:tcPr>
          <w:p w14:paraId="296512D9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2590DBA3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  <w:tr w:rsidR="008953EE" w:rsidRPr="00CA491D" w14:paraId="03F8CEE6" w14:textId="77777777" w:rsidTr="008B76E6">
        <w:tc>
          <w:tcPr>
            <w:tcW w:w="1860" w:type="dxa"/>
          </w:tcPr>
          <w:p w14:paraId="50DA3EF2" w14:textId="77777777" w:rsidR="005A3A47" w:rsidRPr="00CA491D" w:rsidRDefault="00336A95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br/>
            </w:r>
          </w:p>
        </w:tc>
        <w:tc>
          <w:tcPr>
            <w:tcW w:w="2085" w:type="dxa"/>
          </w:tcPr>
          <w:p w14:paraId="5FADA3AD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1743" w:type="dxa"/>
          </w:tcPr>
          <w:p w14:paraId="236D14EB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0" w:type="dxa"/>
          </w:tcPr>
          <w:p w14:paraId="2AC83285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5D46E62A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  <w:tr w:rsidR="008953EE" w:rsidRPr="00CA491D" w14:paraId="65F6B8E1" w14:textId="77777777" w:rsidTr="008B76E6">
        <w:tc>
          <w:tcPr>
            <w:tcW w:w="1860" w:type="dxa"/>
          </w:tcPr>
          <w:p w14:paraId="7B2607C5" w14:textId="77777777" w:rsidR="005A3A47" w:rsidRPr="00CA491D" w:rsidRDefault="00336A95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br/>
            </w:r>
          </w:p>
        </w:tc>
        <w:tc>
          <w:tcPr>
            <w:tcW w:w="2085" w:type="dxa"/>
          </w:tcPr>
          <w:p w14:paraId="7D0515EF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1743" w:type="dxa"/>
          </w:tcPr>
          <w:p w14:paraId="47277E51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0" w:type="dxa"/>
          </w:tcPr>
          <w:p w14:paraId="5125B314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2E53F550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  <w:tr w:rsidR="008953EE" w:rsidRPr="00CA491D" w14:paraId="72F68630" w14:textId="77777777" w:rsidTr="008B76E6">
        <w:trPr>
          <w:trHeight w:val="170"/>
        </w:trPr>
        <w:tc>
          <w:tcPr>
            <w:tcW w:w="1860" w:type="dxa"/>
          </w:tcPr>
          <w:p w14:paraId="451F8021" w14:textId="77777777" w:rsidR="005A3A47" w:rsidRPr="00CA491D" w:rsidRDefault="00336A95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br/>
            </w:r>
          </w:p>
        </w:tc>
        <w:tc>
          <w:tcPr>
            <w:tcW w:w="2085" w:type="dxa"/>
          </w:tcPr>
          <w:p w14:paraId="64835D82" w14:textId="77777777" w:rsidR="00336A95" w:rsidRPr="00CA491D" w:rsidRDefault="00336A95" w:rsidP="005A3A47">
            <w:pPr>
              <w:jc w:val="right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1EA7372B" w14:textId="77777777" w:rsidR="005A3A47" w:rsidRPr="00CA491D" w:rsidRDefault="005A3A47" w:rsidP="005A3A47">
            <w:pPr>
              <w:jc w:val="right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Total:</w:t>
            </w:r>
          </w:p>
        </w:tc>
        <w:tc>
          <w:tcPr>
            <w:tcW w:w="1743" w:type="dxa"/>
          </w:tcPr>
          <w:p w14:paraId="0FFC3887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0" w:type="dxa"/>
          </w:tcPr>
          <w:p w14:paraId="5A114698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63CE0DDB" w14:textId="77777777" w:rsidR="005A3A47" w:rsidRPr="00CA491D" w:rsidRDefault="005A3A47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</w:tbl>
    <w:p w14:paraId="7686D466" w14:textId="77777777" w:rsidR="005A3A47" w:rsidRPr="00CA491D" w:rsidRDefault="005A3A47" w:rsidP="005A3A47">
      <w:pPr>
        <w:spacing w:after="200" w:line="276" w:lineRule="auto"/>
        <w:rPr>
          <w:rFonts w:asciiTheme="minorHAnsi" w:eastAsiaTheme="minorHAnsi" w:hAnsiTheme="minorHAnsi" w:cstheme="minorHAnsi"/>
          <w:sz w:val="22"/>
          <w:szCs w:val="22"/>
        </w:rPr>
      </w:pPr>
    </w:p>
    <w:p w14:paraId="2D8F3BBA" w14:textId="77777777" w:rsidR="00E60F06" w:rsidRPr="00CA491D" w:rsidRDefault="00E60F06" w:rsidP="00D247DF">
      <w:pPr>
        <w:spacing w:after="120" w:line="360" w:lineRule="auto"/>
        <w:contextualSpacing/>
        <w:rPr>
          <w:rFonts w:asciiTheme="minorHAnsi" w:eastAsiaTheme="minorHAnsi" w:hAnsiTheme="minorHAnsi" w:cstheme="minorHAnsi"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sz w:val="22"/>
          <w:szCs w:val="22"/>
        </w:rPr>
        <w:t xml:space="preserve">Total project cost                                    </w:t>
      </w:r>
      <w:r w:rsidR="000C2A56" w:rsidRPr="00CA491D">
        <w:rPr>
          <w:rFonts w:asciiTheme="minorHAnsi" w:eastAsiaTheme="minorHAnsi" w:hAnsiTheme="minorHAnsi" w:cstheme="minorHAnsi"/>
          <w:sz w:val="22"/>
          <w:szCs w:val="22"/>
        </w:rPr>
        <w:tab/>
      </w:r>
      <w:r w:rsidRPr="00CA491D">
        <w:rPr>
          <w:rFonts w:asciiTheme="minorHAnsi" w:eastAsiaTheme="minorHAnsi" w:hAnsiTheme="minorHAnsi" w:cstheme="minorHAnsi"/>
          <w:sz w:val="22"/>
          <w:szCs w:val="22"/>
        </w:rPr>
        <w:t>$________</w:t>
      </w:r>
    </w:p>
    <w:p w14:paraId="6AF30CFC" w14:textId="1B8862F5" w:rsidR="00E60F06" w:rsidRPr="00CA491D" w:rsidRDefault="00E60F06" w:rsidP="00D247DF">
      <w:pPr>
        <w:spacing w:after="120" w:line="360" w:lineRule="auto"/>
        <w:contextualSpacing/>
        <w:rPr>
          <w:rFonts w:asciiTheme="minorHAnsi" w:eastAsiaTheme="minorHAnsi" w:hAnsiTheme="minorHAnsi" w:cstheme="minorHAnsi"/>
          <w:b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b/>
          <w:sz w:val="22"/>
          <w:szCs w:val="22"/>
        </w:rPr>
        <w:t xml:space="preserve">Requested </w:t>
      </w:r>
      <w:r w:rsidR="00CA491D" w:rsidRPr="00CA491D">
        <w:rPr>
          <w:rFonts w:asciiTheme="minorHAnsi" w:eastAsiaTheme="minorHAnsi" w:hAnsiTheme="minorHAnsi" w:cstheme="minorHAnsi"/>
          <w:b/>
          <w:sz w:val="22"/>
          <w:szCs w:val="22"/>
        </w:rPr>
        <w:t>s</w:t>
      </w:r>
      <w:r w:rsidRPr="00CA491D">
        <w:rPr>
          <w:rFonts w:asciiTheme="minorHAnsi" w:eastAsiaTheme="minorHAnsi" w:hAnsiTheme="minorHAnsi" w:cstheme="minorHAnsi"/>
          <w:b/>
          <w:sz w:val="22"/>
          <w:szCs w:val="22"/>
        </w:rPr>
        <w:t xml:space="preserve">upport from </w:t>
      </w:r>
      <w:r w:rsidR="000C2A56" w:rsidRPr="00CA491D">
        <w:rPr>
          <w:rFonts w:asciiTheme="minorHAnsi" w:eastAsiaTheme="minorHAnsi" w:hAnsiTheme="minorHAnsi" w:cstheme="minorHAnsi"/>
          <w:b/>
          <w:sz w:val="22"/>
          <w:szCs w:val="22"/>
        </w:rPr>
        <w:t xml:space="preserve">the </w:t>
      </w:r>
      <w:r w:rsidR="00CA491D" w:rsidRPr="00CA491D">
        <w:rPr>
          <w:rFonts w:asciiTheme="minorHAnsi" w:eastAsiaTheme="minorHAnsi" w:hAnsiTheme="minorHAnsi" w:cstheme="minorHAnsi"/>
          <w:b/>
          <w:sz w:val="22"/>
          <w:szCs w:val="22"/>
        </w:rPr>
        <w:t>D</w:t>
      </w:r>
      <w:r w:rsidR="000C2A56" w:rsidRPr="00CA491D">
        <w:rPr>
          <w:rFonts w:asciiTheme="minorHAnsi" w:eastAsiaTheme="minorHAnsi" w:hAnsiTheme="minorHAnsi" w:cstheme="minorHAnsi"/>
          <w:b/>
          <w:sz w:val="22"/>
          <w:szCs w:val="22"/>
        </w:rPr>
        <w:t>istrict</w:t>
      </w:r>
      <w:r w:rsidRPr="00CA491D">
        <w:rPr>
          <w:rFonts w:asciiTheme="minorHAnsi" w:eastAsiaTheme="minorHAnsi" w:hAnsiTheme="minorHAnsi" w:cstheme="minorHAnsi"/>
          <w:b/>
          <w:sz w:val="22"/>
          <w:szCs w:val="22"/>
        </w:rPr>
        <w:t xml:space="preserve">   </w:t>
      </w:r>
      <w:r w:rsidR="000C2A56" w:rsidRPr="00CA491D">
        <w:rPr>
          <w:rFonts w:asciiTheme="minorHAnsi" w:eastAsiaTheme="minorHAnsi" w:hAnsiTheme="minorHAnsi" w:cstheme="minorHAnsi"/>
          <w:b/>
          <w:sz w:val="22"/>
          <w:szCs w:val="22"/>
        </w:rPr>
        <w:tab/>
      </w:r>
      <w:r w:rsidRPr="00CA491D">
        <w:rPr>
          <w:rFonts w:asciiTheme="minorHAnsi" w:eastAsiaTheme="minorHAnsi" w:hAnsiTheme="minorHAnsi" w:cstheme="minorHAnsi"/>
          <w:b/>
          <w:sz w:val="22"/>
          <w:szCs w:val="22"/>
        </w:rPr>
        <w:t xml:space="preserve">$________ </w:t>
      </w:r>
      <w:proofErr w:type="gramStart"/>
      <w:r w:rsidRPr="00CA491D">
        <w:rPr>
          <w:rFonts w:asciiTheme="minorHAnsi" w:eastAsiaTheme="minorHAnsi" w:hAnsiTheme="minorHAnsi" w:cstheme="minorHAnsi"/>
          <w:b/>
          <w:sz w:val="22"/>
          <w:szCs w:val="22"/>
        </w:rPr>
        <w:t xml:space="preserve">   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>(</w:t>
      </w:r>
      <w:proofErr w:type="gramEnd"/>
      <w:r w:rsidRPr="00CA491D">
        <w:rPr>
          <w:rFonts w:asciiTheme="minorHAnsi" w:eastAsiaTheme="minorHAnsi" w:hAnsiTheme="minorHAnsi" w:cstheme="minorHAnsi"/>
          <w:sz w:val="22"/>
          <w:szCs w:val="22"/>
        </w:rPr>
        <w:t>up to 50</w:t>
      </w:r>
      <w:r w:rsidR="00336A95" w:rsidRPr="00CA491D">
        <w:rPr>
          <w:rFonts w:asciiTheme="minorHAnsi" w:eastAsiaTheme="minorHAnsi" w:hAnsiTheme="minorHAnsi" w:cstheme="minorHAnsi"/>
          <w:sz w:val="22"/>
          <w:szCs w:val="22"/>
        </w:rPr>
        <w:t xml:space="preserve"> percent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 xml:space="preserve"> of total capital expenditure)</w:t>
      </w:r>
    </w:p>
    <w:p w14:paraId="09460527" w14:textId="77777777" w:rsidR="00E60F06" w:rsidRPr="00CA491D" w:rsidRDefault="00E60F06" w:rsidP="005A3A47">
      <w:pPr>
        <w:spacing w:after="20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</w:p>
    <w:p w14:paraId="5E406855" w14:textId="77777777" w:rsidR="00D247DF" w:rsidRPr="00CA491D" w:rsidRDefault="00960EC5" w:rsidP="009B31BB">
      <w:pPr>
        <w:spacing w:after="120" w:line="276" w:lineRule="auto"/>
        <w:rPr>
          <w:rFonts w:asciiTheme="minorHAnsi" w:eastAsiaTheme="minorHAnsi" w:hAnsiTheme="minorHAnsi" w:cstheme="minorHAnsi"/>
          <w:b/>
          <w:sz w:val="22"/>
          <w:szCs w:val="22"/>
          <w:u w:val="single"/>
        </w:rPr>
      </w:pPr>
      <w:r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 xml:space="preserve">8. </w:t>
      </w:r>
      <w:r w:rsidR="00586BD1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Description of current o</w:t>
      </w:r>
      <w:r w:rsidR="00D247DF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perations</w:t>
      </w:r>
      <w:r w:rsidR="005A3A47" w:rsidRPr="00CA491D">
        <w:rPr>
          <w:rFonts w:asciiTheme="minorHAnsi" w:eastAsiaTheme="minorHAnsi" w:hAnsiTheme="minorHAnsi" w:cstheme="minorHAnsi"/>
          <w:b/>
          <w:sz w:val="22"/>
          <w:szCs w:val="22"/>
          <w:u w:val="single"/>
        </w:rPr>
        <w:t>:</w:t>
      </w:r>
    </w:p>
    <w:p w14:paraId="67EF6370" w14:textId="77777777" w:rsidR="005A3A47" w:rsidRPr="00CA491D" w:rsidRDefault="005A3A47" w:rsidP="003E79D8">
      <w:pPr>
        <w:pStyle w:val="ListParagraph"/>
        <w:numPr>
          <w:ilvl w:val="0"/>
          <w:numId w:val="12"/>
        </w:numPr>
        <w:spacing w:before="240" w:line="276" w:lineRule="auto"/>
        <w:rPr>
          <w:rFonts w:asciiTheme="minorHAnsi" w:eastAsiaTheme="minorHAnsi" w:hAnsiTheme="minorHAnsi" w:cstheme="minorHAnsi"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sz w:val="22"/>
          <w:szCs w:val="22"/>
        </w:rPr>
        <w:t>What are your mechanical snow removal practices and policies? (shoveling/snow</w:t>
      </w:r>
      <w:r w:rsidR="00E60F06" w:rsidRPr="00CA491D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>blowing/plowing</w:t>
      </w:r>
      <w:r w:rsidR="00336A95" w:rsidRPr="00CA491D">
        <w:rPr>
          <w:rFonts w:asciiTheme="minorHAnsi" w:eastAsiaTheme="minorHAnsi" w:hAnsiTheme="minorHAnsi" w:cstheme="minorHAnsi"/>
          <w:sz w:val="22"/>
          <w:szCs w:val="22"/>
        </w:rPr>
        <w:t>/</w:t>
      </w:r>
      <w:r w:rsidR="002C0298" w:rsidRPr="00CA491D">
        <w:rPr>
          <w:rFonts w:asciiTheme="minorHAnsi" w:eastAsiaTheme="minorHAnsi" w:hAnsiTheme="minorHAnsi" w:cstheme="minorHAnsi"/>
          <w:sz w:val="22"/>
          <w:szCs w:val="22"/>
        </w:rPr>
        <w:t>sweeping</w:t>
      </w:r>
      <w:r w:rsidR="00320DBD" w:rsidRPr="00CA491D">
        <w:rPr>
          <w:rFonts w:asciiTheme="minorHAnsi" w:eastAsiaTheme="minorHAnsi" w:hAnsiTheme="minorHAnsi" w:cstheme="minorHAnsi"/>
          <w:sz w:val="22"/>
          <w:szCs w:val="22"/>
        </w:rPr>
        <w:t>,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 xml:space="preserve"> and when do you mobilize?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53EE" w:rsidRPr="00CA491D" w14:paraId="753F0657" w14:textId="77777777" w:rsidTr="008B76E6">
        <w:tc>
          <w:tcPr>
            <w:tcW w:w="9378" w:type="dxa"/>
          </w:tcPr>
          <w:p w14:paraId="65C6A25E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104FD275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614991F7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5E71AB29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49C03C74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6EDC11F1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0BA948A9" w14:textId="77777777" w:rsidR="008B76E6" w:rsidRPr="00CA491D" w:rsidRDefault="008B76E6" w:rsidP="005A3A47">
            <w:pP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7855237A" w14:textId="77777777" w:rsidR="008B76E6" w:rsidRPr="00CA491D" w:rsidRDefault="008B76E6" w:rsidP="005A3A47">
            <w:pP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0DE31DBC" w14:textId="65754808" w:rsidR="005A3A47" w:rsidRPr="00CA491D" w:rsidRDefault="005A3A47" w:rsidP="00960EC5">
      <w:pPr>
        <w:pStyle w:val="ListParagraph"/>
        <w:numPr>
          <w:ilvl w:val="0"/>
          <w:numId w:val="12"/>
        </w:numPr>
        <w:spacing w:before="240" w:line="276" w:lineRule="auto"/>
        <w:rPr>
          <w:rFonts w:asciiTheme="minorHAnsi" w:eastAsiaTheme="minorHAnsi" w:hAnsiTheme="minorHAnsi" w:cstheme="minorHAnsi"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sz w:val="22"/>
          <w:szCs w:val="22"/>
        </w:rPr>
        <w:t xml:space="preserve">What </w:t>
      </w:r>
      <w:proofErr w:type="gramStart"/>
      <w:r w:rsidRPr="00CA491D">
        <w:rPr>
          <w:rFonts w:asciiTheme="minorHAnsi" w:eastAsiaTheme="minorHAnsi" w:hAnsiTheme="minorHAnsi" w:cstheme="minorHAnsi"/>
          <w:sz w:val="22"/>
          <w:szCs w:val="22"/>
        </w:rPr>
        <w:t>are</w:t>
      </w:r>
      <w:proofErr w:type="gramEnd"/>
      <w:r w:rsidRPr="00CA491D">
        <w:rPr>
          <w:rFonts w:asciiTheme="minorHAnsi" w:eastAsiaTheme="minorHAnsi" w:hAnsiTheme="minorHAnsi" w:cstheme="minorHAnsi"/>
          <w:sz w:val="22"/>
          <w:szCs w:val="22"/>
        </w:rPr>
        <w:t xml:space="preserve"> your current de</w:t>
      </w:r>
      <w:r w:rsidR="00586BD1" w:rsidRPr="00CA491D">
        <w:rPr>
          <w:rFonts w:asciiTheme="minorHAnsi" w:eastAsiaTheme="minorHAnsi" w:hAnsiTheme="minorHAnsi" w:cstheme="minorHAnsi"/>
          <w:sz w:val="22"/>
          <w:szCs w:val="22"/>
        </w:rPr>
        <w:t>-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>icing/salting practices</w:t>
      </w:r>
      <w:r w:rsidRPr="00CA491D">
        <w:rPr>
          <w:rFonts w:asciiTheme="minorHAnsi" w:eastAsiaTheme="minorHAnsi" w:hAnsiTheme="minorHAnsi" w:cstheme="minorHAnsi"/>
          <w:i/>
          <w:sz w:val="22"/>
          <w:szCs w:val="22"/>
        </w:rPr>
        <w:t xml:space="preserve"> (attach a copy of existing salt application policy, if available)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>?</w:t>
      </w:r>
      <w:r w:rsidR="00B87771" w:rsidRPr="00CA491D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>Include how much you use, where you use it and what you use. Provide specifics on ratios for brine application and sand/salt mixtures, if applic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53EE" w:rsidRPr="00CA491D" w14:paraId="05C5D0E4" w14:textId="77777777" w:rsidTr="008B76E6">
        <w:tc>
          <w:tcPr>
            <w:tcW w:w="9378" w:type="dxa"/>
          </w:tcPr>
          <w:p w14:paraId="5CF87EF3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442B1F52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455D6DF9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2C50B37D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2F028792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0F17B89E" w14:textId="77777777" w:rsidR="008B76E6" w:rsidRPr="00CA491D" w:rsidRDefault="008B76E6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  <w:u w:val="single"/>
              </w:rPr>
            </w:pPr>
          </w:p>
          <w:p w14:paraId="1C12514E" w14:textId="77777777" w:rsidR="008B76E6" w:rsidRPr="00CA491D" w:rsidRDefault="008B76E6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  <w:u w:val="single"/>
              </w:rPr>
            </w:pPr>
          </w:p>
        </w:tc>
      </w:tr>
    </w:tbl>
    <w:p w14:paraId="10EB6D1C" w14:textId="77777777" w:rsidR="005A3A47" w:rsidRPr="00CA491D" w:rsidRDefault="005A3A47" w:rsidP="00960EC5">
      <w:pPr>
        <w:pStyle w:val="ListParagraph"/>
        <w:numPr>
          <w:ilvl w:val="0"/>
          <w:numId w:val="12"/>
        </w:numPr>
        <w:spacing w:before="240" w:line="276" w:lineRule="auto"/>
        <w:rPr>
          <w:rFonts w:asciiTheme="minorHAnsi" w:eastAsiaTheme="minorHAnsi" w:hAnsiTheme="minorHAnsi" w:cstheme="minorHAnsi"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sz w:val="22"/>
          <w:szCs w:val="22"/>
        </w:rPr>
        <w:lastRenderedPageBreak/>
        <w:t xml:space="preserve">What equipment do you use for physical removal and </w:t>
      </w:r>
      <w:r w:rsidR="00763290" w:rsidRPr="00CA491D">
        <w:rPr>
          <w:rFonts w:asciiTheme="minorHAnsi" w:eastAsiaTheme="minorHAnsi" w:hAnsiTheme="minorHAnsi" w:cstheme="minorHAnsi"/>
          <w:sz w:val="22"/>
          <w:szCs w:val="22"/>
        </w:rPr>
        <w:t xml:space="preserve">for 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>salt/de</w:t>
      </w:r>
      <w:r w:rsidR="00586BD1" w:rsidRPr="00CA491D">
        <w:rPr>
          <w:rFonts w:asciiTheme="minorHAnsi" w:eastAsiaTheme="minorHAnsi" w:hAnsiTheme="minorHAnsi" w:cstheme="minorHAnsi"/>
          <w:sz w:val="22"/>
          <w:szCs w:val="22"/>
        </w:rPr>
        <w:t>-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>icing material applic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53EE" w:rsidRPr="00CA491D" w14:paraId="2CF22CCA" w14:textId="77777777" w:rsidTr="008B76E6">
        <w:tc>
          <w:tcPr>
            <w:tcW w:w="9378" w:type="dxa"/>
          </w:tcPr>
          <w:p w14:paraId="32C57A14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5CE91FDD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76784FE0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009D487A" w14:textId="77777777" w:rsidR="008B76E6" w:rsidRPr="00CA491D" w:rsidRDefault="008B76E6" w:rsidP="005A3A47">
            <w:pPr>
              <w:spacing w:before="240"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</w:tbl>
    <w:p w14:paraId="61AD0B43" w14:textId="77777777" w:rsidR="008F34DC" w:rsidRPr="00CA491D" w:rsidRDefault="008F34DC" w:rsidP="00960EC5">
      <w:pPr>
        <w:pStyle w:val="ListParagraph"/>
        <w:numPr>
          <w:ilvl w:val="0"/>
          <w:numId w:val="12"/>
        </w:numPr>
        <w:spacing w:before="240" w:line="276" w:lineRule="auto"/>
        <w:rPr>
          <w:rFonts w:asciiTheme="minorHAnsi" w:eastAsiaTheme="minorHAnsi" w:hAnsiTheme="minorHAnsi" w:cstheme="minorHAnsi"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sz w:val="22"/>
          <w:szCs w:val="22"/>
        </w:rPr>
        <w:t xml:space="preserve">What barriers </w:t>
      </w:r>
      <w:r w:rsidR="00586BD1" w:rsidRPr="00CA491D">
        <w:rPr>
          <w:rFonts w:asciiTheme="minorHAnsi" w:eastAsiaTheme="minorHAnsi" w:hAnsiTheme="minorHAnsi" w:cstheme="minorHAnsi"/>
          <w:sz w:val="22"/>
          <w:szCs w:val="22"/>
        </w:rPr>
        <w:t xml:space="preserve">prevent </w:t>
      </w:r>
      <w:r w:rsidR="00D247DF" w:rsidRPr="00CA491D">
        <w:rPr>
          <w:rFonts w:asciiTheme="minorHAnsi" w:eastAsiaTheme="minorHAnsi" w:hAnsiTheme="minorHAnsi" w:cstheme="minorHAnsi"/>
          <w:sz w:val="22"/>
          <w:szCs w:val="22"/>
        </w:rPr>
        <w:t>individuals an</w:t>
      </w:r>
      <w:r w:rsidR="00586BD1" w:rsidRPr="00CA491D">
        <w:rPr>
          <w:rFonts w:asciiTheme="minorHAnsi" w:eastAsiaTheme="minorHAnsi" w:hAnsiTheme="minorHAnsi" w:cstheme="minorHAnsi"/>
          <w:sz w:val="22"/>
          <w:szCs w:val="22"/>
        </w:rPr>
        <w:t xml:space="preserve">d your organization </w:t>
      </w:r>
      <w:proofErr w:type="gramStart"/>
      <w:r w:rsidR="00586BD1" w:rsidRPr="00CA491D">
        <w:rPr>
          <w:rFonts w:asciiTheme="minorHAnsi" w:eastAsiaTheme="minorHAnsi" w:hAnsiTheme="minorHAnsi" w:cstheme="minorHAnsi"/>
          <w:sz w:val="22"/>
          <w:szCs w:val="22"/>
        </w:rPr>
        <w:t>as a whole from</w:t>
      </w:r>
      <w:proofErr w:type="gramEnd"/>
      <w:r w:rsidR="00586BD1" w:rsidRPr="00CA491D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 w:rsidR="00D247DF" w:rsidRPr="00CA491D">
        <w:rPr>
          <w:rFonts w:asciiTheme="minorHAnsi" w:eastAsiaTheme="minorHAnsi" w:hAnsiTheme="minorHAnsi" w:cstheme="minorHAnsi"/>
          <w:sz w:val="22"/>
          <w:szCs w:val="22"/>
        </w:rPr>
        <w:t>optimizing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 xml:space="preserve"> salt use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B76E6" w:rsidRPr="00CA491D" w14:paraId="625BB07B" w14:textId="77777777" w:rsidTr="008B76E6">
        <w:tc>
          <w:tcPr>
            <w:tcW w:w="9378" w:type="dxa"/>
          </w:tcPr>
          <w:p w14:paraId="4695F26D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0182231B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78897EAC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4DCD91B5" w14:textId="77777777" w:rsidR="008B76E6" w:rsidRPr="00CA491D" w:rsidRDefault="008B76E6" w:rsidP="002B132F">
            <w:pPr>
              <w:spacing w:before="240"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</w:tbl>
    <w:p w14:paraId="597F2BC9" w14:textId="77777777" w:rsidR="005A3A47" w:rsidRPr="00CA491D" w:rsidRDefault="00320DBD" w:rsidP="003E79D8">
      <w:pPr>
        <w:pStyle w:val="ListParagraph"/>
        <w:numPr>
          <w:ilvl w:val="0"/>
          <w:numId w:val="12"/>
        </w:numPr>
        <w:spacing w:before="240" w:line="276" w:lineRule="auto"/>
        <w:rPr>
          <w:rFonts w:asciiTheme="minorHAnsi" w:eastAsiaTheme="minorHAnsi" w:hAnsiTheme="minorHAnsi" w:cstheme="minorHAnsi"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sz w:val="22"/>
          <w:szCs w:val="22"/>
        </w:rPr>
        <w:t>Describe your salt storage location.</w:t>
      </w:r>
      <w:r w:rsidR="005A3A47" w:rsidRPr="00CA491D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53EE" w:rsidRPr="00CA491D" w14:paraId="0ABB1BCF" w14:textId="77777777" w:rsidTr="008B76E6">
        <w:tc>
          <w:tcPr>
            <w:tcW w:w="9378" w:type="dxa"/>
          </w:tcPr>
          <w:p w14:paraId="7EBF9768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1720655F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50DDB943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651931AE" w14:textId="77777777" w:rsidR="00D247DF" w:rsidRPr="00CA491D" w:rsidRDefault="00D247DF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1293C119" w14:textId="77777777" w:rsidR="00D247DF" w:rsidRPr="00CA491D" w:rsidRDefault="00D247DF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49638A3D" w14:textId="77777777" w:rsidR="008B76E6" w:rsidRPr="00CA491D" w:rsidRDefault="008B76E6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  <w:u w:val="single"/>
              </w:rPr>
            </w:pPr>
          </w:p>
        </w:tc>
      </w:tr>
    </w:tbl>
    <w:p w14:paraId="472678EA" w14:textId="77777777" w:rsidR="005A3A47" w:rsidRPr="00CA491D" w:rsidRDefault="00EF3352" w:rsidP="00960EC5">
      <w:pPr>
        <w:pStyle w:val="ListParagraph"/>
        <w:numPr>
          <w:ilvl w:val="0"/>
          <w:numId w:val="12"/>
        </w:numPr>
        <w:spacing w:before="240" w:line="276" w:lineRule="auto"/>
        <w:rPr>
          <w:rFonts w:asciiTheme="minorHAnsi" w:eastAsiaTheme="minorHAnsi" w:hAnsiTheme="minorHAnsi" w:cstheme="minorHAnsi"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sz w:val="22"/>
          <w:szCs w:val="22"/>
        </w:rPr>
        <w:t>Approximately how much do you spend per winter on de</w:t>
      </w:r>
      <w:r w:rsidR="00586BD1" w:rsidRPr="00CA491D">
        <w:rPr>
          <w:rFonts w:asciiTheme="minorHAnsi" w:eastAsiaTheme="minorHAnsi" w:hAnsiTheme="minorHAnsi" w:cstheme="minorHAnsi"/>
          <w:sz w:val="22"/>
          <w:szCs w:val="22"/>
        </w:rPr>
        <w:t>-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>icing salt/chemicals? Please include cost itemized by produ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53EE" w:rsidRPr="00CA491D" w14:paraId="0E683A0E" w14:textId="77777777" w:rsidTr="008B76E6">
        <w:tc>
          <w:tcPr>
            <w:tcW w:w="9378" w:type="dxa"/>
          </w:tcPr>
          <w:p w14:paraId="29F98300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6423503E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39CA5209" w14:textId="77777777" w:rsidR="008B76E6" w:rsidRPr="00CA491D" w:rsidRDefault="008B76E6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21B9F23F" w14:textId="77777777" w:rsidR="00D247DF" w:rsidRPr="00CA491D" w:rsidRDefault="00D247DF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758F1F98" w14:textId="77777777" w:rsidR="00D247DF" w:rsidRPr="00CA491D" w:rsidRDefault="00D247DF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0EBBF9B7" w14:textId="77777777" w:rsidR="00D247DF" w:rsidRPr="00CA491D" w:rsidRDefault="00D247DF" w:rsidP="00CA491D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5C679FBF" w14:textId="77777777" w:rsidR="008B76E6" w:rsidRPr="00CA491D" w:rsidRDefault="008B76E6" w:rsidP="005A3A47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</w:tbl>
    <w:p w14:paraId="4F87F27E" w14:textId="70E4F878" w:rsidR="005A3A47" w:rsidRPr="00CA491D" w:rsidRDefault="005A3A47" w:rsidP="00960EC5">
      <w:pPr>
        <w:pStyle w:val="ListParagraph"/>
        <w:numPr>
          <w:ilvl w:val="0"/>
          <w:numId w:val="12"/>
        </w:numPr>
        <w:spacing w:before="240" w:line="276" w:lineRule="auto"/>
        <w:rPr>
          <w:rFonts w:asciiTheme="minorHAnsi" w:eastAsiaTheme="minorHAnsi" w:hAnsiTheme="minorHAnsi" w:cstheme="minorHAnsi"/>
          <w:sz w:val="22"/>
          <w:szCs w:val="22"/>
        </w:rPr>
      </w:pPr>
      <w:r w:rsidRPr="00CA491D">
        <w:rPr>
          <w:rFonts w:asciiTheme="minorHAnsi" w:eastAsiaTheme="minorHAnsi" w:hAnsiTheme="minorHAnsi" w:cstheme="minorHAnsi"/>
          <w:sz w:val="22"/>
          <w:szCs w:val="22"/>
        </w:rPr>
        <w:lastRenderedPageBreak/>
        <w:t xml:space="preserve">Provide an estimate of how much </w:t>
      </w:r>
      <w:r w:rsidR="009B31BB" w:rsidRPr="00CA491D">
        <w:rPr>
          <w:rFonts w:asciiTheme="minorHAnsi" w:eastAsiaTheme="minorHAnsi" w:hAnsiTheme="minorHAnsi" w:cstheme="minorHAnsi"/>
          <w:sz w:val="22"/>
          <w:szCs w:val="22"/>
        </w:rPr>
        <w:t>product</w:t>
      </w:r>
      <w:r w:rsidRPr="00CA491D">
        <w:rPr>
          <w:rFonts w:asciiTheme="minorHAnsi" w:eastAsiaTheme="minorHAnsi" w:hAnsiTheme="minorHAnsi" w:cstheme="minorHAnsi"/>
          <w:sz w:val="22"/>
          <w:szCs w:val="22"/>
        </w:rPr>
        <w:t xml:space="preserve"> was used </w:t>
      </w:r>
      <w:r w:rsidR="00311610" w:rsidRPr="00CA491D">
        <w:rPr>
          <w:rFonts w:asciiTheme="minorHAnsi" w:eastAsiaTheme="minorHAnsi" w:hAnsiTheme="minorHAnsi" w:cstheme="minorHAnsi"/>
          <w:sz w:val="22"/>
          <w:szCs w:val="22"/>
        </w:rPr>
        <w:t>in the past 3-5 winter seasons</w:t>
      </w:r>
      <w:r w:rsidR="009B31BB" w:rsidRPr="00CA491D">
        <w:rPr>
          <w:rFonts w:asciiTheme="minorHAnsi" w:eastAsiaTheme="minorHAnsi" w:hAnsiTheme="minorHAnsi" w:cstheme="minorHAnsi"/>
          <w:sz w:val="22"/>
          <w:szCs w:val="22"/>
        </w:rPr>
        <w:t xml:space="preserve"> (</w:t>
      </w:r>
      <w:proofErr w:type="gramStart"/>
      <w:r w:rsidR="009B31BB" w:rsidRPr="00CA491D">
        <w:rPr>
          <w:rFonts w:asciiTheme="minorHAnsi" w:eastAsiaTheme="minorHAnsi" w:hAnsiTheme="minorHAnsi" w:cstheme="minorHAnsi"/>
          <w:sz w:val="22"/>
          <w:szCs w:val="22"/>
        </w:rPr>
        <w:t>e.g.</w:t>
      </w:r>
      <w:proofErr w:type="gramEnd"/>
      <w:r w:rsidR="009B31BB" w:rsidRPr="00CA491D">
        <w:rPr>
          <w:rFonts w:asciiTheme="minorHAnsi" w:eastAsiaTheme="minorHAnsi" w:hAnsiTheme="minorHAnsi" w:cstheme="minorHAnsi"/>
          <w:sz w:val="22"/>
          <w:szCs w:val="22"/>
        </w:rPr>
        <w:t xml:space="preserve"> rock salt, sand, sa</w:t>
      </w:r>
      <w:r w:rsidR="00586BD1" w:rsidRPr="00CA491D">
        <w:rPr>
          <w:rFonts w:asciiTheme="minorHAnsi" w:eastAsiaTheme="minorHAnsi" w:hAnsiTheme="minorHAnsi" w:cstheme="minorHAnsi"/>
          <w:sz w:val="22"/>
          <w:szCs w:val="22"/>
        </w:rPr>
        <w:t>nd/salt mix, brine, bagged salt</w:t>
      </w:r>
      <w:r w:rsidR="009B31BB" w:rsidRPr="00CA491D">
        <w:rPr>
          <w:rFonts w:asciiTheme="minorHAnsi" w:eastAsiaTheme="minorHAnsi" w:hAnsiTheme="minorHAnsi" w:cstheme="minorHAnsi"/>
          <w:sz w:val="22"/>
          <w:szCs w:val="22"/>
        </w:rPr>
        <w:t xml:space="preserve"> or some other products</w:t>
      </w:r>
      <w:r w:rsidR="00863F8F" w:rsidRPr="00CA491D">
        <w:rPr>
          <w:rFonts w:asciiTheme="minorHAnsi" w:eastAsiaTheme="minorHAnsi" w:hAnsiTheme="minorHAnsi" w:cstheme="minorHAnsi"/>
          <w:sz w:val="22"/>
          <w:szCs w:val="22"/>
        </w:rPr>
        <w:t>)</w:t>
      </w:r>
      <w:r w:rsidR="00311610" w:rsidRPr="00CA491D">
        <w:rPr>
          <w:rFonts w:asciiTheme="minorHAnsi" w:eastAsiaTheme="minorHAnsi" w:hAnsiTheme="minorHAnsi" w:cstheme="minorHAnsi"/>
          <w:sz w:val="22"/>
          <w:szCs w:val="22"/>
        </w:rPr>
        <w:t>. Feel free to replace the template with a format that best represents your organization’s annual product usage.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2255"/>
        <w:gridCol w:w="2443"/>
        <w:gridCol w:w="2443"/>
        <w:gridCol w:w="2209"/>
      </w:tblGrid>
      <w:tr w:rsidR="00311610" w:rsidRPr="00CA491D" w14:paraId="55B8456E" w14:textId="77777777" w:rsidTr="00B2163F">
        <w:tc>
          <w:tcPr>
            <w:tcW w:w="2311" w:type="dxa"/>
          </w:tcPr>
          <w:p w14:paraId="2D6EA996" w14:textId="0B235E7B" w:rsidR="00B2163F" w:rsidRPr="00CA491D" w:rsidRDefault="00311610" w:rsidP="002016DB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Winter season (years):</w:t>
            </w:r>
          </w:p>
        </w:tc>
        <w:tc>
          <w:tcPr>
            <w:tcW w:w="2506" w:type="dxa"/>
          </w:tcPr>
          <w:p w14:paraId="096CA2DB" w14:textId="2EC1B210" w:rsidR="00B2163F" w:rsidRPr="00CA491D" w:rsidRDefault="00311610" w:rsidP="002016DB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Winter season (years):</w:t>
            </w:r>
          </w:p>
        </w:tc>
        <w:tc>
          <w:tcPr>
            <w:tcW w:w="2506" w:type="dxa"/>
            <w:shd w:val="clear" w:color="auto" w:fill="auto"/>
          </w:tcPr>
          <w:p w14:paraId="27B06A5A" w14:textId="66F74CB0" w:rsidR="00B2163F" w:rsidRPr="00CA491D" w:rsidRDefault="00311610" w:rsidP="002016DB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>Winter season (years):</w:t>
            </w:r>
          </w:p>
        </w:tc>
        <w:tc>
          <w:tcPr>
            <w:tcW w:w="2253" w:type="dxa"/>
            <w:shd w:val="clear" w:color="auto" w:fill="D9D9D9" w:themeFill="background1" w:themeFillShade="D9"/>
          </w:tcPr>
          <w:p w14:paraId="35ECBA6A" w14:textId="3F504B28" w:rsidR="00B2163F" w:rsidRPr="00CA491D" w:rsidRDefault="00311610" w:rsidP="002016DB">
            <w:pPr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A491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Current season – to be provided as part of grant reporting. </w:t>
            </w:r>
          </w:p>
        </w:tc>
      </w:tr>
      <w:tr w:rsidR="00311610" w:rsidRPr="00CA491D" w14:paraId="4B758FBA" w14:textId="77777777" w:rsidTr="00B2163F">
        <w:trPr>
          <w:trHeight w:val="503"/>
        </w:trPr>
        <w:tc>
          <w:tcPr>
            <w:tcW w:w="2311" w:type="dxa"/>
          </w:tcPr>
          <w:p w14:paraId="194C6D65" w14:textId="77777777" w:rsidR="00B2163F" w:rsidRPr="00CA491D" w:rsidRDefault="00B2163F" w:rsidP="005A3A47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240D8CC4" w14:textId="77777777" w:rsidR="00D247DF" w:rsidRPr="00CA491D" w:rsidRDefault="00D247DF" w:rsidP="005A3A47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36DE0336" w14:textId="77777777" w:rsidR="00D247DF" w:rsidRPr="00CA491D" w:rsidRDefault="00D247DF" w:rsidP="005A3A47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06" w:type="dxa"/>
          </w:tcPr>
          <w:p w14:paraId="7E2DF772" w14:textId="77777777" w:rsidR="00B2163F" w:rsidRPr="00CA491D" w:rsidRDefault="00B2163F" w:rsidP="005A3A47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06" w:type="dxa"/>
            <w:shd w:val="clear" w:color="auto" w:fill="auto"/>
          </w:tcPr>
          <w:p w14:paraId="447ABF88" w14:textId="77777777" w:rsidR="00B2163F" w:rsidRPr="00CA491D" w:rsidRDefault="00B2163F" w:rsidP="005A3A47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53" w:type="dxa"/>
            <w:shd w:val="clear" w:color="auto" w:fill="D9D9D9" w:themeFill="background1" w:themeFillShade="D9"/>
          </w:tcPr>
          <w:p w14:paraId="3412ACA2" w14:textId="77777777" w:rsidR="00B2163F" w:rsidRPr="00CA491D" w:rsidRDefault="00B2163F" w:rsidP="005A3A47">
            <w:pPr>
              <w:spacing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0668F533" w14:textId="77777777" w:rsidR="00311610" w:rsidRDefault="00311610" w:rsidP="00960EC5">
      <w:pPr>
        <w:spacing w:after="200" w:line="276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u w:val="single"/>
        </w:rPr>
      </w:pPr>
    </w:p>
    <w:p w14:paraId="4887D8FD" w14:textId="77777777" w:rsidR="00311610" w:rsidRDefault="00311610">
      <w:pPr>
        <w:spacing w:after="200" w:line="276" w:lineRule="auto"/>
        <w:rPr>
          <w:rFonts w:asciiTheme="minorHAnsi" w:eastAsiaTheme="minorHAnsi" w:hAnsiTheme="minorHAnsi" w:cstheme="minorBidi"/>
          <w:b/>
          <w:sz w:val="28"/>
          <w:szCs w:val="28"/>
          <w:u w:val="single"/>
        </w:rPr>
      </w:pPr>
      <w:r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br w:type="page"/>
      </w:r>
    </w:p>
    <w:p w14:paraId="7817BA58" w14:textId="7626FDDC" w:rsidR="00960EC5" w:rsidRPr="008953EE" w:rsidRDefault="000C2A56" w:rsidP="00960EC5">
      <w:pPr>
        <w:spacing w:after="200" w:line="276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u w:val="single"/>
        </w:rPr>
      </w:pPr>
      <w:r w:rsidRPr="008953EE"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lastRenderedPageBreak/>
        <w:t>Madison Metropolitan Sewerage District</w:t>
      </w:r>
      <w:r w:rsidRPr="008953EE"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br/>
      </w:r>
      <w:r w:rsidR="00960EC5" w:rsidRPr="008953EE"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t xml:space="preserve">Road Salt Reduction Grant </w:t>
      </w:r>
      <w:r w:rsidR="00F04AF2" w:rsidRPr="008953EE"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t>–</w:t>
      </w:r>
      <w:r w:rsidR="00E43282" w:rsidRPr="008953EE"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t xml:space="preserve"> REPORTING</w:t>
      </w:r>
      <w:r w:rsidR="00960EC5" w:rsidRPr="008953EE">
        <w:rPr>
          <w:rFonts w:asciiTheme="minorHAnsi" w:eastAsiaTheme="minorHAnsi" w:hAnsiTheme="minorHAnsi" w:cstheme="minorBidi"/>
          <w:b/>
          <w:sz w:val="28"/>
          <w:szCs w:val="28"/>
          <w:u w:val="single"/>
        </w:rPr>
        <w:t xml:space="preserve">  </w:t>
      </w:r>
    </w:p>
    <w:p w14:paraId="4154B1C3" w14:textId="77777777" w:rsidR="005A3A47" w:rsidRPr="008953EE" w:rsidRDefault="00F04AF2" w:rsidP="006F0602">
      <w:pPr>
        <w:spacing w:after="200" w:line="276" w:lineRule="auto"/>
        <w:contextualSpacing/>
        <w:rPr>
          <w:rFonts w:asciiTheme="minorHAnsi" w:eastAsiaTheme="minorHAnsi" w:hAnsiTheme="minorHAnsi" w:cstheme="minorBidi"/>
          <w:sz w:val="24"/>
          <w:szCs w:val="22"/>
        </w:rPr>
      </w:pPr>
      <w:r w:rsidRPr="008953EE">
        <w:rPr>
          <w:rFonts w:asciiTheme="minorHAnsi" w:eastAsiaTheme="minorHAnsi" w:hAnsiTheme="minorHAnsi" w:cstheme="minorBidi"/>
          <w:sz w:val="24"/>
          <w:szCs w:val="22"/>
        </w:rPr>
        <w:t xml:space="preserve">After the project is complete, submit this </w:t>
      </w:r>
      <w:r w:rsidRPr="008953EE">
        <w:rPr>
          <w:rFonts w:asciiTheme="minorHAnsi" w:eastAsiaTheme="minorHAnsi" w:hAnsiTheme="minorHAnsi" w:cstheme="minorBidi"/>
          <w:b/>
          <w:sz w:val="24"/>
          <w:szCs w:val="22"/>
        </w:rPr>
        <w:t>completed questionnaire</w:t>
      </w:r>
      <w:r w:rsidRPr="008953EE">
        <w:rPr>
          <w:rFonts w:asciiTheme="minorHAnsi" w:eastAsiaTheme="minorHAnsi" w:hAnsiTheme="minorHAnsi" w:cstheme="minorBidi"/>
          <w:sz w:val="24"/>
          <w:szCs w:val="22"/>
        </w:rPr>
        <w:t xml:space="preserve"> and </w:t>
      </w:r>
      <w:r w:rsidRPr="008953EE">
        <w:rPr>
          <w:rFonts w:asciiTheme="minorHAnsi" w:eastAsiaTheme="minorHAnsi" w:hAnsiTheme="minorHAnsi" w:cstheme="minorBidi"/>
          <w:b/>
          <w:sz w:val="24"/>
          <w:szCs w:val="22"/>
        </w:rPr>
        <w:t>a final invoice</w:t>
      </w:r>
      <w:r w:rsidRPr="008953EE">
        <w:rPr>
          <w:rFonts w:asciiTheme="minorHAnsi" w:eastAsiaTheme="minorHAnsi" w:hAnsiTheme="minorHAnsi" w:cstheme="minorBidi"/>
          <w:sz w:val="24"/>
          <w:szCs w:val="22"/>
        </w:rPr>
        <w:t xml:space="preserve"> for remaining award funds disbursement. </w:t>
      </w:r>
      <w:r w:rsidR="00586BD1" w:rsidRPr="008953EE">
        <w:rPr>
          <w:rFonts w:asciiTheme="minorHAnsi" w:eastAsiaTheme="minorHAnsi" w:hAnsiTheme="minorHAnsi" w:cstheme="minorBidi"/>
          <w:sz w:val="24"/>
          <w:szCs w:val="22"/>
        </w:rPr>
        <w:t xml:space="preserve">Detailed information </w:t>
      </w:r>
      <w:r w:rsidRPr="008953EE">
        <w:rPr>
          <w:rFonts w:asciiTheme="minorHAnsi" w:eastAsiaTheme="minorHAnsi" w:hAnsiTheme="minorHAnsi" w:cstheme="minorBidi"/>
          <w:sz w:val="24"/>
          <w:szCs w:val="22"/>
        </w:rPr>
        <w:t>helps</w:t>
      </w:r>
      <w:r w:rsidR="00815CA3" w:rsidRPr="008953EE">
        <w:rPr>
          <w:rFonts w:asciiTheme="minorHAnsi" w:eastAsiaTheme="minorHAnsi" w:hAnsiTheme="minorHAnsi" w:cstheme="minorBidi"/>
          <w:sz w:val="24"/>
          <w:szCs w:val="22"/>
        </w:rPr>
        <w:t xml:space="preserve"> inform future improvements to this grant and builds case studies that can be shared with others in the region. </w:t>
      </w:r>
    </w:p>
    <w:p w14:paraId="69345FFA" w14:textId="77777777" w:rsidR="008B76E6" w:rsidRPr="008953EE" w:rsidRDefault="008B76E6" w:rsidP="006F0602">
      <w:pPr>
        <w:spacing w:after="200" w:line="276" w:lineRule="auto"/>
        <w:contextualSpacing/>
        <w:rPr>
          <w:rFonts w:asciiTheme="minorHAnsi" w:eastAsiaTheme="minorHAnsi" w:hAnsiTheme="minorHAnsi" w:cstheme="minorBidi"/>
          <w:sz w:val="24"/>
          <w:szCs w:val="22"/>
        </w:rPr>
      </w:pPr>
    </w:p>
    <w:p w14:paraId="1952E75E" w14:textId="77777777" w:rsidR="005A3A47" w:rsidRPr="008953EE" w:rsidRDefault="005A3A47" w:rsidP="005A3A47">
      <w:pPr>
        <w:numPr>
          <w:ilvl w:val="0"/>
          <w:numId w:val="4"/>
        </w:numPr>
        <w:spacing w:after="200" w:line="276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8953EE">
        <w:rPr>
          <w:rFonts w:asciiTheme="minorHAnsi" w:eastAsiaTheme="minorHAnsi" w:hAnsiTheme="minorHAnsi" w:cstheme="minorBidi"/>
          <w:sz w:val="22"/>
          <w:szCs w:val="22"/>
        </w:rPr>
        <w:t>What do you consider the greatest successes of this project?</w:t>
      </w:r>
    </w:p>
    <w:p w14:paraId="1C82CA0E" w14:textId="77777777" w:rsidR="005A3A47" w:rsidRPr="008953EE" w:rsidRDefault="005A3A47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608E4ACF" w14:textId="77777777" w:rsidR="00EE70CD" w:rsidRPr="008953EE" w:rsidRDefault="00EE70CD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4DD8CB3A" w14:textId="77777777" w:rsidR="005A3A47" w:rsidRPr="008953EE" w:rsidRDefault="005A3A47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10F95CB8" w14:textId="77777777" w:rsidR="005A3A47" w:rsidRPr="008953EE" w:rsidRDefault="005A3A47" w:rsidP="005A3A47">
      <w:pPr>
        <w:numPr>
          <w:ilvl w:val="0"/>
          <w:numId w:val="4"/>
        </w:numPr>
        <w:spacing w:after="200" w:line="276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8953EE">
        <w:rPr>
          <w:rFonts w:asciiTheme="minorHAnsi" w:eastAsiaTheme="minorHAnsi" w:hAnsiTheme="minorHAnsi" w:cstheme="minorBidi"/>
          <w:sz w:val="22"/>
          <w:szCs w:val="22"/>
        </w:rPr>
        <w:t>What did you consider the greatest challenges or opportunities for improvement?</w:t>
      </w:r>
    </w:p>
    <w:p w14:paraId="4966C0DB" w14:textId="77777777" w:rsidR="005A3A47" w:rsidRPr="008953EE" w:rsidRDefault="005A3A47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06016C60" w14:textId="77777777" w:rsidR="005A3A47" w:rsidRPr="008953EE" w:rsidRDefault="005A3A47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7FA7580B" w14:textId="77777777" w:rsidR="005A3A47" w:rsidRPr="008953EE" w:rsidRDefault="005A3A47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51E98E8A" w14:textId="77777777" w:rsidR="00815CA3" w:rsidRPr="008953EE" w:rsidRDefault="00815CA3" w:rsidP="00815CA3">
      <w:pPr>
        <w:numPr>
          <w:ilvl w:val="0"/>
          <w:numId w:val="4"/>
        </w:numPr>
        <w:spacing w:after="200" w:line="276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8953EE">
        <w:rPr>
          <w:rFonts w:asciiTheme="minorHAnsi" w:eastAsiaTheme="minorHAnsi" w:hAnsiTheme="minorHAnsi" w:cstheme="minorBidi"/>
          <w:sz w:val="22"/>
          <w:szCs w:val="22"/>
        </w:rPr>
        <w:t xml:space="preserve">How did your practices change as a result of this project? </w:t>
      </w:r>
    </w:p>
    <w:p w14:paraId="2F950085" w14:textId="77777777" w:rsidR="003E79D8" w:rsidRPr="003E79D8" w:rsidRDefault="003E79D8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0241B4D4" w14:textId="77777777" w:rsidR="003E79D8" w:rsidRPr="003E79D8" w:rsidRDefault="003E79D8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2DC2D992" w14:textId="77777777" w:rsidR="003E79D8" w:rsidRPr="003E79D8" w:rsidRDefault="003E79D8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658790C1" w14:textId="28AF3081" w:rsidR="00815CA3" w:rsidRPr="008953EE" w:rsidRDefault="008B76E6" w:rsidP="00815CA3">
      <w:pPr>
        <w:numPr>
          <w:ilvl w:val="0"/>
          <w:numId w:val="4"/>
        </w:numPr>
        <w:spacing w:after="200" w:line="276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8953EE">
        <w:rPr>
          <w:rFonts w:asciiTheme="minorHAnsi" w:eastAsiaTheme="minorHAnsi" w:hAnsiTheme="minorHAnsi" w:cstheme="minorBidi"/>
          <w:sz w:val="22"/>
          <w:szCs w:val="22"/>
        </w:rPr>
        <w:t>Did this project lead to reduced salt use? Please provide an estimate of how much, including information about</w:t>
      </w:r>
      <w:r w:rsidR="00BB051D">
        <w:rPr>
          <w:rFonts w:asciiTheme="minorHAnsi" w:eastAsiaTheme="minorHAnsi" w:hAnsiTheme="minorHAnsi" w:cstheme="minorBidi"/>
          <w:sz w:val="22"/>
          <w:szCs w:val="22"/>
        </w:rPr>
        <w:t xml:space="preserve"> how</w:t>
      </w:r>
      <w:r w:rsidRPr="008953EE">
        <w:rPr>
          <w:rFonts w:asciiTheme="minorHAnsi" w:eastAsiaTheme="minorHAnsi" w:hAnsiTheme="minorHAnsi" w:cstheme="minorBidi"/>
          <w:sz w:val="22"/>
          <w:szCs w:val="22"/>
        </w:rPr>
        <w:t xml:space="preserve"> you calculated that estimate. </w:t>
      </w:r>
    </w:p>
    <w:p w14:paraId="12BB0EA5" w14:textId="77777777" w:rsidR="003E79D8" w:rsidRPr="003E79D8" w:rsidRDefault="003E79D8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2D2D8884" w14:textId="77777777" w:rsidR="003E79D8" w:rsidRPr="003E79D8" w:rsidRDefault="003E79D8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60B3857F" w14:textId="77777777" w:rsidR="00D247DF" w:rsidRPr="008953EE" w:rsidRDefault="00D247DF" w:rsidP="003E79D8">
      <w:pPr>
        <w:spacing w:after="200" w:line="276" w:lineRule="auto"/>
        <w:ind w:left="720"/>
        <w:contextualSpacing/>
        <w:rPr>
          <w:rFonts w:asciiTheme="minorHAnsi" w:eastAsiaTheme="minorHAnsi" w:hAnsiTheme="minorHAnsi" w:cstheme="minorBidi"/>
          <w:sz w:val="22"/>
          <w:szCs w:val="22"/>
        </w:rPr>
      </w:pPr>
    </w:p>
    <w:p w14:paraId="6215384B" w14:textId="77777777" w:rsidR="005A3A47" w:rsidRPr="008953EE" w:rsidRDefault="005A3A47" w:rsidP="005A3A47">
      <w:pPr>
        <w:numPr>
          <w:ilvl w:val="0"/>
          <w:numId w:val="4"/>
        </w:numPr>
        <w:spacing w:after="200" w:line="276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8953EE">
        <w:rPr>
          <w:rFonts w:asciiTheme="minorHAnsi" w:eastAsiaTheme="minorHAnsi" w:hAnsiTheme="minorHAnsi" w:cstheme="minorBidi"/>
          <w:sz w:val="22"/>
          <w:szCs w:val="22"/>
        </w:rPr>
        <w:t xml:space="preserve">How do you intend to continue </w:t>
      </w:r>
      <w:r w:rsidR="00815CA3" w:rsidRPr="008953EE">
        <w:rPr>
          <w:rFonts w:asciiTheme="minorHAnsi" w:eastAsiaTheme="minorHAnsi" w:hAnsiTheme="minorHAnsi" w:cstheme="minorBidi"/>
          <w:sz w:val="22"/>
          <w:szCs w:val="22"/>
        </w:rPr>
        <w:t>reducing s</w:t>
      </w:r>
      <w:r w:rsidRPr="008953EE">
        <w:rPr>
          <w:rFonts w:asciiTheme="minorHAnsi" w:eastAsiaTheme="minorHAnsi" w:hAnsiTheme="minorHAnsi" w:cstheme="minorBidi"/>
          <w:sz w:val="22"/>
          <w:szCs w:val="22"/>
        </w:rPr>
        <w:t>alt</w:t>
      </w:r>
      <w:r w:rsidR="00815CA3" w:rsidRPr="008953EE">
        <w:rPr>
          <w:rFonts w:asciiTheme="minorHAnsi" w:eastAsiaTheme="minorHAnsi" w:hAnsiTheme="minorHAnsi" w:cstheme="minorBidi"/>
          <w:sz w:val="22"/>
          <w:szCs w:val="22"/>
        </w:rPr>
        <w:t xml:space="preserve"> use</w:t>
      </w:r>
      <w:r w:rsidRPr="008953EE">
        <w:rPr>
          <w:rFonts w:asciiTheme="minorHAnsi" w:eastAsiaTheme="minorHAnsi" w:hAnsiTheme="minorHAnsi" w:cstheme="minorBidi"/>
          <w:sz w:val="22"/>
          <w:szCs w:val="22"/>
        </w:rPr>
        <w:t xml:space="preserve"> practices in the future? </w:t>
      </w:r>
      <w:r w:rsidRPr="008953EE">
        <w:rPr>
          <w:rFonts w:asciiTheme="minorHAnsi" w:eastAsiaTheme="minorHAnsi" w:hAnsiTheme="minorHAnsi" w:cstheme="minorBidi"/>
          <w:i/>
          <w:sz w:val="22"/>
          <w:szCs w:val="22"/>
        </w:rPr>
        <w:t>(Wh</w:t>
      </w:r>
      <w:r w:rsidR="00586BD1" w:rsidRPr="008953EE">
        <w:rPr>
          <w:rFonts w:asciiTheme="minorHAnsi" w:eastAsiaTheme="minorHAnsi" w:hAnsiTheme="minorHAnsi" w:cstheme="minorBidi"/>
          <w:i/>
          <w:sz w:val="22"/>
          <w:szCs w:val="22"/>
        </w:rPr>
        <w:t>ich practices will you continue? W</w:t>
      </w:r>
      <w:r w:rsidRPr="008953EE">
        <w:rPr>
          <w:rFonts w:asciiTheme="minorHAnsi" w:eastAsiaTheme="minorHAnsi" w:hAnsiTheme="minorHAnsi" w:cstheme="minorBidi"/>
          <w:i/>
          <w:sz w:val="22"/>
          <w:szCs w:val="22"/>
        </w:rPr>
        <w:t>hich new on</w:t>
      </w:r>
      <w:r w:rsidR="00586BD1" w:rsidRPr="008953EE">
        <w:rPr>
          <w:rFonts w:asciiTheme="minorHAnsi" w:eastAsiaTheme="minorHAnsi" w:hAnsiTheme="minorHAnsi" w:cstheme="minorBidi"/>
          <w:i/>
          <w:sz w:val="22"/>
          <w:szCs w:val="22"/>
        </w:rPr>
        <w:t>es will you add? What resources</w:t>
      </w:r>
      <w:r w:rsidR="00EE70CD" w:rsidRPr="008953EE">
        <w:rPr>
          <w:rFonts w:asciiTheme="minorHAnsi" w:eastAsiaTheme="minorHAnsi" w:hAnsiTheme="minorHAnsi" w:cstheme="minorBidi"/>
          <w:i/>
          <w:sz w:val="22"/>
          <w:szCs w:val="22"/>
        </w:rPr>
        <w:t xml:space="preserve"> will</w:t>
      </w:r>
      <w:r w:rsidR="00586BD1" w:rsidRPr="008953EE">
        <w:rPr>
          <w:rFonts w:asciiTheme="minorHAnsi" w:eastAsiaTheme="minorHAnsi" w:hAnsiTheme="minorHAnsi" w:cstheme="minorBidi"/>
          <w:i/>
          <w:sz w:val="22"/>
          <w:szCs w:val="22"/>
        </w:rPr>
        <w:t xml:space="preserve"> you </w:t>
      </w:r>
      <w:r w:rsidRPr="008953EE">
        <w:rPr>
          <w:rFonts w:asciiTheme="minorHAnsi" w:eastAsiaTheme="minorHAnsi" w:hAnsiTheme="minorHAnsi" w:cstheme="minorBidi"/>
          <w:i/>
          <w:sz w:val="22"/>
          <w:szCs w:val="22"/>
        </w:rPr>
        <w:t>need</w:t>
      </w:r>
      <w:r w:rsidR="00586BD1" w:rsidRPr="008953EE">
        <w:rPr>
          <w:rFonts w:asciiTheme="minorHAnsi" w:eastAsiaTheme="minorHAnsi" w:hAnsiTheme="minorHAnsi" w:cstheme="minorBidi"/>
          <w:i/>
          <w:sz w:val="22"/>
          <w:szCs w:val="22"/>
        </w:rPr>
        <w:t>?</w:t>
      </w:r>
      <w:r w:rsidRPr="008953EE">
        <w:rPr>
          <w:rFonts w:asciiTheme="minorHAnsi" w:eastAsiaTheme="minorHAnsi" w:hAnsiTheme="minorHAnsi" w:cstheme="minorBidi"/>
          <w:i/>
          <w:sz w:val="22"/>
          <w:szCs w:val="22"/>
        </w:rPr>
        <w:t>)</w:t>
      </w:r>
    </w:p>
    <w:p w14:paraId="5DA262E4" w14:textId="77777777" w:rsidR="003E79D8" w:rsidRPr="003E79D8" w:rsidRDefault="003E79D8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39B8B260" w14:textId="77777777" w:rsidR="003E79D8" w:rsidRPr="003E79D8" w:rsidRDefault="003E79D8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7D9FD5C7" w14:textId="77777777" w:rsidR="003E79D8" w:rsidRPr="003E79D8" w:rsidRDefault="003E79D8" w:rsidP="003E79D8">
      <w:pPr>
        <w:spacing w:after="200" w:line="276" w:lineRule="auto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70B72CC0" w14:textId="77777777" w:rsidR="00AC5526" w:rsidRPr="008953EE" w:rsidRDefault="005A3A47" w:rsidP="0025624F">
      <w:pPr>
        <w:numPr>
          <w:ilvl w:val="0"/>
          <w:numId w:val="4"/>
        </w:numPr>
        <w:spacing w:after="200" w:line="276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8953EE">
        <w:rPr>
          <w:rFonts w:asciiTheme="minorHAnsi" w:eastAsiaTheme="minorHAnsi" w:hAnsiTheme="minorHAnsi" w:cstheme="minorBidi"/>
          <w:sz w:val="22"/>
          <w:szCs w:val="22"/>
        </w:rPr>
        <w:t>Did you experience any challenges using this funding program?</w:t>
      </w:r>
    </w:p>
    <w:sectPr w:rsidR="00AC5526" w:rsidRPr="008953EE" w:rsidSect="008953EE">
      <w:headerReference w:type="default" r:id="rId17"/>
      <w:footerReference w:type="default" r:id="rId18"/>
      <w:pgSz w:w="12240" w:h="15840"/>
      <w:pgMar w:top="16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935A9" w14:textId="77777777" w:rsidR="00E64E8F" w:rsidRDefault="00E64E8F" w:rsidP="00F23AAE">
      <w:r>
        <w:separator/>
      </w:r>
    </w:p>
  </w:endnote>
  <w:endnote w:type="continuationSeparator" w:id="0">
    <w:p w14:paraId="18630495" w14:textId="77777777" w:rsidR="00E64E8F" w:rsidRDefault="00E64E8F" w:rsidP="00F23A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890561"/>
      <w:docPartObj>
        <w:docPartGallery w:val="Page Numbers (Bottom of Page)"/>
        <w:docPartUnique/>
      </w:docPartObj>
    </w:sdtPr>
    <w:sdtEndPr>
      <w:rPr>
        <w:rFonts w:asciiTheme="minorHAnsi" w:hAnsiTheme="minorHAnsi"/>
        <w:noProof/>
      </w:rPr>
    </w:sdtEndPr>
    <w:sdtContent>
      <w:p w14:paraId="28A9EF78" w14:textId="061E6F1A" w:rsidR="00160FF4" w:rsidRPr="00160FF4" w:rsidRDefault="00160FF4">
        <w:pPr>
          <w:pStyle w:val="Footer"/>
          <w:jc w:val="center"/>
          <w:rPr>
            <w:rFonts w:asciiTheme="minorHAnsi" w:hAnsiTheme="minorHAnsi"/>
          </w:rPr>
        </w:pPr>
        <w:r w:rsidRPr="00160FF4">
          <w:rPr>
            <w:rFonts w:asciiTheme="minorHAnsi" w:hAnsiTheme="minorHAnsi"/>
          </w:rPr>
          <w:fldChar w:fldCharType="begin"/>
        </w:r>
        <w:r w:rsidRPr="00160FF4">
          <w:rPr>
            <w:rFonts w:asciiTheme="minorHAnsi" w:hAnsiTheme="minorHAnsi"/>
          </w:rPr>
          <w:instrText xml:space="preserve"> PAGE   \* MERGEFORMAT </w:instrText>
        </w:r>
        <w:r w:rsidRPr="00160FF4">
          <w:rPr>
            <w:rFonts w:asciiTheme="minorHAnsi" w:hAnsiTheme="minorHAnsi"/>
          </w:rPr>
          <w:fldChar w:fldCharType="separate"/>
        </w:r>
        <w:r w:rsidR="002955BB">
          <w:rPr>
            <w:rFonts w:asciiTheme="minorHAnsi" w:hAnsiTheme="minorHAnsi"/>
            <w:noProof/>
          </w:rPr>
          <w:t>7</w:t>
        </w:r>
        <w:r w:rsidRPr="00160FF4">
          <w:rPr>
            <w:rFonts w:asciiTheme="minorHAnsi" w:hAnsiTheme="minorHAnsi"/>
            <w:noProof/>
          </w:rPr>
          <w:fldChar w:fldCharType="end"/>
        </w:r>
      </w:p>
    </w:sdtContent>
  </w:sdt>
  <w:p w14:paraId="1A549FAB" w14:textId="5898EA45" w:rsidR="00F23AAE" w:rsidRPr="00F23AAE" w:rsidRDefault="00987C87" w:rsidP="00987C87">
    <w:pPr>
      <w:pStyle w:val="Footer"/>
      <w:tabs>
        <w:tab w:val="clear" w:pos="4680"/>
        <w:tab w:val="clear" w:pos="9360"/>
        <w:tab w:val="left" w:pos="7090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63131AC3" wp14:editId="19EB1F16">
              <wp:simplePos x="0" y="0"/>
              <wp:positionH relativeFrom="column">
                <wp:posOffset>3409950</wp:posOffset>
              </wp:positionH>
              <wp:positionV relativeFrom="paragraph">
                <wp:posOffset>6350</wp:posOffset>
              </wp:positionV>
              <wp:extent cx="2976880" cy="31115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6880" cy="311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87FD85" w14:textId="6ED95838" w:rsidR="00987C87" w:rsidRPr="00987C87" w:rsidRDefault="00987C87" w:rsidP="00987C87">
                          <w:pPr>
                            <w:jc w:val="right"/>
                            <w:rPr>
                              <w:rFonts w:asciiTheme="minorHAnsi" w:hAnsiTheme="minorHAnsi" w:cstheme="minorHAnsi"/>
                            </w:rPr>
                          </w:pPr>
                          <w:r w:rsidRPr="00987C87">
                            <w:rPr>
                              <w:rFonts w:asciiTheme="minorHAnsi" w:hAnsiTheme="minorHAnsi" w:cstheme="minorHAnsi"/>
                            </w:rPr>
                            <w:t>Last Reviewed:</w:t>
                          </w:r>
                          <w:r w:rsidR="00F077E0">
                            <w:rPr>
                              <w:rFonts w:asciiTheme="minorHAnsi" w:hAnsiTheme="minorHAnsi" w:cstheme="minorHAnsi"/>
                            </w:rPr>
                            <w:t xml:space="preserve"> January 2022</w:t>
                          </w:r>
                          <w:r>
                            <w:rPr>
                              <w:rFonts w:asciiTheme="minorHAnsi" w:hAnsiTheme="minorHAnsi" w:cstheme="minorHAnsi"/>
                            </w:rPr>
                            <w:fldChar w:fldCharType="begin"/>
                          </w:r>
                          <w:r>
                            <w:rPr>
                              <w:rFonts w:asciiTheme="minorHAnsi" w:hAnsiTheme="minorHAnsi" w:cstheme="minorHAnsi"/>
                            </w:rPr>
                            <w:instrText xml:space="preserve"> DATE \@ "MMMM yy" </w:instrText>
                          </w:r>
                          <w:r>
                            <w:rPr>
                              <w:rFonts w:asciiTheme="minorHAnsi" w:hAnsiTheme="minorHAnsi" w:cstheme="minorHAnsi"/>
                            </w:rPr>
                            <w:fldChar w:fldCharType="separate"/>
                          </w:r>
                          <w:r>
                            <w:rPr>
                              <w:rFonts w:asciiTheme="minorHAnsi" w:hAnsiTheme="minorHAnsi" w:cstheme="minorHAnsi"/>
                            </w:rPr>
                            <w:fldChar w:fldCharType="end"/>
                          </w:r>
                          <w:r w:rsidRPr="00987C87">
                            <w:rPr>
                              <w:rFonts w:asciiTheme="minorHAnsi" w:hAnsiTheme="minorHAnsi" w:cstheme="minorHAnsi"/>
                            </w:rPr>
                            <w:fldChar w:fldCharType="begin"/>
                          </w:r>
                          <w:r w:rsidRPr="00987C87">
                            <w:rPr>
                              <w:rFonts w:asciiTheme="minorHAnsi" w:hAnsiTheme="minorHAnsi" w:cstheme="minorHAnsi"/>
                            </w:rPr>
                            <w:instrText xml:space="preserve"> DATE \@ "MMMM d, yyyy" </w:instrText>
                          </w:r>
                          <w:r w:rsidRPr="00987C87">
                            <w:rPr>
                              <w:rFonts w:asciiTheme="minorHAnsi" w:hAnsiTheme="minorHAnsi" w:cstheme="minorHAnsi"/>
                            </w:rPr>
                            <w:fldChar w:fldCharType="separate"/>
                          </w:r>
                          <w:r w:rsidRPr="00987C87">
                            <w:rPr>
                              <w:rFonts w:asciiTheme="minorHAnsi" w:hAnsiTheme="minorHAnsi" w:cstheme="minorHAnsi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131AC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68.5pt;margin-top:.5pt;width:234.4pt;height:24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" filled="f" stroked="f">
              <v:textbox>
                <w:txbxContent>
                  <w:p w14:paraId="1287FD85" w14:textId="6ED95838" w:rsidR="00987C87" w:rsidRPr="00987C87" w:rsidRDefault="00987C87" w:rsidP="00987C87">
                    <w:pPr>
                      <w:jc w:val="right"/>
                      <w:rPr>
                        <w:rFonts w:asciiTheme="minorHAnsi" w:hAnsiTheme="minorHAnsi" w:cstheme="minorHAnsi"/>
                      </w:rPr>
                    </w:pPr>
                    <w:r w:rsidRPr="00987C87">
                      <w:rPr>
                        <w:rFonts w:asciiTheme="minorHAnsi" w:hAnsiTheme="minorHAnsi" w:cstheme="minorHAnsi"/>
                      </w:rPr>
                      <w:t>Last Reviewed:</w:t>
                    </w:r>
                    <w:r w:rsidR="00F077E0">
                      <w:rPr>
                        <w:rFonts w:asciiTheme="minorHAnsi" w:hAnsiTheme="minorHAnsi" w:cstheme="minorHAnsi"/>
                      </w:rPr>
                      <w:t xml:space="preserve"> January 2022</w:t>
                    </w:r>
                    <w:r>
                      <w:rPr>
                        <w:rFonts w:asciiTheme="minorHAnsi" w:hAnsiTheme="minorHAnsi" w:cstheme="minorHAnsi"/>
                      </w:rPr>
                      <w:fldChar w:fldCharType="begin"/>
                    </w:r>
                    <w:r>
                      <w:rPr>
                        <w:rFonts w:asciiTheme="minorHAnsi" w:hAnsiTheme="minorHAnsi" w:cstheme="minorHAnsi"/>
                      </w:rPr>
                      <w:instrText xml:space="preserve"> DATE \@ "MMMM yy" </w:instrText>
                    </w:r>
                    <w:r>
                      <w:rPr>
                        <w:rFonts w:asciiTheme="minorHAnsi" w:hAnsiTheme="minorHAnsi" w:cstheme="minorHAnsi"/>
                      </w:rPr>
                      <w:fldChar w:fldCharType="separate"/>
                    </w:r>
                    <w:r>
                      <w:rPr>
                        <w:rFonts w:asciiTheme="minorHAnsi" w:hAnsiTheme="minorHAnsi" w:cstheme="minorHAnsi"/>
                      </w:rPr>
                      <w:fldChar w:fldCharType="end"/>
                    </w:r>
                    <w:r w:rsidRPr="00987C87">
                      <w:rPr>
                        <w:rFonts w:asciiTheme="minorHAnsi" w:hAnsiTheme="minorHAnsi" w:cstheme="minorHAnsi"/>
                      </w:rPr>
                      <w:fldChar w:fldCharType="begin"/>
                    </w:r>
                    <w:r w:rsidRPr="00987C87">
                      <w:rPr>
                        <w:rFonts w:asciiTheme="minorHAnsi" w:hAnsiTheme="minorHAnsi" w:cstheme="minorHAnsi"/>
                      </w:rPr>
                      <w:instrText xml:space="preserve"> DATE \@ "MMMM d, yyyy" </w:instrText>
                    </w:r>
                    <w:r w:rsidRPr="00987C87">
                      <w:rPr>
                        <w:rFonts w:asciiTheme="minorHAnsi" w:hAnsiTheme="minorHAnsi" w:cstheme="minorHAnsi"/>
                      </w:rPr>
                      <w:fldChar w:fldCharType="separate"/>
                    </w:r>
                    <w:r w:rsidRPr="00987C87">
                      <w:rPr>
                        <w:rFonts w:asciiTheme="minorHAnsi" w:hAnsiTheme="minorHAnsi" w:cstheme="minorHAnsi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F90713" w14:textId="77777777" w:rsidR="00E64E8F" w:rsidRDefault="00E64E8F" w:rsidP="00F23AAE">
      <w:r>
        <w:separator/>
      </w:r>
    </w:p>
  </w:footnote>
  <w:footnote w:type="continuationSeparator" w:id="0">
    <w:p w14:paraId="0F481035" w14:textId="77777777" w:rsidR="00E64E8F" w:rsidRDefault="00E64E8F" w:rsidP="00F23A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B1F90" w14:textId="6BF16F5D" w:rsidR="00877F7E" w:rsidRDefault="003114A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307960C" wp14:editId="40F10853">
          <wp:simplePos x="0" y="0"/>
          <wp:positionH relativeFrom="margin">
            <wp:align>center</wp:align>
          </wp:positionH>
          <wp:positionV relativeFrom="page">
            <wp:align>top</wp:align>
          </wp:positionV>
          <wp:extent cx="7755466" cy="10066867"/>
          <wp:effectExtent l="0" t="0" r="0" b="0"/>
          <wp:wrapNone/>
          <wp:docPr id="18" name="Picture 1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Template2.jpe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5466" cy="100668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F6B965" w14:textId="3522E381" w:rsidR="00877F7E" w:rsidRDefault="00877F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A3B86"/>
    <w:multiLevelType w:val="hybridMultilevel"/>
    <w:tmpl w:val="A866E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D26919"/>
    <w:multiLevelType w:val="hybridMultilevel"/>
    <w:tmpl w:val="434AC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C31E9"/>
    <w:multiLevelType w:val="hybridMultilevel"/>
    <w:tmpl w:val="8E2A7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06635B"/>
    <w:multiLevelType w:val="hybridMultilevel"/>
    <w:tmpl w:val="B352D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5C09AE"/>
    <w:multiLevelType w:val="hybridMultilevel"/>
    <w:tmpl w:val="83024D6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9C5987"/>
    <w:multiLevelType w:val="hybridMultilevel"/>
    <w:tmpl w:val="82FC9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4126A7"/>
    <w:multiLevelType w:val="hybridMultilevel"/>
    <w:tmpl w:val="2CC4BE98"/>
    <w:lvl w:ilvl="0" w:tplc="59569B10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E204E0"/>
    <w:multiLevelType w:val="hybridMultilevel"/>
    <w:tmpl w:val="9B848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45276"/>
    <w:multiLevelType w:val="hybridMultilevel"/>
    <w:tmpl w:val="57A607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1A4F8C"/>
    <w:multiLevelType w:val="hybridMultilevel"/>
    <w:tmpl w:val="5ABC46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CA402E"/>
    <w:multiLevelType w:val="hybridMultilevel"/>
    <w:tmpl w:val="C1AA3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4F5A56"/>
    <w:multiLevelType w:val="hybridMultilevel"/>
    <w:tmpl w:val="D22EC348"/>
    <w:lvl w:ilvl="0" w:tplc="47749B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5E2778"/>
    <w:multiLevelType w:val="hybridMultilevel"/>
    <w:tmpl w:val="D22EC348"/>
    <w:lvl w:ilvl="0" w:tplc="47749B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97443F"/>
    <w:multiLevelType w:val="hybridMultilevel"/>
    <w:tmpl w:val="D3F60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F85F48"/>
    <w:multiLevelType w:val="hybridMultilevel"/>
    <w:tmpl w:val="D22EC348"/>
    <w:lvl w:ilvl="0" w:tplc="47749B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6"/>
  </w:num>
  <w:num w:numId="4">
    <w:abstractNumId w:val="7"/>
  </w:num>
  <w:num w:numId="5">
    <w:abstractNumId w:val="5"/>
  </w:num>
  <w:num w:numId="6">
    <w:abstractNumId w:val="12"/>
  </w:num>
  <w:num w:numId="7">
    <w:abstractNumId w:val="11"/>
  </w:num>
  <w:num w:numId="8">
    <w:abstractNumId w:val="4"/>
  </w:num>
  <w:num w:numId="9">
    <w:abstractNumId w:val="14"/>
  </w:num>
  <w:num w:numId="10">
    <w:abstractNumId w:val="2"/>
  </w:num>
  <w:num w:numId="11">
    <w:abstractNumId w:val="9"/>
  </w:num>
  <w:num w:numId="12">
    <w:abstractNumId w:val="8"/>
  </w:num>
  <w:num w:numId="13">
    <w:abstractNumId w:val="3"/>
  </w:num>
  <w:num w:numId="14">
    <w:abstractNumId w:val="1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LawNDE2MDMxNjdQ0lEKTi0uzszPAykwqgUAgKmkVSwAAAA="/>
  </w:docVars>
  <w:rsids>
    <w:rsidRoot w:val="00164C88"/>
    <w:rsid w:val="00011675"/>
    <w:rsid w:val="00016932"/>
    <w:rsid w:val="00027711"/>
    <w:rsid w:val="000329D7"/>
    <w:rsid w:val="000333DF"/>
    <w:rsid w:val="00033C17"/>
    <w:rsid w:val="00036AC4"/>
    <w:rsid w:val="000673DC"/>
    <w:rsid w:val="00085804"/>
    <w:rsid w:val="000B0B66"/>
    <w:rsid w:val="000C2A56"/>
    <w:rsid w:val="000C7D4C"/>
    <w:rsid w:val="0010649F"/>
    <w:rsid w:val="00117A18"/>
    <w:rsid w:val="00123EF7"/>
    <w:rsid w:val="001355DA"/>
    <w:rsid w:val="001520B1"/>
    <w:rsid w:val="00160FF4"/>
    <w:rsid w:val="00164C88"/>
    <w:rsid w:val="0019365D"/>
    <w:rsid w:val="00193BFB"/>
    <w:rsid w:val="001A1C50"/>
    <w:rsid w:val="001B5145"/>
    <w:rsid w:val="001D4A4E"/>
    <w:rsid w:val="001E12E5"/>
    <w:rsid w:val="001F6CEE"/>
    <w:rsid w:val="002016DB"/>
    <w:rsid w:val="00246CAF"/>
    <w:rsid w:val="0025624F"/>
    <w:rsid w:val="00272322"/>
    <w:rsid w:val="002955BB"/>
    <w:rsid w:val="002B5D3D"/>
    <w:rsid w:val="002C0298"/>
    <w:rsid w:val="002C0942"/>
    <w:rsid w:val="002C76B5"/>
    <w:rsid w:val="002E1F91"/>
    <w:rsid w:val="00301281"/>
    <w:rsid w:val="003114A6"/>
    <w:rsid w:val="00311610"/>
    <w:rsid w:val="00320DBD"/>
    <w:rsid w:val="003353E7"/>
    <w:rsid w:val="00336A95"/>
    <w:rsid w:val="00367C52"/>
    <w:rsid w:val="00384D89"/>
    <w:rsid w:val="003961CA"/>
    <w:rsid w:val="003D1A84"/>
    <w:rsid w:val="003E79D8"/>
    <w:rsid w:val="004318CF"/>
    <w:rsid w:val="004405CE"/>
    <w:rsid w:val="00486ACF"/>
    <w:rsid w:val="004B3D25"/>
    <w:rsid w:val="004E4910"/>
    <w:rsid w:val="00500B1E"/>
    <w:rsid w:val="00543FC8"/>
    <w:rsid w:val="00580907"/>
    <w:rsid w:val="00586BD1"/>
    <w:rsid w:val="005A3A47"/>
    <w:rsid w:val="005A3F61"/>
    <w:rsid w:val="005D28F2"/>
    <w:rsid w:val="00655D66"/>
    <w:rsid w:val="0066517B"/>
    <w:rsid w:val="006A05A7"/>
    <w:rsid w:val="006C167A"/>
    <w:rsid w:val="006E6A0E"/>
    <w:rsid w:val="006F0602"/>
    <w:rsid w:val="00722AFA"/>
    <w:rsid w:val="0073206D"/>
    <w:rsid w:val="00753E20"/>
    <w:rsid w:val="00763290"/>
    <w:rsid w:val="007C7B44"/>
    <w:rsid w:val="00815CA3"/>
    <w:rsid w:val="00841199"/>
    <w:rsid w:val="00863F8F"/>
    <w:rsid w:val="00877F7E"/>
    <w:rsid w:val="008953EE"/>
    <w:rsid w:val="008A5F9A"/>
    <w:rsid w:val="008B76E6"/>
    <w:rsid w:val="008F34DC"/>
    <w:rsid w:val="00907634"/>
    <w:rsid w:val="00944A99"/>
    <w:rsid w:val="00946E30"/>
    <w:rsid w:val="00960EC5"/>
    <w:rsid w:val="00971FB5"/>
    <w:rsid w:val="00984D91"/>
    <w:rsid w:val="00987C87"/>
    <w:rsid w:val="009B31BB"/>
    <w:rsid w:val="009D2C68"/>
    <w:rsid w:val="00A24034"/>
    <w:rsid w:val="00AB41CA"/>
    <w:rsid w:val="00AC5526"/>
    <w:rsid w:val="00AC6A85"/>
    <w:rsid w:val="00B0315B"/>
    <w:rsid w:val="00B0502F"/>
    <w:rsid w:val="00B13E8C"/>
    <w:rsid w:val="00B152FD"/>
    <w:rsid w:val="00B2163F"/>
    <w:rsid w:val="00B33010"/>
    <w:rsid w:val="00B54ACF"/>
    <w:rsid w:val="00B72852"/>
    <w:rsid w:val="00B87771"/>
    <w:rsid w:val="00BA79C2"/>
    <w:rsid w:val="00BB051D"/>
    <w:rsid w:val="00BF14D6"/>
    <w:rsid w:val="00C1390F"/>
    <w:rsid w:val="00C52D59"/>
    <w:rsid w:val="00C64DDA"/>
    <w:rsid w:val="00CA491D"/>
    <w:rsid w:val="00CD403B"/>
    <w:rsid w:val="00D038BF"/>
    <w:rsid w:val="00D07755"/>
    <w:rsid w:val="00D23E03"/>
    <w:rsid w:val="00D247DF"/>
    <w:rsid w:val="00D32947"/>
    <w:rsid w:val="00D3407E"/>
    <w:rsid w:val="00D44382"/>
    <w:rsid w:val="00D534D3"/>
    <w:rsid w:val="00D60AC7"/>
    <w:rsid w:val="00DA2442"/>
    <w:rsid w:val="00DB55E2"/>
    <w:rsid w:val="00DE5254"/>
    <w:rsid w:val="00E259A8"/>
    <w:rsid w:val="00E30766"/>
    <w:rsid w:val="00E43282"/>
    <w:rsid w:val="00E60F06"/>
    <w:rsid w:val="00E64E8F"/>
    <w:rsid w:val="00E93635"/>
    <w:rsid w:val="00EC7AA2"/>
    <w:rsid w:val="00EE0295"/>
    <w:rsid w:val="00EE0948"/>
    <w:rsid w:val="00EE1559"/>
    <w:rsid w:val="00EE70CD"/>
    <w:rsid w:val="00EF3352"/>
    <w:rsid w:val="00F04AF2"/>
    <w:rsid w:val="00F077E0"/>
    <w:rsid w:val="00F23AAE"/>
    <w:rsid w:val="00F45AF3"/>
    <w:rsid w:val="00F62FD4"/>
    <w:rsid w:val="00F63C14"/>
    <w:rsid w:val="00FE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A6759E9"/>
  <w15:docId w15:val="{1F9CA412-BCD3-4BAD-B66E-A3B8043E4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4C8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C8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20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3A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3AA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3A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3AAE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5A3A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40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07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4D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DD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DD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D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DDA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52D5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76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madsewer.org/pollution-prevention/chloride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adsewer.org/About-Us/Service-Area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madsewer.org/Education/MMSD-Service-Are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mailto:catherineh@madsewer.org" TargetMode="Externa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wisaltwise.com/Case-Studi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A3BB0E-03AF-4A01-A2D2-CD4C9BF6F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323</Words>
  <Characters>7545</Characters>
  <Application>Microsoft Office Word</Application>
  <DocSecurity>4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y Lake</dc:creator>
  <cp:lastModifiedBy>Amanda Wegner</cp:lastModifiedBy>
  <cp:revision>2</cp:revision>
  <cp:lastPrinted>2016-10-25T16:34:00Z</cp:lastPrinted>
  <dcterms:created xsi:type="dcterms:W3CDTF">2022-01-18T16:37:00Z</dcterms:created>
  <dcterms:modified xsi:type="dcterms:W3CDTF">2022-01-18T16:37:00Z</dcterms:modified>
</cp:coreProperties>
</file>